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64CB8" w14:textId="77777777" w:rsidR="002544DD" w:rsidRDefault="000F5EE6" w:rsidP="002544DD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788629F9" wp14:editId="3D939B33">
            <wp:extent cx="1562100" cy="609600"/>
            <wp:effectExtent l="0" t="0" r="0" b="0"/>
            <wp:docPr id="1" name="Image 4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9F0F0" w14:textId="77777777" w:rsidR="002544DD" w:rsidRDefault="002544DD" w:rsidP="002544DD">
      <w:pPr>
        <w:tabs>
          <w:tab w:val="left" w:pos="-720"/>
          <w:tab w:val="left" w:pos="851"/>
        </w:tabs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427CD33C" w14:textId="77777777" w:rsidR="00BF44CF" w:rsidRDefault="00BF44CF" w:rsidP="00BF44CF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49C08E42" w14:textId="77777777" w:rsidR="00BF44CF" w:rsidRDefault="00BF44CF" w:rsidP="00BF44CF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INF33307 – </w:t>
      </w:r>
      <w:r w:rsidRPr="00762018">
        <w:rPr>
          <w:rFonts w:ascii="Arial" w:hAnsi="Arial"/>
          <w:b/>
          <w:spacing w:val="-3"/>
          <w:sz w:val="32"/>
          <w:szCs w:val="32"/>
        </w:rPr>
        <w:t xml:space="preserve">Assurance de la qualité et gestion </w:t>
      </w:r>
    </w:p>
    <w:p w14:paraId="7B1E59E2" w14:textId="77777777" w:rsidR="00BF44CF" w:rsidRPr="00762018" w:rsidRDefault="00BF44CF" w:rsidP="00BF44CF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 w:rsidRPr="00762018">
        <w:rPr>
          <w:rFonts w:ascii="Arial" w:hAnsi="Arial"/>
          <w:b/>
          <w:spacing w:val="-3"/>
          <w:sz w:val="32"/>
          <w:szCs w:val="32"/>
        </w:rPr>
        <w:t>de projets informatiques</w:t>
      </w:r>
    </w:p>
    <w:p w14:paraId="566B201F" w14:textId="09B9F25D" w:rsidR="00BF44CF" w:rsidRDefault="0092226F" w:rsidP="00BF44CF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</w:t>
      </w:r>
      <w:r w:rsidR="001B3E9F">
        <w:rPr>
          <w:rFonts w:ascii="Arial" w:hAnsi="Arial"/>
          <w:b/>
          <w:spacing w:val="-3"/>
          <w:sz w:val="32"/>
          <w:szCs w:val="32"/>
        </w:rPr>
        <w:t xml:space="preserve"> 20</w:t>
      </w:r>
      <w:r w:rsidR="00EE1023">
        <w:rPr>
          <w:rFonts w:ascii="Arial" w:hAnsi="Arial"/>
          <w:b/>
          <w:spacing w:val="-3"/>
          <w:sz w:val="32"/>
          <w:szCs w:val="32"/>
        </w:rPr>
        <w:t>2</w:t>
      </w:r>
      <w:r w:rsidR="00A76011">
        <w:rPr>
          <w:rFonts w:ascii="Arial" w:hAnsi="Arial"/>
          <w:b/>
          <w:spacing w:val="-3"/>
          <w:sz w:val="32"/>
          <w:szCs w:val="32"/>
        </w:rPr>
        <w:t>3</w:t>
      </w:r>
    </w:p>
    <w:p w14:paraId="66BC2A30" w14:textId="77777777" w:rsidR="00374CAD" w:rsidRDefault="00374CAD">
      <w:pPr>
        <w:jc w:val="center"/>
      </w:pPr>
    </w:p>
    <w:p w14:paraId="5BAB66FA" w14:textId="77777777" w:rsidR="00374CAD" w:rsidRDefault="00374CAD">
      <w:pPr>
        <w:jc w:val="center"/>
      </w:pPr>
    </w:p>
    <w:p w14:paraId="599A621B" w14:textId="77777777" w:rsidR="00374CAD" w:rsidRDefault="006C19B8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Solution du t</w:t>
      </w:r>
      <w:r w:rsidR="00374CAD">
        <w:rPr>
          <w:rFonts w:ascii="Arial" w:hAnsi="Arial"/>
          <w:b/>
          <w:spacing w:val="-3"/>
          <w:sz w:val="32"/>
          <w:szCs w:val="32"/>
        </w:rPr>
        <w:t xml:space="preserve">ravail </w:t>
      </w:r>
      <w:r w:rsidR="003467A6">
        <w:rPr>
          <w:rFonts w:ascii="Arial" w:hAnsi="Arial"/>
          <w:b/>
          <w:spacing w:val="-3"/>
          <w:sz w:val="32"/>
          <w:szCs w:val="32"/>
        </w:rPr>
        <w:t>pratique</w:t>
      </w:r>
      <w:r w:rsidR="00374CAD">
        <w:rPr>
          <w:rFonts w:ascii="Arial" w:hAnsi="Arial"/>
          <w:b/>
          <w:spacing w:val="-3"/>
          <w:sz w:val="32"/>
          <w:szCs w:val="32"/>
        </w:rPr>
        <w:t xml:space="preserve"> #1</w:t>
      </w:r>
    </w:p>
    <w:p w14:paraId="12B2851F" w14:textId="77777777" w:rsidR="00374CAD" w:rsidRDefault="00374CAD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458D3D69" w14:textId="2AB5395C" w:rsidR="00100D3E" w:rsidRDefault="00100D3E" w:rsidP="00100D3E">
      <w:pPr>
        <w:tabs>
          <w:tab w:val="left" w:pos="-720"/>
          <w:tab w:val="left" w:pos="993"/>
          <w:tab w:val="left" w:pos="5387"/>
          <w:tab w:val="right" w:pos="10348"/>
        </w:tabs>
        <w:suppressAutoHyphens/>
        <w:rPr>
          <w:rFonts w:ascii="Arial" w:hAnsi="Arial"/>
          <w:b/>
          <w:spacing w:val="-3"/>
          <w:sz w:val="32"/>
          <w:szCs w:val="32"/>
        </w:rPr>
      </w:pPr>
    </w:p>
    <w:p w14:paraId="0566509F" w14:textId="412FA134" w:rsidR="00100D3E" w:rsidRDefault="00100D3E" w:rsidP="00100D3E">
      <w:pPr>
        <w:tabs>
          <w:tab w:val="left" w:pos="-720"/>
          <w:tab w:val="left" w:pos="993"/>
          <w:tab w:val="left" w:pos="5387"/>
          <w:tab w:val="right" w:pos="10348"/>
        </w:tabs>
        <w:suppressAutoHyphens/>
        <w:rPr>
          <w:rFonts w:ascii="Arial" w:hAnsi="Arial"/>
          <w:b/>
          <w:spacing w:val="-3"/>
          <w:sz w:val="32"/>
          <w:szCs w:val="32"/>
        </w:rPr>
      </w:pPr>
    </w:p>
    <w:p w14:paraId="042F82C3" w14:textId="67FA3BA6" w:rsidR="00100D3E" w:rsidRDefault="00100D3E" w:rsidP="00100D3E">
      <w:pPr>
        <w:pStyle w:val="Titre1"/>
      </w:pPr>
      <w:r>
        <w:t>2.1. Liste des différents types de données</w:t>
      </w:r>
    </w:p>
    <w:p w14:paraId="2DB836A7" w14:textId="77777777" w:rsidR="00100D3E" w:rsidRDefault="00100D3E" w:rsidP="00100D3E">
      <w:pPr>
        <w:pStyle w:val="Titre2"/>
      </w:pPr>
      <w:r>
        <w:t xml:space="preserve">Entrées externes (EI, </w:t>
      </w:r>
      <w:proofErr w:type="spellStart"/>
      <w:r>
        <w:t>External</w:t>
      </w:r>
      <w:proofErr w:type="spellEnd"/>
      <w:r>
        <w:t xml:space="preserve"> Input)</w:t>
      </w:r>
    </w:p>
    <w:p w14:paraId="5A15E5B0" w14:textId="52301A28" w:rsidR="00B3620B" w:rsidRPr="00C1364B" w:rsidRDefault="00C1364B" w:rsidP="00C1364B">
      <w:pPr>
        <w:rPr>
          <w:rFonts w:ascii="Arial" w:hAnsi="Arial" w:cs="Arial"/>
        </w:rPr>
      </w:pPr>
      <w:r w:rsidRPr="00C1364B">
        <w:rPr>
          <w:rFonts w:ascii="Arial" w:hAnsi="Arial" w:cs="Arial"/>
        </w:rPr>
        <w:t>Note</w:t>
      </w:r>
      <w:r w:rsidR="00B3620B">
        <w:rPr>
          <w:rFonts w:ascii="Arial" w:hAnsi="Arial" w:cs="Arial"/>
        </w:rPr>
        <w:t xml:space="preserve"> </w:t>
      </w:r>
      <w:r w:rsidRPr="00C1364B">
        <w:rPr>
          <w:rFonts w:ascii="Arial" w:hAnsi="Arial" w:cs="Arial"/>
        </w:rPr>
        <w:t>! Vous pouvez aussi ajouter Déconnecter puisque la classe Session contient cette information.</w:t>
      </w:r>
    </w:p>
    <w:p w14:paraId="43199BA3" w14:textId="77777777" w:rsidR="00100D3E" w:rsidRPr="0008225A" w:rsidRDefault="00100D3E" w:rsidP="00100D3E"/>
    <w:tbl>
      <w:tblPr>
        <w:tblStyle w:val="Grilledutableau"/>
        <w:tblW w:w="9356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689"/>
        <w:gridCol w:w="2981"/>
        <w:gridCol w:w="2127"/>
        <w:gridCol w:w="1559"/>
      </w:tblGrid>
      <w:tr w:rsidR="00100D3E" w14:paraId="7AB79249" w14:textId="77777777" w:rsidTr="000259ED">
        <w:tc>
          <w:tcPr>
            <w:tcW w:w="2689" w:type="dxa"/>
          </w:tcPr>
          <w:p w14:paraId="48748F63" w14:textId="77777777" w:rsidR="00100D3E" w:rsidRPr="00773027" w:rsidRDefault="00100D3E" w:rsidP="00C545D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73027">
              <w:rPr>
                <w:rFonts w:ascii="Arial" w:hAnsi="Arial" w:cs="Arial"/>
                <w:b/>
                <w:sz w:val="24"/>
                <w:szCs w:val="24"/>
              </w:rPr>
              <w:t>Types</w:t>
            </w:r>
          </w:p>
        </w:tc>
        <w:tc>
          <w:tcPr>
            <w:tcW w:w="2981" w:type="dxa"/>
          </w:tcPr>
          <w:p w14:paraId="3AAD9445" w14:textId="77777777" w:rsidR="00100D3E" w:rsidRPr="00773027" w:rsidRDefault="00100D3E" w:rsidP="00C545D9">
            <w:pPr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773027">
              <w:rPr>
                <w:rFonts w:ascii="Arial" w:hAnsi="Arial" w:cs="Arial"/>
                <w:b/>
                <w:sz w:val="24"/>
                <w:szCs w:val="24"/>
              </w:rPr>
              <w:t>DETs</w:t>
            </w:r>
            <w:proofErr w:type="spellEnd"/>
          </w:p>
        </w:tc>
        <w:tc>
          <w:tcPr>
            <w:tcW w:w="2127" w:type="dxa"/>
          </w:tcPr>
          <w:p w14:paraId="301DE399" w14:textId="77777777" w:rsidR="00100D3E" w:rsidRPr="00773027" w:rsidRDefault="00100D3E" w:rsidP="00C545D9">
            <w:pPr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773027">
              <w:rPr>
                <w:rFonts w:ascii="Arial" w:hAnsi="Arial" w:cs="Arial"/>
                <w:b/>
                <w:sz w:val="24"/>
                <w:szCs w:val="24"/>
              </w:rPr>
              <w:t>FTRs</w:t>
            </w:r>
            <w:proofErr w:type="spellEnd"/>
          </w:p>
        </w:tc>
        <w:tc>
          <w:tcPr>
            <w:tcW w:w="1559" w:type="dxa"/>
          </w:tcPr>
          <w:p w14:paraId="05B137D5" w14:textId="77777777" w:rsidR="00100D3E" w:rsidRPr="00773027" w:rsidRDefault="00100D3E" w:rsidP="00C545D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73027">
              <w:rPr>
                <w:rFonts w:ascii="Arial" w:hAnsi="Arial" w:cs="Arial"/>
                <w:b/>
                <w:sz w:val="24"/>
                <w:szCs w:val="24"/>
              </w:rPr>
              <w:t>Poids</w:t>
            </w:r>
          </w:p>
        </w:tc>
      </w:tr>
      <w:tr w:rsidR="00C1364B" w14:paraId="5D668D4B" w14:textId="77777777" w:rsidTr="000259ED">
        <w:tc>
          <w:tcPr>
            <w:tcW w:w="2689" w:type="dxa"/>
          </w:tcPr>
          <w:p w14:paraId="6F73E54A" w14:textId="25295CAD" w:rsidR="00C1364B" w:rsidRPr="00C1364B" w:rsidRDefault="00C1364B" w:rsidP="00C1364B">
            <w:pPr>
              <w:rPr>
                <w:rFonts w:ascii="Arial" w:hAnsi="Arial" w:cs="Arial"/>
                <w:sz w:val="20"/>
                <w:szCs w:val="20"/>
              </w:rPr>
            </w:pPr>
            <w:r w:rsidRPr="00C1364B">
              <w:rPr>
                <w:rFonts w:ascii="Arial" w:hAnsi="Arial" w:cs="Arial"/>
                <w:sz w:val="20"/>
                <w:szCs w:val="20"/>
              </w:rPr>
              <w:t>Connecter</w:t>
            </w:r>
          </w:p>
        </w:tc>
        <w:tc>
          <w:tcPr>
            <w:tcW w:w="2981" w:type="dxa"/>
          </w:tcPr>
          <w:p w14:paraId="6A77953B" w14:textId="1F62CCD1" w:rsidR="00C1364B" w:rsidRPr="00C1364B" w:rsidRDefault="00C1364B" w:rsidP="00C1364B">
            <w:pPr>
              <w:pStyle w:val="Default"/>
              <w:rPr>
                <w:sz w:val="20"/>
                <w:szCs w:val="20"/>
              </w:rPr>
            </w:pPr>
            <w:r w:rsidRPr="00C1364B">
              <w:rPr>
                <w:sz w:val="20"/>
                <w:szCs w:val="20"/>
              </w:rPr>
              <w:t xml:space="preserve">id, </w:t>
            </w:r>
            <w:proofErr w:type="spellStart"/>
            <w:r w:rsidRPr="00C1364B">
              <w:rPr>
                <w:sz w:val="20"/>
                <w:szCs w:val="20"/>
              </w:rPr>
              <w:t>dateConnexion</w:t>
            </w:r>
            <w:proofErr w:type="spellEnd"/>
            <w:r w:rsidRPr="00C1364B">
              <w:rPr>
                <w:sz w:val="20"/>
                <w:szCs w:val="20"/>
              </w:rPr>
              <w:t xml:space="preserve">, </w:t>
            </w:r>
            <w:proofErr w:type="spellStart"/>
            <w:r w:rsidRPr="00C1364B">
              <w:rPr>
                <w:sz w:val="20"/>
                <w:szCs w:val="20"/>
              </w:rPr>
              <w:t>Employé.Id</w:t>
            </w:r>
            <w:proofErr w:type="spellEnd"/>
          </w:p>
          <w:p w14:paraId="4C3041F1" w14:textId="15FE82FB" w:rsidR="00C1364B" w:rsidRPr="00C1364B" w:rsidRDefault="00C1364B" w:rsidP="00C1364B">
            <w:pPr>
              <w:rPr>
                <w:rFonts w:ascii="Arial" w:hAnsi="Arial" w:cs="Arial"/>
                <w:sz w:val="20"/>
                <w:szCs w:val="20"/>
              </w:rPr>
            </w:pPr>
            <w:r w:rsidRPr="00C1364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127" w:type="dxa"/>
          </w:tcPr>
          <w:p w14:paraId="725E9057" w14:textId="3B761BCD" w:rsidR="00C1364B" w:rsidRPr="00C1364B" w:rsidRDefault="00C1364B" w:rsidP="00C1364B">
            <w:pPr>
              <w:rPr>
                <w:rFonts w:ascii="Arial" w:hAnsi="Arial" w:cs="Arial"/>
                <w:sz w:val="20"/>
                <w:szCs w:val="20"/>
              </w:rPr>
            </w:pPr>
            <w:r w:rsidRPr="00C1364B">
              <w:rPr>
                <w:rFonts w:ascii="Arial" w:hAnsi="Arial" w:cs="Arial"/>
                <w:sz w:val="20"/>
                <w:szCs w:val="20"/>
              </w:rPr>
              <w:t xml:space="preserve">Session </w:t>
            </w:r>
          </w:p>
        </w:tc>
        <w:tc>
          <w:tcPr>
            <w:tcW w:w="1559" w:type="dxa"/>
          </w:tcPr>
          <w:p w14:paraId="30D458FC" w14:textId="3D156402" w:rsidR="00C1364B" w:rsidRPr="00C1364B" w:rsidRDefault="00C1364B" w:rsidP="00C1364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C1364B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C1364B" w14:paraId="79C413F1" w14:textId="77777777" w:rsidTr="000259ED">
        <w:tc>
          <w:tcPr>
            <w:tcW w:w="2689" w:type="dxa"/>
          </w:tcPr>
          <w:p w14:paraId="4247569B" w14:textId="79A4141F" w:rsidR="00C1364B" w:rsidRPr="00C1364B" w:rsidRDefault="00C1364B" w:rsidP="00C136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1364B">
              <w:rPr>
                <w:rFonts w:ascii="Arial" w:hAnsi="Arial" w:cs="Arial"/>
                <w:sz w:val="20"/>
                <w:szCs w:val="20"/>
              </w:rPr>
              <w:t>CréerEmployé</w:t>
            </w:r>
            <w:proofErr w:type="spellEnd"/>
            <w:r w:rsidRPr="00C1364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81" w:type="dxa"/>
          </w:tcPr>
          <w:p w14:paraId="0B7DC852" w14:textId="1B35BA13" w:rsidR="00C1364B" w:rsidRPr="00C1364B" w:rsidRDefault="00C1364B" w:rsidP="00C1364B">
            <w:pPr>
              <w:pStyle w:val="Default"/>
              <w:rPr>
                <w:sz w:val="20"/>
                <w:szCs w:val="20"/>
              </w:rPr>
            </w:pPr>
            <w:r w:rsidRPr="00C1364B">
              <w:rPr>
                <w:sz w:val="20"/>
                <w:szCs w:val="20"/>
              </w:rPr>
              <w:t xml:space="preserve">id, nom, prénom, </w:t>
            </w:r>
          </w:p>
          <w:p w14:paraId="4C2EBBC3" w14:textId="145F0583" w:rsidR="00C1364B" w:rsidRPr="00C1364B" w:rsidRDefault="00C1364B" w:rsidP="00C1364B">
            <w:pPr>
              <w:pStyle w:val="Default"/>
              <w:rPr>
                <w:sz w:val="20"/>
                <w:szCs w:val="20"/>
              </w:rPr>
            </w:pPr>
            <w:r w:rsidRPr="00C1364B">
              <w:rPr>
                <w:sz w:val="20"/>
                <w:szCs w:val="20"/>
              </w:rPr>
              <w:t>LocalPrivé.</w:t>
            </w:r>
            <w:r w:rsidR="00D169E5">
              <w:rPr>
                <w:sz w:val="20"/>
                <w:szCs w:val="20"/>
              </w:rPr>
              <w:t>i</w:t>
            </w:r>
            <w:r w:rsidRPr="00C1364B">
              <w:rPr>
                <w:sz w:val="20"/>
                <w:szCs w:val="20"/>
              </w:rPr>
              <w:t>d</w:t>
            </w:r>
          </w:p>
        </w:tc>
        <w:tc>
          <w:tcPr>
            <w:tcW w:w="2127" w:type="dxa"/>
          </w:tcPr>
          <w:p w14:paraId="64F12EA8" w14:textId="77777777" w:rsidR="00B3620B" w:rsidRDefault="00C1364B" w:rsidP="00C1364B">
            <w:pPr>
              <w:rPr>
                <w:rFonts w:ascii="Arial" w:hAnsi="Arial" w:cs="Arial"/>
                <w:sz w:val="20"/>
                <w:szCs w:val="20"/>
              </w:rPr>
            </w:pPr>
            <w:r w:rsidRPr="00C1364B">
              <w:rPr>
                <w:rFonts w:ascii="Arial" w:hAnsi="Arial" w:cs="Arial"/>
                <w:sz w:val="20"/>
                <w:szCs w:val="20"/>
              </w:rPr>
              <w:t>Employé</w:t>
            </w:r>
            <w:r w:rsidR="00B3620B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0D57134D" w14:textId="07D33749" w:rsidR="00C1364B" w:rsidRPr="00C1364B" w:rsidRDefault="00B3620B" w:rsidP="00C1364B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>
              <w:rPr>
                <w:rFonts w:ascii="Arial" w:hAnsi="Arial" w:cs="Arial"/>
                <w:sz w:val="20"/>
                <w:szCs w:val="20"/>
              </w:rPr>
              <w:t>Suivant la fonction d’employé, les fichiers logiques correspondants est aussi référencé</w:t>
            </w:r>
            <w:r w:rsidR="00C1364B" w:rsidRPr="00C1364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559" w:type="dxa"/>
          </w:tcPr>
          <w:p w14:paraId="608C19BB" w14:textId="67F105A2" w:rsidR="00C1364B" w:rsidRPr="00C1364B" w:rsidRDefault="00B3620B" w:rsidP="00C1364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verage</w:t>
            </w:r>
            <w:proofErr w:type="spellEnd"/>
          </w:p>
        </w:tc>
      </w:tr>
      <w:tr w:rsidR="00C1364B" w14:paraId="0184C948" w14:textId="77777777" w:rsidTr="000259ED">
        <w:tc>
          <w:tcPr>
            <w:tcW w:w="2689" w:type="dxa"/>
          </w:tcPr>
          <w:p w14:paraId="723DEBCD" w14:textId="0C218379" w:rsidR="00C1364B" w:rsidRPr="00C1364B" w:rsidRDefault="00C1364B" w:rsidP="00C136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1364B">
              <w:rPr>
                <w:rFonts w:ascii="Arial" w:hAnsi="Arial" w:cs="Arial"/>
                <w:sz w:val="20"/>
                <w:szCs w:val="20"/>
              </w:rPr>
              <w:t>ModifierInfoEmployé</w:t>
            </w:r>
            <w:proofErr w:type="spellEnd"/>
            <w:r w:rsidRPr="00C1364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81" w:type="dxa"/>
          </w:tcPr>
          <w:p w14:paraId="7C8ECCB5" w14:textId="77777777" w:rsidR="00C1364B" w:rsidRPr="00C1364B" w:rsidRDefault="00C1364B" w:rsidP="00C1364B">
            <w:pPr>
              <w:pStyle w:val="Default"/>
              <w:rPr>
                <w:sz w:val="20"/>
                <w:szCs w:val="20"/>
              </w:rPr>
            </w:pPr>
            <w:r w:rsidRPr="00C1364B">
              <w:rPr>
                <w:sz w:val="20"/>
                <w:szCs w:val="20"/>
              </w:rPr>
              <w:t xml:space="preserve">nom, prénom, </w:t>
            </w:r>
          </w:p>
          <w:p w14:paraId="3F26BBAF" w14:textId="0D503CB5" w:rsidR="00C1364B" w:rsidRPr="00C1364B" w:rsidRDefault="00C1364B" w:rsidP="00C136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1364B">
              <w:rPr>
                <w:rFonts w:ascii="Arial" w:hAnsi="Arial" w:cs="Arial"/>
                <w:sz w:val="20"/>
                <w:szCs w:val="20"/>
              </w:rPr>
              <w:t>LocalPrivé.Id</w:t>
            </w:r>
            <w:proofErr w:type="spellEnd"/>
          </w:p>
        </w:tc>
        <w:tc>
          <w:tcPr>
            <w:tcW w:w="2127" w:type="dxa"/>
          </w:tcPr>
          <w:p w14:paraId="7972B8D6" w14:textId="00E66341" w:rsidR="00C1364B" w:rsidRPr="00C1364B" w:rsidRDefault="00C1364B" w:rsidP="00C1364B">
            <w:pPr>
              <w:rPr>
                <w:rFonts w:ascii="Arial" w:hAnsi="Arial" w:cs="Arial"/>
                <w:sz w:val="20"/>
                <w:szCs w:val="20"/>
              </w:rPr>
            </w:pPr>
            <w:r w:rsidRPr="00C1364B">
              <w:rPr>
                <w:rFonts w:ascii="Arial" w:hAnsi="Arial" w:cs="Arial"/>
                <w:sz w:val="20"/>
                <w:szCs w:val="20"/>
              </w:rPr>
              <w:t xml:space="preserve">Employé </w:t>
            </w:r>
          </w:p>
        </w:tc>
        <w:tc>
          <w:tcPr>
            <w:tcW w:w="1559" w:type="dxa"/>
          </w:tcPr>
          <w:p w14:paraId="4129F40F" w14:textId="217A65FE" w:rsidR="00C1364B" w:rsidRPr="00C1364B" w:rsidRDefault="00C1364B" w:rsidP="00C1364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C1364B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C1364B" w14:paraId="5A8CA4D0" w14:textId="77777777" w:rsidTr="000259ED">
        <w:tc>
          <w:tcPr>
            <w:tcW w:w="2689" w:type="dxa"/>
          </w:tcPr>
          <w:p w14:paraId="5E2A7CDC" w14:textId="6FA78FA6" w:rsidR="00C1364B" w:rsidRPr="00C1364B" w:rsidRDefault="00C1364B" w:rsidP="00C1364B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1364B">
              <w:rPr>
                <w:rFonts w:ascii="Arial" w:hAnsi="Arial" w:cs="Arial"/>
                <w:sz w:val="20"/>
                <w:szCs w:val="20"/>
              </w:rPr>
              <w:t>DésactiverFichieEmployé</w:t>
            </w:r>
            <w:proofErr w:type="spellEnd"/>
            <w:r w:rsidRPr="00C1364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81" w:type="dxa"/>
          </w:tcPr>
          <w:p w14:paraId="1F04FC7C" w14:textId="2C9BFF32" w:rsidR="00C1364B" w:rsidRPr="00C1364B" w:rsidRDefault="00321633" w:rsidP="00321633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="00C1364B" w:rsidRPr="00C1364B">
              <w:rPr>
                <w:sz w:val="20"/>
                <w:szCs w:val="20"/>
              </w:rPr>
              <w:t>d</w:t>
            </w:r>
          </w:p>
        </w:tc>
        <w:tc>
          <w:tcPr>
            <w:tcW w:w="2127" w:type="dxa"/>
          </w:tcPr>
          <w:p w14:paraId="1D56E9F4" w14:textId="4C3A1C9E" w:rsidR="00C1364B" w:rsidRPr="00C1364B" w:rsidRDefault="00C1364B" w:rsidP="00C1364B">
            <w:pPr>
              <w:rPr>
                <w:rFonts w:ascii="Arial" w:hAnsi="Arial" w:cs="Arial"/>
                <w:sz w:val="20"/>
                <w:szCs w:val="20"/>
              </w:rPr>
            </w:pPr>
            <w:r w:rsidRPr="00C1364B">
              <w:rPr>
                <w:rFonts w:ascii="Arial" w:hAnsi="Arial" w:cs="Arial"/>
                <w:sz w:val="20"/>
                <w:szCs w:val="20"/>
              </w:rPr>
              <w:t xml:space="preserve">Employé </w:t>
            </w:r>
          </w:p>
        </w:tc>
        <w:tc>
          <w:tcPr>
            <w:tcW w:w="1559" w:type="dxa"/>
          </w:tcPr>
          <w:p w14:paraId="2A5A055E" w14:textId="6C68C285" w:rsidR="00C1364B" w:rsidRPr="00C1364B" w:rsidRDefault="00C1364B" w:rsidP="00C1364B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C1364B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C1364B" w14:paraId="2A397589" w14:textId="77777777" w:rsidTr="000259ED">
        <w:tc>
          <w:tcPr>
            <w:tcW w:w="2689" w:type="dxa"/>
          </w:tcPr>
          <w:p w14:paraId="609BAC35" w14:textId="09FB6274" w:rsidR="00C1364B" w:rsidRPr="00C1364B" w:rsidRDefault="00C1364B" w:rsidP="00C1364B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 w:rsidRPr="00C1364B">
              <w:rPr>
                <w:rFonts w:ascii="Arial" w:hAnsi="Arial" w:cs="Arial"/>
                <w:sz w:val="20"/>
                <w:szCs w:val="20"/>
              </w:rPr>
              <w:t>ProgrammerBadge</w:t>
            </w:r>
            <w:proofErr w:type="spellEnd"/>
            <w:r w:rsidRPr="00C1364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81" w:type="dxa"/>
          </w:tcPr>
          <w:p w14:paraId="785D0CE5" w14:textId="25A389AC" w:rsidR="00C1364B" w:rsidRDefault="00C1364B" w:rsidP="00C1364B">
            <w:pPr>
              <w:pStyle w:val="Default"/>
              <w:rPr>
                <w:sz w:val="20"/>
                <w:szCs w:val="20"/>
              </w:rPr>
            </w:pPr>
            <w:r w:rsidRPr="00C1364B">
              <w:rPr>
                <w:sz w:val="20"/>
                <w:szCs w:val="20"/>
              </w:rPr>
              <w:t>Employé.</w:t>
            </w:r>
            <w:r w:rsidR="00321633">
              <w:rPr>
                <w:sz w:val="20"/>
                <w:szCs w:val="20"/>
              </w:rPr>
              <w:t>i</w:t>
            </w:r>
            <w:r w:rsidRPr="00C1364B">
              <w:rPr>
                <w:sz w:val="20"/>
                <w:szCs w:val="20"/>
              </w:rPr>
              <w:t xml:space="preserve">d, </w:t>
            </w:r>
          </w:p>
          <w:p w14:paraId="48C75582" w14:textId="57D48AA4" w:rsidR="00C1364B" w:rsidRPr="00C1364B" w:rsidRDefault="00321633" w:rsidP="00321633">
            <w:pPr>
              <w:pStyle w:val="Default"/>
              <w:rPr>
                <w:sz w:val="20"/>
                <w:szCs w:val="20"/>
                <w:lang w:val="fr-FR"/>
              </w:rPr>
            </w:pPr>
            <w:r>
              <w:rPr>
                <w:sz w:val="20"/>
                <w:szCs w:val="20"/>
              </w:rPr>
              <w:t xml:space="preserve">Badge.id, </w:t>
            </w:r>
            <w:r w:rsidR="000259ED">
              <w:rPr>
                <w:sz w:val="20"/>
                <w:szCs w:val="20"/>
              </w:rPr>
              <w:t xml:space="preserve">liste </w:t>
            </w:r>
            <w:r>
              <w:rPr>
                <w:sz w:val="20"/>
                <w:szCs w:val="20"/>
              </w:rPr>
              <w:t>d’accès (</w:t>
            </w:r>
            <w:proofErr w:type="spellStart"/>
            <w:r>
              <w:rPr>
                <w:sz w:val="20"/>
                <w:szCs w:val="20"/>
              </w:rPr>
              <w:t>période,plageHoraire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r w:rsidRPr="003C7B16">
              <w:rPr>
                <w:sz w:val="20"/>
                <w:szCs w:val="20"/>
              </w:rPr>
              <w:t>LocalAccèsRestreint</w:t>
            </w:r>
            <w:r>
              <w:rPr>
                <w:sz w:val="20"/>
                <w:szCs w:val="20"/>
              </w:rPr>
              <w:t>.id)</w:t>
            </w:r>
            <w:r w:rsidR="00C1364B" w:rsidRPr="00C1364B">
              <w:rPr>
                <w:sz w:val="20"/>
                <w:szCs w:val="20"/>
              </w:rPr>
              <w:t xml:space="preserve"> </w:t>
            </w:r>
          </w:p>
        </w:tc>
        <w:tc>
          <w:tcPr>
            <w:tcW w:w="2127" w:type="dxa"/>
          </w:tcPr>
          <w:p w14:paraId="01651212" w14:textId="77777777" w:rsidR="009E5966" w:rsidRDefault="009E5966" w:rsidP="009E596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ployé, Badge,</w:t>
            </w:r>
          </w:p>
          <w:p w14:paraId="7B841A12" w14:textId="1D72F3B0" w:rsidR="00C1364B" w:rsidRPr="00C1364B" w:rsidRDefault="009E5966" w:rsidP="009E596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roitAccès</w:t>
            </w:r>
            <w:proofErr w:type="spellEnd"/>
          </w:p>
        </w:tc>
        <w:tc>
          <w:tcPr>
            <w:tcW w:w="1559" w:type="dxa"/>
          </w:tcPr>
          <w:p w14:paraId="15E9178F" w14:textId="193F218E" w:rsidR="00C1364B" w:rsidRPr="00C1364B" w:rsidRDefault="00B3620B" w:rsidP="00C1364B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verage</w:t>
            </w:r>
            <w:proofErr w:type="spellEnd"/>
            <w:r w:rsidR="00C1364B" w:rsidRPr="00C1364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C1364B" w14:paraId="54909069" w14:textId="77777777" w:rsidTr="000259ED">
        <w:tc>
          <w:tcPr>
            <w:tcW w:w="2689" w:type="dxa"/>
          </w:tcPr>
          <w:p w14:paraId="795EBF2A" w14:textId="40E7706D" w:rsidR="00C1364B" w:rsidRPr="00C1364B" w:rsidRDefault="00C1364B" w:rsidP="00C1364B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 w:rsidRPr="00C1364B">
              <w:rPr>
                <w:rFonts w:ascii="Arial" w:hAnsi="Arial" w:cs="Arial"/>
                <w:sz w:val="20"/>
                <w:szCs w:val="20"/>
              </w:rPr>
              <w:t>DéprogrammerBadge</w:t>
            </w:r>
            <w:proofErr w:type="spellEnd"/>
            <w:r w:rsidRPr="00C1364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81" w:type="dxa"/>
          </w:tcPr>
          <w:p w14:paraId="2DF033A9" w14:textId="2EFF9E10" w:rsidR="00C1364B" w:rsidRPr="00321633" w:rsidRDefault="00C1364B" w:rsidP="00C1364B">
            <w:pPr>
              <w:pStyle w:val="Default"/>
              <w:rPr>
                <w:sz w:val="20"/>
                <w:szCs w:val="20"/>
                <w:lang w:val="en-CA"/>
              </w:rPr>
            </w:pPr>
            <w:proofErr w:type="spellStart"/>
            <w:r w:rsidRPr="00321633">
              <w:rPr>
                <w:sz w:val="20"/>
                <w:szCs w:val="20"/>
                <w:lang w:val="en-CA"/>
              </w:rPr>
              <w:t>Employé.Id</w:t>
            </w:r>
            <w:proofErr w:type="spellEnd"/>
            <w:r w:rsidRPr="00321633">
              <w:rPr>
                <w:sz w:val="20"/>
                <w:szCs w:val="20"/>
                <w:lang w:val="en-CA"/>
              </w:rPr>
              <w:t xml:space="preserve">, </w:t>
            </w:r>
            <w:r w:rsidR="00321633" w:rsidRPr="00321633">
              <w:rPr>
                <w:sz w:val="20"/>
                <w:szCs w:val="20"/>
                <w:lang w:val="en-CA"/>
              </w:rPr>
              <w:t>Badge.id</w:t>
            </w:r>
          </w:p>
          <w:p w14:paraId="42D8A984" w14:textId="6CE0E66C" w:rsidR="00C1364B" w:rsidRPr="009E5966" w:rsidRDefault="00321633" w:rsidP="00C1364B">
            <w:pPr>
              <w:rPr>
                <w:rFonts w:ascii="Arial" w:hAnsi="Arial" w:cs="Arial"/>
                <w:sz w:val="20"/>
                <w:szCs w:val="20"/>
              </w:rPr>
            </w:pPr>
            <w:r w:rsidRPr="009E5966">
              <w:rPr>
                <w:rFonts w:ascii="Arial" w:hAnsi="Arial" w:cs="Arial"/>
                <w:sz w:val="20"/>
                <w:szCs w:val="20"/>
              </w:rPr>
              <w:t xml:space="preserve">retirer </w:t>
            </w:r>
            <w:r w:rsidRPr="009E5966">
              <w:rPr>
                <w:rFonts w:ascii="Arial" w:hAnsi="Arial" w:cs="Arial"/>
                <w:sz w:val="20"/>
                <w:szCs w:val="20"/>
              </w:rPr>
              <w:t>liste de droits d’accès (</w:t>
            </w:r>
            <w:proofErr w:type="spellStart"/>
            <w:r w:rsidRPr="009E5966">
              <w:rPr>
                <w:rFonts w:ascii="Arial" w:hAnsi="Arial" w:cs="Arial"/>
                <w:sz w:val="20"/>
                <w:szCs w:val="20"/>
              </w:rPr>
              <w:t>période,plageHoraire</w:t>
            </w:r>
            <w:proofErr w:type="spellEnd"/>
            <w:r w:rsidRPr="009E5966">
              <w:rPr>
                <w:rFonts w:ascii="Arial" w:hAnsi="Arial" w:cs="Arial"/>
                <w:sz w:val="20"/>
                <w:szCs w:val="20"/>
              </w:rPr>
              <w:t>, LocalAccèsRestreint.id)</w:t>
            </w:r>
          </w:p>
        </w:tc>
        <w:tc>
          <w:tcPr>
            <w:tcW w:w="2127" w:type="dxa"/>
          </w:tcPr>
          <w:p w14:paraId="539D6F3A" w14:textId="522D86BB" w:rsidR="009E5966" w:rsidRDefault="009E5966" w:rsidP="00C1364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mployé, Badge,</w:t>
            </w:r>
          </w:p>
          <w:p w14:paraId="0CEBFF27" w14:textId="5573B96D" w:rsidR="00C1364B" w:rsidRPr="00C1364B" w:rsidRDefault="009E5966" w:rsidP="00C1364B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roitAccès</w:t>
            </w:r>
            <w:proofErr w:type="spellEnd"/>
          </w:p>
        </w:tc>
        <w:tc>
          <w:tcPr>
            <w:tcW w:w="1559" w:type="dxa"/>
          </w:tcPr>
          <w:p w14:paraId="54A8389C" w14:textId="3395A12E" w:rsidR="00C1364B" w:rsidRPr="00C1364B" w:rsidRDefault="00B3620B" w:rsidP="00C1364B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verage</w:t>
            </w:r>
            <w:proofErr w:type="spellEnd"/>
            <w:r w:rsidR="00C1364B" w:rsidRPr="00C1364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</w:tr>
      <w:tr w:rsidR="00321633" w14:paraId="5C14FF11" w14:textId="77777777" w:rsidTr="000259ED">
        <w:tc>
          <w:tcPr>
            <w:tcW w:w="2689" w:type="dxa"/>
          </w:tcPr>
          <w:p w14:paraId="490100E2" w14:textId="06FC6559" w:rsidR="00321633" w:rsidRPr="00321633" w:rsidRDefault="00321633" w:rsidP="0032163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21633">
              <w:rPr>
                <w:rFonts w:ascii="Arial" w:hAnsi="Arial" w:cs="Arial"/>
                <w:sz w:val="20"/>
                <w:szCs w:val="20"/>
              </w:rPr>
              <w:t>EnregistrerDemandeAccès</w:t>
            </w:r>
            <w:proofErr w:type="spellEnd"/>
            <w:r w:rsidRPr="00321633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81" w:type="dxa"/>
          </w:tcPr>
          <w:p w14:paraId="713D215D" w14:textId="5679E1A7" w:rsidR="00321633" w:rsidRPr="00321633" w:rsidRDefault="00321633" w:rsidP="00321633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Pr="00321633">
              <w:rPr>
                <w:sz w:val="20"/>
                <w:szCs w:val="20"/>
              </w:rPr>
              <w:t xml:space="preserve">d, </w:t>
            </w:r>
            <w:r>
              <w:rPr>
                <w:sz w:val="20"/>
                <w:szCs w:val="20"/>
              </w:rPr>
              <w:t>d</w:t>
            </w:r>
            <w:r w:rsidRPr="00321633">
              <w:rPr>
                <w:sz w:val="20"/>
                <w:szCs w:val="20"/>
              </w:rPr>
              <w:t xml:space="preserve">ate, </w:t>
            </w:r>
            <w:r>
              <w:rPr>
                <w:sz w:val="20"/>
                <w:szCs w:val="20"/>
              </w:rPr>
              <w:t>r</w:t>
            </w:r>
            <w:r w:rsidRPr="00321633">
              <w:rPr>
                <w:sz w:val="20"/>
                <w:szCs w:val="20"/>
              </w:rPr>
              <w:t xml:space="preserve">éponse, </w:t>
            </w:r>
          </w:p>
          <w:p w14:paraId="7916AA7A" w14:textId="1CD2B4BD" w:rsidR="00321633" w:rsidRPr="00321633" w:rsidRDefault="00321633" w:rsidP="00321633">
            <w:pPr>
              <w:pStyle w:val="Default"/>
              <w:rPr>
                <w:sz w:val="20"/>
                <w:szCs w:val="20"/>
              </w:rPr>
            </w:pPr>
            <w:proofErr w:type="spellStart"/>
            <w:r w:rsidRPr="00321633">
              <w:rPr>
                <w:sz w:val="20"/>
                <w:szCs w:val="20"/>
              </w:rPr>
              <w:t>Badge.Id</w:t>
            </w:r>
            <w:proofErr w:type="spellEnd"/>
            <w:r w:rsidRPr="00321633">
              <w:rPr>
                <w:sz w:val="20"/>
                <w:szCs w:val="20"/>
              </w:rPr>
              <w:t xml:space="preserve">, </w:t>
            </w:r>
            <w:proofErr w:type="spellStart"/>
            <w:r w:rsidRPr="00321633">
              <w:rPr>
                <w:sz w:val="20"/>
                <w:szCs w:val="20"/>
              </w:rPr>
              <w:t>LecteurBadge.Id</w:t>
            </w:r>
            <w:proofErr w:type="spellEnd"/>
            <w:r w:rsidRPr="00321633">
              <w:rPr>
                <w:sz w:val="20"/>
                <w:szCs w:val="20"/>
              </w:rPr>
              <w:t xml:space="preserve"> </w:t>
            </w:r>
          </w:p>
        </w:tc>
        <w:tc>
          <w:tcPr>
            <w:tcW w:w="2127" w:type="dxa"/>
          </w:tcPr>
          <w:p w14:paraId="3FA67AFA" w14:textId="748C745F" w:rsidR="00321633" w:rsidRPr="00321633" w:rsidRDefault="00321633" w:rsidP="00321633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21633">
              <w:rPr>
                <w:rFonts w:ascii="Arial" w:hAnsi="Arial" w:cs="Arial"/>
                <w:sz w:val="20"/>
                <w:szCs w:val="20"/>
              </w:rPr>
              <w:t>DemandeAccè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proofErr w:type="spellEnd"/>
          </w:p>
        </w:tc>
        <w:tc>
          <w:tcPr>
            <w:tcW w:w="1559" w:type="dxa"/>
          </w:tcPr>
          <w:p w14:paraId="70C8A2A8" w14:textId="00ADA3E4" w:rsidR="00321633" w:rsidRPr="00321633" w:rsidRDefault="00321633" w:rsidP="00321633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21633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</w:tbl>
    <w:p w14:paraId="5A0D5085" w14:textId="77777777" w:rsidR="00100D3E" w:rsidRDefault="00100D3E" w:rsidP="00100D3E"/>
    <w:p w14:paraId="2CF14FAB" w14:textId="77777777" w:rsidR="009E5966" w:rsidRDefault="009E5966" w:rsidP="00100D3E"/>
    <w:p w14:paraId="0B17A2A7" w14:textId="77777777" w:rsidR="009E5966" w:rsidRDefault="009E5966" w:rsidP="00100D3E"/>
    <w:p w14:paraId="18939538" w14:textId="77777777" w:rsidR="009E5966" w:rsidRPr="0008225A" w:rsidRDefault="009E5966" w:rsidP="00100D3E"/>
    <w:p w14:paraId="4BD6E4AB" w14:textId="77777777" w:rsidR="00100D3E" w:rsidRDefault="00100D3E" w:rsidP="00100D3E"/>
    <w:p w14:paraId="0E0F529C" w14:textId="77777777" w:rsidR="00100D3E" w:rsidRDefault="00100D3E" w:rsidP="00100D3E">
      <w:pPr>
        <w:pStyle w:val="Titre2"/>
      </w:pPr>
      <w:r>
        <w:lastRenderedPageBreak/>
        <w:t xml:space="preserve">Sorties externes (EO, </w:t>
      </w:r>
      <w:proofErr w:type="spellStart"/>
      <w:r>
        <w:t>External</w:t>
      </w:r>
      <w:proofErr w:type="spellEnd"/>
      <w:r>
        <w:t xml:space="preserve"> Output)</w:t>
      </w:r>
    </w:p>
    <w:p w14:paraId="255BAD75" w14:textId="77777777" w:rsidR="006D02AC" w:rsidRDefault="006D02AC" w:rsidP="006D02AC"/>
    <w:p w14:paraId="7CE0E004" w14:textId="77777777" w:rsidR="00100D3E" w:rsidRDefault="00100D3E" w:rsidP="00100D3E"/>
    <w:tbl>
      <w:tblPr>
        <w:tblStyle w:val="Grilledutableau"/>
        <w:tblW w:w="0" w:type="auto"/>
        <w:tblInd w:w="-572" w:type="dxa"/>
        <w:tblLayout w:type="fixed"/>
        <w:tblLook w:val="04A0" w:firstRow="1" w:lastRow="0" w:firstColumn="1" w:lastColumn="0" w:noHBand="0" w:noVBand="1"/>
      </w:tblPr>
      <w:tblGrid>
        <w:gridCol w:w="3686"/>
        <w:gridCol w:w="2835"/>
        <w:gridCol w:w="1701"/>
        <w:gridCol w:w="992"/>
      </w:tblGrid>
      <w:tr w:rsidR="00100D3E" w14:paraId="55CA5F0C" w14:textId="77777777" w:rsidTr="00C3285A">
        <w:tc>
          <w:tcPr>
            <w:tcW w:w="3686" w:type="dxa"/>
          </w:tcPr>
          <w:p w14:paraId="59FF063E" w14:textId="77777777" w:rsidR="00100D3E" w:rsidRPr="00773027" w:rsidRDefault="00100D3E" w:rsidP="00C545D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73027">
              <w:rPr>
                <w:rFonts w:ascii="Arial" w:hAnsi="Arial" w:cs="Arial"/>
                <w:b/>
                <w:sz w:val="24"/>
                <w:szCs w:val="24"/>
              </w:rPr>
              <w:t>Types</w:t>
            </w:r>
          </w:p>
        </w:tc>
        <w:tc>
          <w:tcPr>
            <w:tcW w:w="2835" w:type="dxa"/>
          </w:tcPr>
          <w:p w14:paraId="279F5E0E" w14:textId="77777777" w:rsidR="00100D3E" w:rsidRPr="00773027" w:rsidRDefault="00100D3E" w:rsidP="00C545D9">
            <w:pPr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773027">
              <w:rPr>
                <w:rFonts w:ascii="Arial" w:hAnsi="Arial" w:cs="Arial"/>
                <w:b/>
                <w:sz w:val="24"/>
                <w:szCs w:val="24"/>
              </w:rPr>
              <w:t>DETs</w:t>
            </w:r>
            <w:proofErr w:type="spellEnd"/>
          </w:p>
        </w:tc>
        <w:tc>
          <w:tcPr>
            <w:tcW w:w="1701" w:type="dxa"/>
          </w:tcPr>
          <w:p w14:paraId="27E7F749" w14:textId="77777777" w:rsidR="00100D3E" w:rsidRPr="00773027" w:rsidRDefault="00100D3E" w:rsidP="00C545D9">
            <w:pPr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773027">
              <w:rPr>
                <w:rFonts w:ascii="Arial" w:hAnsi="Arial" w:cs="Arial"/>
                <w:b/>
                <w:sz w:val="24"/>
                <w:szCs w:val="24"/>
              </w:rPr>
              <w:t>FTRs</w:t>
            </w:r>
            <w:proofErr w:type="spellEnd"/>
          </w:p>
        </w:tc>
        <w:tc>
          <w:tcPr>
            <w:tcW w:w="992" w:type="dxa"/>
          </w:tcPr>
          <w:p w14:paraId="090667D7" w14:textId="77777777" w:rsidR="00100D3E" w:rsidRPr="00773027" w:rsidRDefault="00100D3E" w:rsidP="00C545D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73027">
              <w:rPr>
                <w:rFonts w:ascii="Arial" w:hAnsi="Arial" w:cs="Arial"/>
                <w:b/>
                <w:sz w:val="24"/>
                <w:szCs w:val="24"/>
              </w:rPr>
              <w:t>Poids</w:t>
            </w:r>
          </w:p>
        </w:tc>
      </w:tr>
      <w:tr w:rsidR="00627B45" w14:paraId="4438F089" w14:textId="77777777" w:rsidTr="00C3285A">
        <w:tc>
          <w:tcPr>
            <w:tcW w:w="3686" w:type="dxa"/>
          </w:tcPr>
          <w:p w14:paraId="4FAD3530" w14:textId="3057BB67" w:rsidR="00627B45" w:rsidRPr="000259ED" w:rsidRDefault="00627B45" w:rsidP="00627B4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0259ED">
              <w:rPr>
                <w:rFonts w:ascii="Arial" w:hAnsi="Arial" w:cs="Arial"/>
                <w:sz w:val="20"/>
                <w:szCs w:val="20"/>
              </w:rPr>
              <w:t>AfficherEcranConnexion</w:t>
            </w:r>
            <w:proofErr w:type="spellEnd"/>
            <w:r w:rsidRPr="000259E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</w:tcPr>
          <w:p w14:paraId="7E805E3F" w14:textId="3F09A749" w:rsidR="00627B45" w:rsidRPr="000259ED" w:rsidRDefault="006D02AC" w:rsidP="00627B45">
            <w:pPr>
              <w:rPr>
                <w:rFonts w:ascii="Arial" w:hAnsi="Arial" w:cs="Arial"/>
                <w:sz w:val="20"/>
                <w:szCs w:val="20"/>
              </w:rPr>
            </w:pPr>
            <w:r w:rsidRPr="000259ED">
              <w:rPr>
                <w:rFonts w:ascii="Arial" w:hAnsi="Arial" w:cs="Arial"/>
                <w:sz w:val="20"/>
                <w:szCs w:val="20"/>
              </w:rPr>
              <w:t>Information manquante dans l’énoncé</w:t>
            </w:r>
          </w:p>
        </w:tc>
        <w:tc>
          <w:tcPr>
            <w:tcW w:w="1701" w:type="dxa"/>
          </w:tcPr>
          <w:p w14:paraId="1DAC96F1" w14:textId="7BA50847" w:rsidR="00627B45" w:rsidRPr="000259ED" w:rsidRDefault="00627B45" w:rsidP="00627B4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5E823505" w14:textId="114AE8D3" w:rsidR="00627B45" w:rsidRPr="000259ED" w:rsidRDefault="00627B45" w:rsidP="00627B45">
            <w:pPr>
              <w:rPr>
                <w:rFonts w:ascii="Arial" w:hAnsi="Arial" w:cs="Arial"/>
                <w:sz w:val="20"/>
                <w:szCs w:val="20"/>
              </w:rPr>
            </w:pPr>
            <w:r w:rsidRPr="000259ED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627B45" w14:paraId="6113DB1E" w14:textId="77777777" w:rsidTr="00C3285A">
        <w:tc>
          <w:tcPr>
            <w:tcW w:w="3686" w:type="dxa"/>
          </w:tcPr>
          <w:p w14:paraId="6FB7E8B4" w14:textId="01D2B256" w:rsidR="00627B45" w:rsidRPr="000259ED" w:rsidRDefault="00627B45" w:rsidP="00627B4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0259ED">
              <w:rPr>
                <w:rFonts w:ascii="Arial" w:hAnsi="Arial" w:cs="Arial"/>
                <w:sz w:val="20"/>
                <w:szCs w:val="20"/>
              </w:rPr>
              <w:t>AfficherÉcranNouvelEmployé</w:t>
            </w:r>
            <w:proofErr w:type="spellEnd"/>
            <w:r w:rsidRPr="000259E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</w:tcPr>
          <w:p w14:paraId="7D672F02" w14:textId="0FD8EE47" w:rsidR="00627B45" w:rsidRPr="000259ED" w:rsidRDefault="00627B45" w:rsidP="00627B45">
            <w:pPr>
              <w:rPr>
                <w:rFonts w:ascii="Arial" w:hAnsi="Arial" w:cs="Arial"/>
                <w:sz w:val="20"/>
                <w:szCs w:val="20"/>
              </w:rPr>
            </w:pPr>
            <w:r w:rsidRPr="000259E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D02AC" w:rsidRPr="000259ED">
              <w:rPr>
                <w:rFonts w:ascii="Arial" w:hAnsi="Arial" w:cs="Arial"/>
                <w:sz w:val="20"/>
                <w:szCs w:val="20"/>
              </w:rPr>
              <w:t>id, nom, prénom, LocalPrivé.id</w:t>
            </w:r>
          </w:p>
        </w:tc>
        <w:tc>
          <w:tcPr>
            <w:tcW w:w="1701" w:type="dxa"/>
          </w:tcPr>
          <w:p w14:paraId="7A835609" w14:textId="7AD4904A" w:rsidR="00627B45" w:rsidRPr="000259ED" w:rsidRDefault="000259ED" w:rsidP="00627B45">
            <w:pPr>
              <w:rPr>
                <w:rFonts w:ascii="Arial" w:hAnsi="Arial" w:cs="Arial"/>
                <w:sz w:val="20"/>
                <w:szCs w:val="20"/>
              </w:rPr>
            </w:pPr>
            <w:r w:rsidRPr="000259ED">
              <w:rPr>
                <w:rFonts w:ascii="Arial" w:hAnsi="Arial" w:cs="Arial"/>
                <w:sz w:val="20"/>
                <w:szCs w:val="20"/>
              </w:rPr>
              <w:t>Employé</w:t>
            </w:r>
          </w:p>
        </w:tc>
        <w:tc>
          <w:tcPr>
            <w:tcW w:w="992" w:type="dxa"/>
          </w:tcPr>
          <w:p w14:paraId="1B889048" w14:textId="2B27E914" w:rsidR="00627B45" w:rsidRPr="000259ED" w:rsidRDefault="00627B45" w:rsidP="00627B45">
            <w:pPr>
              <w:rPr>
                <w:rFonts w:ascii="Arial" w:hAnsi="Arial" w:cs="Arial"/>
                <w:sz w:val="20"/>
                <w:szCs w:val="20"/>
              </w:rPr>
            </w:pPr>
            <w:r w:rsidRPr="000259ED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627B45" w14:paraId="2EE3B26D" w14:textId="77777777" w:rsidTr="00C3285A">
        <w:tc>
          <w:tcPr>
            <w:tcW w:w="3686" w:type="dxa"/>
          </w:tcPr>
          <w:p w14:paraId="15B75725" w14:textId="35257710" w:rsidR="00627B45" w:rsidRPr="000259ED" w:rsidRDefault="00627B45" w:rsidP="00627B4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0259ED">
              <w:rPr>
                <w:rFonts w:ascii="Arial" w:hAnsi="Arial" w:cs="Arial"/>
                <w:sz w:val="20"/>
                <w:szCs w:val="20"/>
              </w:rPr>
              <w:t>AfficherÉcranModificationInfoEmployé</w:t>
            </w:r>
            <w:proofErr w:type="spellEnd"/>
            <w:r w:rsidRPr="000259E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</w:tcPr>
          <w:p w14:paraId="3596D8DE" w14:textId="4ED220E1" w:rsidR="00627B45" w:rsidRPr="000259ED" w:rsidRDefault="00627B45" w:rsidP="00627B45">
            <w:pPr>
              <w:rPr>
                <w:rFonts w:ascii="Arial" w:hAnsi="Arial" w:cs="Arial"/>
                <w:sz w:val="20"/>
                <w:szCs w:val="20"/>
              </w:rPr>
            </w:pPr>
            <w:r w:rsidRPr="000259E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D02AC" w:rsidRPr="000259ED">
              <w:rPr>
                <w:rFonts w:ascii="Arial" w:hAnsi="Arial" w:cs="Arial"/>
                <w:sz w:val="20"/>
                <w:szCs w:val="20"/>
              </w:rPr>
              <w:t>id, nom, prénom, LocalPrivé.id</w:t>
            </w:r>
          </w:p>
        </w:tc>
        <w:tc>
          <w:tcPr>
            <w:tcW w:w="1701" w:type="dxa"/>
          </w:tcPr>
          <w:p w14:paraId="770A9FDA" w14:textId="5EDA4468" w:rsidR="00627B45" w:rsidRPr="000259ED" w:rsidRDefault="000259ED" w:rsidP="00627B45">
            <w:pPr>
              <w:rPr>
                <w:rFonts w:ascii="Arial" w:hAnsi="Arial" w:cs="Arial"/>
                <w:sz w:val="20"/>
                <w:szCs w:val="20"/>
              </w:rPr>
            </w:pPr>
            <w:r w:rsidRPr="000259ED">
              <w:rPr>
                <w:rFonts w:ascii="Arial" w:hAnsi="Arial" w:cs="Arial"/>
                <w:sz w:val="20"/>
                <w:szCs w:val="20"/>
              </w:rPr>
              <w:t>Employé</w:t>
            </w:r>
          </w:p>
        </w:tc>
        <w:tc>
          <w:tcPr>
            <w:tcW w:w="992" w:type="dxa"/>
          </w:tcPr>
          <w:p w14:paraId="6DA35AEA" w14:textId="1BA03992" w:rsidR="00627B45" w:rsidRPr="000259ED" w:rsidRDefault="00627B45" w:rsidP="00627B45">
            <w:pPr>
              <w:rPr>
                <w:rFonts w:ascii="Arial" w:hAnsi="Arial" w:cs="Arial"/>
                <w:sz w:val="20"/>
                <w:szCs w:val="20"/>
              </w:rPr>
            </w:pPr>
            <w:r w:rsidRPr="000259ED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0259ED" w14:paraId="5E285CD8" w14:textId="77777777" w:rsidTr="00C3285A">
        <w:tc>
          <w:tcPr>
            <w:tcW w:w="3686" w:type="dxa"/>
          </w:tcPr>
          <w:p w14:paraId="351D932E" w14:textId="2D298F34" w:rsidR="000259ED" w:rsidRPr="000259ED" w:rsidRDefault="000259ED" w:rsidP="000259ED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0259ED">
              <w:rPr>
                <w:rFonts w:ascii="Arial" w:hAnsi="Arial" w:cs="Arial"/>
                <w:sz w:val="20"/>
                <w:szCs w:val="20"/>
              </w:rPr>
              <w:t>AfficherÉcranDésactiverFicheEmployé</w:t>
            </w:r>
            <w:proofErr w:type="spellEnd"/>
            <w:r w:rsidRPr="000259E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835" w:type="dxa"/>
          </w:tcPr>
          <w:p w14:paraId="4AA40CF9" w14:textId="7DDD715D" w:rsidR="000259ED" w:rsidRPr="000259ED" w:rsidRDefault="000259ED" w:rsidP="000259ED">
            <w:pPr>
              <w:rPr>
                <w:rFonts w:ascii="Arial" w:hAnsi="Arial" w:cs="Arial"/>
                <w:sz w:val="20"/>
                <w:szCs w:val="20"/>
              </w:rPr>
            </w:pPr>
            <w:r w:rsidRPr="000259ED">
              <w:rPr>
                <w:rFonts w:ascii="Arial" w:hAnsi="Arial" w:cs="Arial"/>
                <w:sz w:val="20"/>
                <w:szCs w:val="20"/>
              </w:rPr>
              <w:t xml:space="preserve">liste des employés (id, nom, prénom, LocalPrivé.id)  </w:t>
            </w:r>
          </w:p>
        </w:tc>
        <w:tc>
          <w:tcPr>
            <w:tcW w:w="1701" w:type="dxa"/>
          </w:tcPr>
          <w:p w14:paraId="12928E51" w14:textId="11BCDBE8" w:rsidR="000259ED" w:rsidRPr="000259ED" w:rsidRDefault="000259ED" w:rsidP="000259ED">
            <w:pPr>
              <w:rPr>
                <w:rFonts w:ascii="Arial" w:hAnsi="Arial" w:cs="Arial"/>
                <w:sz w:val="20"/>
                <w:szCs w:val="20"/>
              </w:rPr>
            </w:pPr>
            <w:r w:rsidRPr="000259ED">
              <w:rPr>
                <w:rFonts w:ascii="Arial" w:hAnsi="Arial" w:cs="Arial"/>
                <w:sz w:val="20"/>
                <w:szCs w:val="20"/>
              </w:rPr>
              <w:t>Employé</w:t>
            </w:r>
          </w:p>
        </w:tc>
        <w:tc>
          <w:tcPr>
            <w:tcW w:w="992" w:type="dxa"/>
          </w:tcPr>
          <w:p w14:paraId="1B6A7572" w14:textId="7B56F63C" w:rsidR="000259ED" w:rsidRPr="000259ED" w:rsidRDefault="000259ED" w:rsidP="000259ED">
            <w:pPr>
              <w:rPr>
                <w:rFonts w:ascii="Arial" w:hAnsi="Arial" w:cs="Arial"/>
                <w:sz w:val="20"/>
                <w:szCs w:val="20"/>
              </w:rPr>
            </w:pPr>
            <w:r w:rsidRPr="000259ED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</w:tr>
      <w:tr w:rsidR="000259ED" w14:paraId="37EFE230" w14:textId="77777777" w:rsidTr="00C3285A">
        <w:tc>
          <w:tcPr>
            <w:tcW w:w="3686" w:type="dxa"/>
          </w:tcPr>
          <w:p w14:paraId="48F3EC6A" w14:textId="5F99CB9D" w:rsidR="000259ED" w:rsidRPr="000259ED" w:rsidRDefault="000259ED" w:rsidP="00627B4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0259ED">
              <w:rPr>
                <w:rFonts w:ascii="Arial" w:hAnsi="Arial" w:cs="Arial"/>
                <w:sz w:val="20"/>
                <w:szCs w:val="20"/>
              </w:rPr>
              <w:t>AfficherÉcranProgrammationBadge</w:t>
            </w:r>
            <w:proofErr w:type="spellEnd"/>
          </w:p>
        </w:tc>
        <w:tc>
          <w:tcPr>
            <w:tcW w:w="2835" w:type="dxa"/>
          </w:tcPr>
          <w:p w14:paraId="784FC9B5" w14:textId="77777777" w:rsidR="000259ED" w:rsidRPr="000259ED" w:rsidRDefault="000259ED" w:rsidP="000259ED">
            <w:pPr>
              <w:pStyle w:val="Default"/>
              <w:rPr>
                <w:sz w:val="20"/>
                <w:szCs w:val="20"/>
              </w:rPr>
            </w:pPr>
            <w:r w:rsidRPr="000259ED">
              <w:rPr>
                <w:sz w:val="20"/>
                <w:szCs w:val="20"/>
              </w:rPr>
              <w:t xml:space="preserve">Employé.id, </w:t>
            </w:r>
          </w:p>
          <w:p w14:paraId="50C1743A" w14:textId="27FA25A2" w:rsidR="000259ED" w:rsidRPr="000259ED" w:rsidRDefault="000259ED" w:rsidP="000259ED">
            <w:pPr>
              <w:rPr>
                <w:rFonts w:ascii="Arial" w:hAnsi="Arial" w:cs="Arial"/>
                <w:sz w:val="20"/>
                <w:szCs w:val="20"/>
              </w:rPr>
            </w:pPr>
            <w:r w:rsidRPr="000259ED">
              <w:rPr>
                <w:rFonts w:ascii="Arial" w:hAnsi="Arial" w:cs="Arial"/>
                <w:sz w:val="20"/>
                <w:szCs w:val="20"/>
              </w:rPr>
              <w:t>Badge.id, liste d’accès (</w:t>
            </w:r>
            <w:proofErr w:type="spellStart"/>
            <w:r w:rsidRPr="000259ED">
              <w:rPr>
                <w:rFonts w:ascii="Arial" w:hAnsi="Arial" w:cs="Arial"/>
                <w:sz w:val="20"/>
                <w:szCs w:val="20"/>
              </w:rPr>
              <w:t>période,plageHoraire</w:t>
            </w:r>
            <w:proofErr w:type="spellEnd"/>
            <w:r w:rsidRPr="000259ED">
              <w:rPr>
                <w:rFonts w:ascii="Arial" w:hAnsi="Arial" w:cs="Arial"/>
                <w:sz w:val="20"/>
                <w:szCs w:val="20"/>
              </w:rPr>
              <w:t>, LocalAccèsRestreint.id)</w:t>
            </w:r>
          </w:p>
        </w:tc>
        <w:tc>
          <w:tcPr>
            <w:tcW w:w="1701" w:type="dxa"/>
          </w:tcPr>
          <w:p w14:paraId="2A5771CC" w14:textId="77777777" w:rsidR="000259ED" w:rsidRPr="000259ED" w:rsidRDefault="000259ED" w:rsidP="000259ED">
            <w:pPr>
              <w:rPr>
                <w:rFonts w:ascii="Arial" w:hAnsi="Arial" w:cs="Arial"/>
                <w:sz w:val="20"/>
                <w:szCs w:val="20"/>
              </w:rPr>
            </w:pPr>
            <w:r w:rsidRPr="000259ED">
              <w:rPr>
                <w:rFonts w:ascii="Arial" w:hAnsi="Arial" w:cs="Arial"/>
                <w:sz w:val="20"/>
                <w:szCs w:val="20"/>
              </w:rPr>
              <w:t>Employé, Badge,</w:t>
            </w:r>
          </w:p>
          <w:p w14:paraId="2894A71E" w14:textId="77B574AD" w:rsidR="000259ED" w:rsidRPr="000259ED" w:rsidRDefault="000259ED" w:rsidP="000259ED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0259ED">
              <w:rPr>
                <w:rFonts w:ascii="Arial" w:hAnsi="Arial" w:cs="Arial"/>
                <w:sz w:val="20"/>
                <w:szCs w:val="20"/>
              </w:rPr>
              <w:t>DroitAccès</w:t>
            </w:r>
            <w:proofErr w:type="spellEnd"/>
          </w:p>
        </w:tc>
        <w:tc>
          <w:tcPr>
            <w:tcW w:w="992" w:type="dxa"/>
          </w:tcPr>
          <w:p w14:paraId="69DBFFC4" w14:textId="544B3032" w:rsidR="000259ED" w:rsidRPr="000259ED" w:rsidRDefault="00E75878" w:rsidP="00627B4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w</w:t>
            </w:r>
          </w:p>
        </w:tc>
      </w:tr>
      <w:tr w:rsidR="000259ED" w14:paraId="345AD127" w14:textId="77777777" w:rsidTr="00C3285A">
        <w:tc>
          <w:tcPr>
            <w:tcW w:w="3686" w:type="dxa"/>
          </w:tcPr>
          <w:p w14:paraId="41E0CC81" w14:textId="0EEE0870" w:rsidR="000259ED" w:rsidRPr="000259ED" w:rsidRDefault="000259ED" w:rsidP="000259ED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0259ED">
              <w:rPr>
                <w:rFonts w:ascii="Arial" w:hAnsi="Arial" w:cs="Arial"/>
                <w:sz w:val="20"/>
                <w:szCs w:val="20"/>
              </w:rPr>
              <w:t>AfficherÉcranDéprogrammationBadge</w:t>
            </w:r>
            <w:proofErr w:type="spellEnd"/>
          </w:p>
        </w:tc>
        <w:tc>
          <w:tcPr>
            <w:tcW w:w="2835" w:type="dxa"/>
          </w:tcPr>
          <w:p w14:paraId="09761AF7" w14:textId="77777777" w:rsidR="000259ED" w:rsidRPr="000259ED" w:rsidRDefault="000259ED" w:rsidP="000259ED">
            <w:pPr>
              <w:pStyle w:val="Default"/>
              <w:rPr>
                <w:sz w:val="20"/>
                <w:szCs w:val="20"/>
              </w:rPr>
            </w:pPr>
            <w:r w:rsidRPr="000259ED">
              <w:rPr>
                <w:sz w:val="20"/>
                <w:szCs w:val="20"/>
              </w:rPr>
              <w:t xml:space="preserve">Employé.id, </w:t>
            </w:r>
          </w:p>
          <w:p w14:paraId="6812568A" w14:textId="26E6A007" w:rsidR="000259ED" w:rsidRPr="000259ED" w:rsidRDefault="000259ED" w:rsidP="000259ED">
            <w:pPr>
              <w:pStyle w:val="Default"/>
              <w:rPr>
                <w:sz w:val="20"/>
                <w:szCs w:val="20"/>
              </w:rPr>
            </w:pPr>
            <w:r w:rsidRPr="000259ED">
              <w:rPr>
                <w:sz w:val="20"/>
                <w:szCs w:val="20"/>
              </w:rPr>
              <w:t xml:space="preserve">Badge.id, liste d’accès </w:t>
            </w:r>
            <w:r>
              <w:rPr>
                <w:sz w:val="20"/>
                <w:szCs w:val="20"/>
              </w:rPr>
              <w:t xml:space="preserve">à retirer </w:t>
            </w:r>
            <w:r w:rsidRPr="000259ED">
              <w:rPr>
                <w:sz w:val="20"/>
                <w:szCs w:val="20"/>
              </w:rPr>
              <w:t>(période,</w:t>
            </w:r>
            <w:r>
              <w:rPr>
                <w:sz w:val="20"/>
                <w:szCs w:val="20"/>
              </w:rPr>
              <w:t xml:space="preserve"> </w:t>
            </w:r>
            <w:proofErr w:type="spellStart"/>
            <w:r w:rsidRPr="000259ED">
              <w:rPr>
                <w:sz w:val="20"/>
                <w:szCs w:val="20"/>
              </w:rPr>
              <w:t>plageHoraire</w:t>
            </w:r>
            <w:proofErr w:type="spellEnd"/>
            <w:r w:rsidRPr="000259ED">
              <w:rPr>
                <w:sz w:val="20"/>
                <w:szCs w:val="20"/>
              </w:rPr>
              <w:t>, LocalAccèsRestreint.id)</w:t>
            </w:r>
          </w:p>
        </w:tc>
        <w:tc>
          <w:tcPr>
            <w:tcW w:w="1701" w:type="dxa"/>
          </w:tcPr>
          <w:p w14:paraId="64C44AB2" w14:textId="77777777" w:rsidR="000259ED" w:rsidRPr="000259ED" w:rsidRDefault="000259ED" w:rsidP="000259ED">
            <w:pPr>
              <w:rPr>
                <w:rFonts w:ascii="Arial" w:hAnsi="Arial" w:cs="Arial"/>
                <w:sz w:val="20"/>
                <w:szCs w:val="20"/>
              </w:rPr>
            </w:pPr>
            <w:r w:rsidRPr="000259ED">
              <w:rPr>
                <w:rFonts w:ascii="Arial" w:hAnsi="Arial" w:cs="Arial"/>
                <w:sz w:val="20"/>
                <w:szCs w:val="20"/>
              </w:rPr>
              <w:t>Employé, Badge,</w:t>
            </w:r>
          </w:p>
          <w:p w14:paraId="228ED8A2" w14:textId="597283C7" w:rsidR="000259ED" w:rsidRPr="000259ED" w:rsidRDefault="000259ED" w:rsidP="000259ED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0259ED">
              <w:rPr>
                <w:rFonts w:ascii="Arial" w:hAnsi="Arial" w:cs="Arial"/>
                <w:sz w:val="20"/>
                <w:szCs w:val="20"/>
              </w:rPr>
              <w:t>DroitAccès</w:t>
            </w:r>
            <w:proofErr w:type="spellEnd"/>
          </w:p>
        </w:tc>
        <w:tc>
          <w:tcPr>
            <w:tcW w:w="992" w:type="dxa"/>
          </w:tcPr>
          <w:p w14:paraId="5D1972ED" w14:textId="10ADE660" w:rsidR="000259ED" w:rsidRPr="000259ED" w:rsidRDefault="00E75878" w:rsidP="000259E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w</w:t>
            </w:r>
          </w:p>
        </w:tc>
      </w:tr>
      <w:tr w:rsidR="000259ED" w14:paraId="1FD4A883" w14:textId="77777777" w:rsidTr="00C3285A">
        <w:tc>
          <w:tcPr>
            <w:tcW w:w="3686" w:type="dxa"/>
          </w:tcPr>
          <w:p w14:paraId="1D06B519" w14:textId="47589781" w:rsidR="000259ED" w:rsidRPr="000259ED" w:rsidRDefault="00C3285A" w:rsidP="000259ED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ccèdeHistoriqueToutesDemandes</w:t>
            </w:r>
            <w:proofErr w:type="spellEnd"/>
          </w:p>
        </w:tc>
        <w:tc>
          <w:tcPr>
            <w:tcW w:w="2835" w:type="dxa"/>
          </w:tcPr>
          <w:p w14:paraId="04C7462D" w14:textId="77777777" w:rsidR="00C3285A" w:rsidRPr="00321633" w:rsidRDefault="00C3285A" w:rsidP="00C3285A">
            <w:pPr>
              <w:pStyle w:val="Default"/>
              <w:rPr>
                <w:sz w:val="20"/>
                <w:szCs w:val="20"/>
              </w:rPr>
            </w:pPr>
            <w:r w:rsidRPr="00321633">
              <w:rPr>
                <w:sz w:val="20"/>
                <w:szCs w:val="20"/>
              </w:rPr>
              <w:t xml:space="preserve">id, </w:t>
            </w:r>
            <w:r>
              <w:rPr>
                <w:sz w:val="20"/>
                <w:szCs w:val="20"/>
              </w:rPr>
              <w:t>d</w:t>
            </w:r>
            <w:r w:rsidRPr="003C7B16">
              <w:rPr>
                <w:sz w:val="20"/>
                <w:szCs w:val="20"/>
              </w:rPr>
              <w:t xml:space="preserve">ate, </w:t>
            </w:r>
            <w:r>
              <w:rPr>
                <w:sz w:val="20"/>
                <w:szCs w:val="20"/>
              </w:rPr>
              <w:t>r</w:t>
            </w:r>
            <w:r w:rsidRPr="003C7B16">
              <w:rPr>
                <w:sz w:val="20"/>
                <w:szCs w:val="20"/>
              </w:rPr>
              <w:t xml:space="preserve">éponse, </w:t>
            </w:r>
          </w:p>
          <w:p w14:paraId="6BDBE092" w14:textId="77777777" w:rsidR="00C3285A" w:rsidRPr="00321633" w:rsidRDefault="00C3285A" w:rsidP="00C3285A">
            <w:pPr>
              <w:pStyle w:val="Default"/>
              <w:rPr>
                <w:sz w:val="20"/>
                <w:szCs w:val="20"/>
              </w:rPr>
            </w:pPr>
            <w:r w:rsidRPr="00321633">
              <w:rPr>
                <w:sz w:val="20"/>
                <w:szCs w:val="20"/>
              </w:rPr>
              <w:t>Badge.id,</w:t>
            </w:r>
          </w:p>
          <w:p w14:paraId="255E4C5C" w14:textId="6D433207" w:rsidR="000259ED" w:rsidRPr="000259ED" w:rsidRDefault="00C3285A" w:rsidP="00C3285A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  <w:lang w:val="en-CA"/>
              </w:rPr>
              <w:t>LecteurBadge.id</w:t>
            </w:r>
          </w:p>
        </w:tc>
        <w:tc>
          <w:tcPr>
            <w:tcW w:w="1701" w:type="dxa"/>
          </w:tcPr>
          <w:p w14:paraId="2DA43BD1" w14:textId="16D958A8" w:rsidR="000259ED" w:rsidRPr="000259ED" w:rsidRDefault="00C3285A" w:rsidP="000259ED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emandeAccès</w:t>
            </w:r>
            <w:proofErr w:type="spellEnd"/>
          </w:p>
        </w:tc>
        <w:tc>
          <w:tcPr>
            <w:tcW w:w="992" w:type="dxa"/>
          </w:tcPr>
          <w:p w14:paraId="109784F7" w14:textId="6C7D4730" w:rsidR="000259ED" w:rsidRPr="000259ED" w:rsidRDefault="00C3285A" w:rsidP="000259E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w</w:t>
            </w:r>
          </w:p>
        </w:tc>
      </w:tr>
      <w:tr w:rsidR="007B3A8C" w14:paraId="13B0ADA5" w14:textId="77777777" w:rsidTr="00C3285A">
        <w:tc>
          <w:tcPr>
            <w:tcW w:w="3686" w:type="dxa"/>
          </w:tcPr>
          <w:p w14:paraId="503F043D" w14:textId="77777777" w:rsidR="007B3A8C" w:rsidRPr="007B3A8C" w:rsidRDefault="007B3A8C" w:rsidP="007B3A8C">
            <w:pPr>
              <w:pStyle w:val="Default"/>
              <w:rPr>
                <w:sz w:val="20"/>
                <w:szCs w:val="20"/>
              </w:rPr>
            </w:pPr>
            <w:proofErr w:type="spellStart"/>
            <w:r w:rsidRPr="007B3A8C">
              <w:rPr>
                <w:sz w:val="20"/>
                <w:szCs w:val="20"/>
              </w:rPr>
              <w:t>AfficherMessageBadgeIllisible</w:t>
            </w:r>
            <w:proofErr w:type="spellEnd"/>
            <w:r w:rsidRPr="007B3A8C">
              <w:rPr>
                <w:sz w:val="20"/>
                <w:szCs w:val="20"/>
              </w:rPr>
              <w:t xml:space="preserve"> </w:t>
            </w:r>
          </w:p>
          <w:p w14:paraId="7AB42032" w14:textId="77777777" w:rsidR="007B3A8C" w:rsidRPr="007B3A8C" w:rsidRDefault="007B3A8C" w:rsidP="000259E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B442A5A" w14:textId="12A95777" w:rsidR="007B3A8C" w:rsidRPr="007B3A8C" w:rsidRDefault="007B3A8C" w:rsidP="00C3285A">
            <w:pPr>
              <w:pStyle w:val="Default"/>
              <w:rPr>
                <w:sz w:val="20"/>
                <w:szCs w:val="20"/>
              </w:rPr>
            </w:pPr>
            <w:r w:rsidRPr="007B3A8C">
              <w:rPr>
                <w:sz w:val="20"/>
                <w:szCs w:val="20"/>
              </w:rPr>
              <w:t>message</w:t>
            </w:r>
          </w:p>
        </w:tc>
        <w:tc>
          <w:tcPr>
            <w:tcW w:w="1701" w:type="dxa"/>
          </w:tcPr>
          <w:p w14:paraId="3119B934" w14:textId="77777777" w:rsidR="007B3A8C" w:rsidRPr="007B3A8C" w:rsidRDefault="007B3A8C" w:rsidP="000259E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42E2D921" w14:textId="07D01408" w:rsidR="007B3A8C" w:rsidRPr="007B3A8C" w:rsidRDefault="007B3A8C" w:rsidP="000259ED">
            <w:pPr>
              <w:rPr>
                <w:rFonts w:ascii="Arial" w:hAnsi="Arial" w:cs="Arial"/>
                <w:sz w:val="20"/>
                <w:szCs w:val="20"/>
              </w:rPr>
            </w:pPr>
            <w:r w:rsidRPr="007B3A8C">
              <w:rPr>
                <w:rFonts w:ascii="Arial" w:hAnsi="Arial" w:cs="Arial"/>
                <w:sz w:val="20"/>
                <w:szCs w:val="20"/>
              </w:rPr>
              <w:t>Low</w:t>
            </w:r>
          </w:p>
        </w:tc>
      </w:tr>
    </w:tbl>
    <w:p w14:paraId="0E9D2AE9" w14:textId="3E83DF72" w:rsidR="00E75878" w:rsidRPr="00E75878" w:rsidRDefault="00100D3E" w:rsidP="00E75878">
      <w:pPr>
        <w:pStyle w:val="Titre2"/>
        <w:ind w:left="-426" w:firstLine="426"/>
      </w:pPr>
      <w:r>
        <w:t xml:space="preserve">Requêtes externes (EQ, </w:t>
      </w:r>
      <w:proofErr w:type="spellStart"/>
      <w:r>
        <w:t>External</w:t>
      </w:r>
      <w:proofErr w:type="spellEnd"/>
      <w:r>
        <w:t xml:space="preserve"> </w:t>
      </w:r>
      <w:proofErr w:type="spellStart"/>
      <w:r>
        <w:t>InQuiry</w:t>
      </w:r>
      <w:proofErr w:type="spellEnd"/>
      <w:r>
        <w:t>)</w:t>
      </w:r>
    </w:p>
    <w:tbl>
      <w:tblPr>
        <w:tblStyle w:val="Grilledutableau"/>
        <w:tblW w:w="0" w:type="auto"/>
        <w:tblInd w:w="-431" w:type="dxa"/>
        <w:tblLook w:val="04A0" w:firstRow="1" w:lastRow="0" w:firstColumn="1" w:lastColumn="0" w:noHBand="0" w:noVBand="1"/>
      </w:tblPr>
      <w:tblGrid>
        <w:gridCol w:w="3490"/>
        <w:gridCol w:w="2881"/>
        <w:gridCol w:w="1628"/>
        <w:gridCol w:w="1161"/>
      </w:tblGrid>
      <w:tr w:rsidR="00100D3E" w:rsidRPr="00773027" w14:paraId="4CD36E1D" w14:textId="77777777" w:rsidTr="00E75878">
        <w:tc>
          <w:tcPr>
            <w:tcW w:w="3545" w:type="dxa"/>
          </w:tcPr>
          <w:p w14:paraId="060535E3" w14:textId="77777777" w:rsidR="00100D3E" w:rsidRPr="00773027" w:rsidRDefault="00100D3E" w:rsidP="00C545D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73027">
              <w:rPr>
                <w:rFonts w:ascii="Arial" w:hAnsi="Arial" w:cs="Arial"/>
                <w:b/>
                <w:sz w:val="24"/>
                <w:szCs w:val="24"/>
              </w:rPr>
              <w:t>Types</w:t>
            </w:r>
          </w:p>
        </w:tc>
        <w:tc>
          <w:tcPr>
            <w:tcW w:w="3118" w:type="dxa"/>
          </w:tcPr>
          <w:p w14:paraId="10F103F5" w14:textId="77777777" w:rsidR="00100D3E" w:rsidRPr="00773027" w:rsidRDefault="00100D3E" w:rsidP="00C545D9">
            <w:pPr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773027">
              <w:rPr>
                <w:rFonts w:ascii="Arial" w:hAnsi="Arial" w:cs="Arial"/>
                <w:b/>
                <w:sz w:val="24"/>
                <w:szCs w:val="24"/>
              </w:rPr>
              <w:t>DETs</w:t>
            </w:r>
            <w:proofErr w:type="spellEnd"/>
          </w:p>
        </w:tc>
        <w:tc>
          <w:tcPr>
            <w:tcW w:w="1276" w:type="dxa"/>
          </w:tcPr>
          <w:p w14:paraId="09319437" w14:textId="77777777" w:rsidR="00100D3E" w:rsidRPr="00773027" w:rsidRDefault="00100D3E" w:rsidP="00C545D9">
            <w:pPr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773027">
              <w:rPr>
                <w:rFonts w:ascii="Arial" w:hAnsi="Arial" w:cs="Arial"/>
                <w:b/>
                <w:sz w:val="24"/>
                <w:szCs w:val="24"/>
              </w:rPr>
              <w:t>FTRs</w:t>
            </w:r>
            <w:proofErr w:type="spellEnd"/>
          </w:p>
        </w:tc>
        <w:tc>
          <w:tcPr>
            <w:tcW w:w="1221" w:type="dxa"/>
          </w:tcPr>
          <w:p w14:paraId="4E0FBD06" w14:textId="77777777" w:rsidR="00100D3E" w:rsidRPr="00773027" w:rsidRDefault="00100D3E" w:rsidP="00C545D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73027">
              <w:rPr>
                <w:rFonts w:ascii="Arial" w:hAnsi="Arial" w:cs="Arial"/>
                <w:b/>
                <w:sz w:val="24"/>
                <w:szCs w:val="24"/>
              </w:rPr>
              <w:t>Poids</w:t>
            </w:r>
          </w:p>
        </w:tc>
      </w:tr>
      <w:tr w:rsidR="00100D3E" w:rsidRPr="00773027" w14:paraId="2EE8643D" w14:textId="77777777" w:rsidTr="00E75878">
        <w:tc>
          <w:tcPr>
            <w:tcW w:w="3545" w:type="dxa"/>
          </w:tcPr>
          <w:p w14:paraId="66342DB1" w14:textId="2AC3CE6F" w:rsidR="00100D3E" w:rsidRPr="00435151" w:rsidRDefault="00E75878" w:rsidP="00C545D9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fr-FR"/>
              </w:rPr>
              <w:t>LireDroits</w:t>
            </w:r>
            <w:proofErr w:type="spellEnd"/>
          </w:p>
        </w:tc>
        <w:tc>
          <w:tcPr>
            <w:tcW w:w="3118" w:type="dxa"/>
          </w:tcPr>
          <w:p w14:paraId="2BBE7E7D" w14:textId="0BE0D42A" w:rsidR="00100D3E" w:rsidRPr="00435151" w:rsidRDefault="00E75878" w:rsidP="00C545D9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>
              <w:rPr>
                <w:rFonts w:ascii="Arial" w:hAnsi="Arial" w:cs="Arial"/>
                <w:sz w:val="20"/>
                <w:szCs w:val="20"/>
                <w:lang w:val="fr-FR"/>
              </w:rPr>
              <w:t>(E : Employé.id ; S : accès à l’application)</w:t>
            </w:r>
          </w:p>
        </w:tc>
        <w:tc>
          <w:tcPr>
            <w:tcW w:w="1276" w:type="dxa"/>
          </w:tcPr>
          <w:p w14:paraId="460743DF" w14:textId="424F76AE" w:rsidR="00100D3E" w:rsidRPr="00435151" w:rsidRDefault="00E75878" w:rsidP="00C545D9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>
              <w:rPr>
                <w:rFonts w:ascii="Arial" w:hAnsi="Arial" w:cs="Arial"/>
                <w:sz w:val="20"/>
                <w:szCs w:val="20"/>
                <w:lang w:val="fr-FR"/>
              </w:rPr>
              <w:t>Employé</w:t>
            </w:r>
          </w:p>
        </w:tc>
        <w:tc>
          <w:tcPr>
            <w:tcW w:w="1221" w:type="dxa"/>
          </w:tcPr>
          <w:p w14:paraId="1FC3A046" w14:textId="4CFF6B7E" w:rsidR="00100D3E" w:rsidRPr="00435151" w:rsidRDefault="00E75878" w:rsidP="00C545D9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>
              <w:rPr>
                <w:rFonts w:ascii="Arial" w:hAnsi="Arial" w:cs="Arial"/>
                <w:sz w:val="20"/>
                <w:szCs w:val="20"/>
                <w:lang w:val="fr-FR"/>
              </w:rPr>
              <w:t>Low</w:t>
            </w:r>
          </w:p>
        </w:tc>
      </w:tr>
      <w:tr w:rsidR="00100D3E" w:rsidRPr="00E75878" w14:paraId="4F365138" w14:textId="77777777" w:rsidTr="00E75878">
        <w:tc>
          <w:tcPr>
            <w:tcW w:w="3545" w:type="dxa"/>
          </w:tcPr>
          <w:p w14:paraId="245A4497" w14:textId="41306FD1" w:rsidR="00100D3E" w:rsidRPr="00435151" w:rsidRDefault="00E75878" w:rsidP="00C545D9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fr-FR"/>
              </w:rPr>
              <w:t>ChercherInfoEmployé</w:t>
            </w:r>
            <w:proofErr w:type="spellEnd"/>
          </w:p>
        </w:tc>
        <w:tc>
          <w:tcPr>
            <w:tcW w:w="3118" w:type="dxa"/>
          </w:tcPr>
          <w:p w14:paraId="38B0FE52" w14:textId="63DFD8A8" w:rsidR="00100D3E" w:rsidRPr="00E75878" w:rsidRDefault="00E75878" w:rsidP="00C545D9">
            <w:p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E75878">
              <w:rPr>
                <w:rFonts w:ascii="Arial" w:hAnsi="Arial" w:cs="Arial"/>
                <w:sz w:val="20"/>
                <w:szCs w:val="20"/>
                <w:lang w:val="en-CA"/>
              </w:rPr>
              <w:t xml:space="preserve">(E : id ; S : </w:t>
            </w:r>
            <w:r>
              <w:rPr>
                <w:rFonts w:ascii="Arial" w:hAnsi="Arial" w:cs="Arial"/>
                <w:sz w:val="20"/>
                <w:szCs w:val="20"/>
                <w:lang w:val="en-CA"/>
              </w:rPr>
              <w:t xml:space="preserve">nom,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CA"/>
              </w:rPr>
              <w:t>prénom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CA"/>
              </w:rPr>
              <w:t>, LocalPrivé.id)</w:t>
            </w:r>
          </w:p>
        </w:tc>
        <w:tc>
          <w:tcPr>
            <w:tcW w:w="1276" w:type="dxa"/>
          </w:tcPr>
          <w:p w14:paraId="7919685A" w14:textId="03941B16" w:rsidR="00100D3E" w:rsidRPr="00E75878" w:rsidRDefault="00E75878" w:rsidP="00C545D9">
            <w:pPr>
              <w:rPr>
                <w:rFonts w:ascii="Arial" w:hAnsi="Arial" w:cs="Arial"/>
                <w:sz w:val="20"/>
                <w:szCs w:val="20"/>
                <w:lang w:val="en-CA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CA"/>
              </w:rPr>
              <w:t>Employé</w:t>
            </w:r>
            <w:proofErr w:type="spellEnd"/>
          </w:p>
        </w:tc>
        <w:tc>
          <w:tcPr>
            <w:tcW w:w="1221" w:type="dxa"/>
          </w:tcPr>
          <w:p w14:paraId="5EC5395B" w14:textId="304C9F85" w:rsidR="00100D3E" w:rsidRPr="00E75878" w:rsidRDefault="00E75878" w:rsidP="00C545D9">
            <w:pPr>
              <w:rPr>
                <w:rFonts w:ascii="Arial" w:hAnsi="Arial" w:cs="Arial"/>
                <w:sz w:val="20"/>
                <w:szCs w:val="20"/>
                <w:lang w:val="en-CA"/>
              </w:rPr>
            </w:pPr>
            <w:r>
              <w:rPr>
                <w:rFonts w:ascii="Arial" w:hAnsi="Arial" w:cs="Arial"/>
                <w:sz w:val="20"/>
                <w:szCs w:val="20"/>
                <w:lang w:val="en-CA"/>
              </w:rPr>
              <w:t>Low</w:t>
            </w:r>
          </w:p>
        </w:tc>
      </w:tr>
      <w:tr w:rsidR="00100D3E" w:rsidRPr="00E75878" w14:paraId="0F6B1964" w14:textId="77777777" w:rsidTr="00E75878">
        <w:tc>
          <w:tcPr>
            <w:tcW w:w="3545" w:type="dxa"/>
          </w:tcPr>
          <w:p w14:paraId="71D6A02A" w14:textId="38CC7C11" w:rsidR="00100D3E" w:rsidRPr="00E75878" w:rsidRDefault="00E75878" w:rsidP="00C545D9">
            <w:pPr>
              <w:rPr>
                <w:rFonts w:ascii="Arial" w:hAnsi="Arial" w:cs="Arial"/>
                <w:sz w:val="20"/>
                <w:szCs w:val="20"/>
                <w:lang w:val="en-CA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CA"/>
              </w:rPr>
              <w:t>ValiderDemande</w:t>
            </w:r>
            <w:r w:rsidR="00591B1B">
              <w:rPr>
                <w:rFonts w:ascii="Arial" w:hAnsi="Arial" w:cs="Arial"/>
                <w:sz w:val="20"/>
                <w:szCs w:val="20"/>
                <w:lang w:val="en-CA"/>
              </w:rPr>
              <w:t>rDemandeAccès</w:t>
            </w:r>
            <w:proofErr w:type="spellEnd"/>
          </w:p>
        </w:tc>
        <w:tc>
          <w:tcPr>
            <w:tcW w:w="3118" w:type="dxa"/>
          </w:tcPr>
          <w:p w14:paraId="2054D879" w14:textId="1481FA7A" w:rsidR="00100D3E" w:rsidRPr="00E75878" w:rsidRDefault="00591B1B" w:rsidP="00C545D9">
            <w:pPr>
              <w:rPr>
                <w:rFonts w:ascii="Arial" w:hAnsi="Arial" w:cs="Arial"/>
                <w:sz w:val="20"/>
                <w:szCs w:val="20"/>
                <w:lang w:val="en-CA"/>
              </w:rPr>
            </w:pPr>
            <w:r>
              <w:rPr>
                <w:rFonts w:ascii="Arial" w:hAnsi="Arial" w:cs="Arial"/>
                <w:sz w:val="20"/>
                <w:szCs w:val="20"/>
                <w:lang w:val="en-CA"/>
              </w:rPr>
              <w:t xml:space="preserve">(E: Badge.id, LecteurBadge.id; S: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CA"/>
              </w:rPr>
              <w:t>réponse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CA"/>
              </w:rPr>
              <w:t>)</w:t>
            </w:r>
          </w:p>
        </w:tc>
        <w:tc>
          <w:tcPr>
            <w:tcW w:w="1276" w:type="dxa"/>
          </w:tcPr>
          <w:p w14:paraId="588FE101" w14:textId="03C7A207" w:rsidR="00100D3E" w:rsidRPr="00E75878" w:rsidRDefault="00591B1B" w:rsidP="00C545D9">
            <w:pPr>
              <w:rPr>
                <w:rFonts w:ascii="Arial" w:hAnsi="Arial" w:cs="Arial"/>
                <w:sz w:val="20"/>
                <w:szCs w:val="20"/>
                <w:lang w:val="en-CA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CA"/>
              </w:rPr>
              <w:t>DroitAccès</w:t>
            </w:r>
            <w:proofErr w:type="spellEnd"/>
          </w:p>
        </w:tc>
        <w:tc>
          <w:tcPr>
            <w:tcW w:w="1221" w:type="dxa"/>
          </w:tcPr>
          <w:p w14:paraId="0182BBCB" w14:textId="23059DE3" w:rsidR="00100D3E" w:rsidRPr="00E75878" w:rsidRDefault="00591B1B" w:rsidP="00C545D9">
            <w:pPr>
              <w:rPr>
                <w:rFonts w:ascii="Arial" w:hAnsi="Arial" w:cs="Arial"/>
                <w:sz w:val="20"/>
                <w:szCs w:val="20"/>
                <w:lang w:val="en-CA"/>
              </w:rPr>
            </w:pPr>
            <w:r>
              <w:rPr>
                <w:rFonts w:ascii="Arial" w:hAnsi="Arial" w:cs="Arial"/>
                <w:sz w:val="20"/>
                <w:szCs w:val="20"/>
                <w:lang w:val="en-CA"/>
              </w:rPr>
              <w:t>Low</w:t>
            </w:r>
          </w:p>
        </w:tc>
      </w:tr>
      <w:tr w:rsidR="00100D3E" w:rsidRPr="00E75878" w14:paraId="37032B17" w14:textId="77777777" w:rsidTr="00E75878">
        <w:tc>
          <w:tcPr>
            <w:tcW w:w="3545" w:type="dxa"/>
          </w:tcPr>
          <w:p w14:paraId="1AB9BF1D" w14:textId="102A979B" w:rsidR="00100D3E" w:rsidRPr="00E75878" w:rsidRDefault="00C3285A" w:rsidP="00C545D9">
            <w:pPr>
              <w:rPr>
                <w:rFonts w:ascii="Arial" w:hAnsi="Arial" w:cs="Arial"/>
                <w:sz w:val="20"/>
                <w:szCs w:val="20"/>
                <w:lang w:val="en-CA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CA"/>
              </w:rPr>
              <w:t>AccèdeHistoriqueDemandesUnité</w:t>
            </w:r>
            <w:proofErr w:type="spellEnd"/>
          </w:p>
        </w:tc>
        <w:tc>
          <w:tcPr>
            <w:tcW w:w="3118" w:type="dxa"/>
          </w:tcPr>
          <w:p w14:paraId="328C7CFC" w14:textId="77777777" w:rsidR="00C3285A" w:rsidRPr="00321633" w:rsidRDefault="00C3285A" w:rsidP="00C3285A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CA"/>
              </w:rPr>
              <w:t xml:space="preserve">(E: Unité.id; S: </w:t>
            </w:r>
            <w:r w:rsidRPr="00321633">
              <w:rPr>
                <w:sz w:val="20"/>
                <w:szCs w:val="20"/>
              </w:rPr>
              <w:t xml:space="preserve">id, </w:t>
            </w:r>
            <w:r>
              <w:rPr>
                <w:sz w:val="20"/>
                <w:szCs w:val="20"/>
              </w:rPr>
              <w:t>d</w:t>
            </w:r>
            <w:r w:rsidRPr="003C7B16">
              <w:rPr>
                <w:sz w:val="20"/>
                <w:szCs w:val="20"/>
              </w:rPr>
              <w:t xml:space="preserve">ate, </w:t>
            </w:r>
            <w:r>
              <w:rPr>
                <w:sz w:val="20"/>
                <w:szCs w:val="20"/>
              </w:rPr>
              <w:t>r</w:t>
            </w:r>
            <w:r w:rsidRPr="003C7B16">
              <w:rPr>
                <w:sz w:val="20"/>
                <w:szCs w:val="20"/>
              </w:rPr>
              <w:t xml:space="preserve">éponse, </w:t>
            </w:r>
          </w:p>
          <w:p w14:paraId="52A39BE6" w14:textId="77777777" w:rsidR="00C3285A" w:rsidRPr="00321633" w:rsidRDefault="00C3285A" w:rsidP="00C3285A">
            <w:pPr>
              <w:pStyle w:val="Default"/>
              <w:rPr>
                <w:sz w:val="20"/>
                <w:szCs w:val="20"/>
              </w:rPr>
            </w:pPr>
            <w:r w:rsidRPr="00321633">
              <w:rPr>
                <w:sz w:val="20"/>
                <w:szCs w:val="20"/>
              </w:rPr>
              <w:t>Badge.id,</w:t>
            </w:r>
          </w:p>
          <w:p w14:paraId="0FEF5535" w14:textId="69A0A3EA" w:rsidR="00100D3E" w:rsidRPr="00E75878" w:rsidRDefault="00C3285A" w:rsidP="00C3285A">
            <w:p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3C7B16">
              <w:rPr>
                <w:sz w:val="20"/>
                <w:szCs w:val="20"/>
                <w:lang w:val="en-CA"/>
              </w:rPr>
              <w:t>LecteurBadge.id</w:t>
            </w:r>
          </w:p>
        </w:tc>
        <w:tc>
          <w:tcPr>
            <w:tcW w:w="1276" w:type="dxa"/>
          </w:tcPr>
          <w:p w14:paraId="31DF5A9C" w14:textId="098CF0F0" w:rsidR="00100D3E" w:rsidRPr="00E75878" w:rsidRDefault="00C3285A" w:rsidP="00C545D9">
            <w:pPr>
              <w:rPr>
                <w:rFonts w:ascii="Arial" w:hAnsi="Arial" w:cs="Arial"/>
                <w:sz w:val="20"/>
                <w:szCs w:val="20"/>
                <w:lang w:val="en-CA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CA"/>
              </w:rPr>
              <w:t>DemandeAccès</w:t>
            </w:r>
            <w:proofErr w:type="spellEnd"/>
          </w:p>
        </w:tc>
        <w:tc>
          <w:tcPr>
            <w:tcW w:w="1221" w:type="dxa"/>
          </w:tcPr>
          <w:p w14:paraId="0BE04D53" w14:textId="65EE6C88" w:rsidR="00100D3E" w:rsidRPr="00E75878" w:rsidRDefault="00591B1B" w:rsidP="00C545D9">
            <w:pPr>
              <w:rPr>
                <w:rFonts w:ascii="Arial" w:hAnsi="Arial" w:cs="Arial"/>
                <w:sz w:val="20"/>
                <w:szCs w:val="20"/>
                <w:lang w:val="en-CA"/>
              </w:rPr>
            </w:pPr>
            <w:r>
              <w:rPr>
                <w:rFonts w:ascii="Arial" w:hAnsi="Arial" w:cs="Arial"/>
                <w:sz w:val="20"/>
                <w:szCs w:val="20"/>
                <w:lang w:val="en-CA"/>
              </w:rPr>
              <w:t>Low</w:t>
            </w:r>
          </w:p>
        </w:tc>
      </w:tr>
    </w:tbl>
    <w:p w14:paraId="0F98E534" w14:textId="77777777" w:rsidR="00100D3E" w:rsidRPr="00E75878" w:rsidRDefault="00100D3E" w:rsidP="00100D3E">
      <w:pPr>
        <w:pStyle w:val="Titre2"/>
        <w:rPr>
          <w:lang w:val="en-CA"/>
        </w:rPr>
      </w:pPr>
    </w:p>
    <w:p w14:paraId="779DB92E" w14:textId="77777777" w:rsidR="00100D3E" w:rsidRDefault="00100D3E" w:rsidP="00100D3E">
      <w:pPr>
        <w:pStyle w:val="Titre2"/>
      </w:pPr>
      <w:r>
        <w:t xml:space="preserve">Fichier logiques internes (ILF, </w:t>
      </w:r>
      <w:proofErr w:type="spellStart"/>
      <w:r>
        <w:t>Internal</w:t>
      </w:r>
      <w:proofErr w:type="spellEnd"/>
      <w:r>
        <w:t xml:space="preserve"> </w:t>
      </w:r>
      <w:proofErr w:type="spellStart"/>
      <w:r>
        <w:t>Logical</w:t>
      </w:r>
      <w:proofErr w:type="spellEnd"/>
      <w:r>
        <w:t xml:space="preserve"> File)</w:t>
      </w:r>
    </w:p>
    <w:tbl>
      <w:tblPr>
        <w:tblStyle w:val="Grilledutableau"/>
        <w:tblW w:w="9073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2552"/>
        <w:gridCol w:w="2977"/>
        <w:gridCol w:w="2551"/>
        <w:gridCol w:w="993"/>
      </w:tblGrid>
      <w:tr w:rsidR="00100D3E" w14:paraId="74EB4DDD" w14:textId="77777777" w:rsidTr="00F62E98">
        <w:tc>
          <w:tcPr>
            <w:tcW w:w="2552" w:type="dxa"/>
          </w:tcPr>
          <w:p w14:paraId="78D609E0" w14:textId="77777777" w:rsidR="00100D3E" w:rsidRPr="00773027" w:rsidRDefault="00100D3E" w:rsidP="00C545D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73027">
              <w:rPr>
                <w:rFonts w:ascii="Arial" w:hAnsi="Arial" w:cs="Arial"/>
                <w:b/>
                <w:sz w:val="24"/>
                <w:szCs w:val="24"/>
              </w:rPr>
              <w:t>Types</w:t>
            </w:r>
          </w:p>
        </w:tc>
        <w:tc>
          <w:tcPr>
            <w:tcW w:w="2977" w:type="dxa"/>
          </w:tcPr>
          <w:p w14:paraId="4645D36E" w14:textId="77777777" w:rsidR="00100D3E" w:rsidRPr="00773027" w:rsidRDefault="00100D3E" w:rsidP="00C545D9">
            <w:pPr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773027">
              <w:rPr>
                <w:rFonts w:ascii="Arial" w:hAnsi="Arial" w:cs="Arial"/>
                <w:b/>
                <w:sz w:val="24"/>
                <w:szCs w:val="24"/>
              </w:rPr>
              <w:t>DETs</w:t>
            </w:r>
            <w:proofErr w:type="spellEnd"/>
          </w:p>
        </w:tc>
        <w:tc>
          <w:tcPr>
            <w:tcW w:w="2551" w:type="dxa"/>
          </w:tcPr>
          <w:p w14:paraId="7FCD02F1" w14:textId="77777777" w:rsidR="00100D3E" w:rsidRPr="00773027" w:rsidRDefault="00100D3E" w:rsidP="00C545D9">
            <w:pPr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773027">
              <w:rPr>
                <w:rFonts w:ascii="Arial" w:hAnsi="Arial" w:cs="Arial"/>
                <w:b/>
                <w:sz w:val="24"/>
                <w:szCs w:val="24"/>
              </w:rPr>
              <w:t>RETs</w:t>
            </w:r>
            <w:proofErr w:type="spellEnd"/>
          </w:p>
        </w:tc>
        <w:tc>
          <w:tcPr>
            <w:tcW w:w="993" w:type="dxa"/>
          </w:tcPr>
          <w:p w14:paraId="76F6CB89" w14:textId="77777777" w:rsidR="00100D3E" w:rsidRPr="00773027" w:rsidRDefault="00100D3E" w:rsidP="00C545D9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773027">
              <w:rPr>
                <w:rFonts w:ascii="Arial" w:hAnsi="Arial" w:cs="Arial"/>
                <w:b/>
                <w:sz w:val="24"/>
                <w:szCs w:val="24"/>
              </w:rPr>
              <w:t>Poids</w:t>
            </w:r>
          </w:p>
        </w:tc>
      </w:tr>
      <w:tr w:rsidR="00B30907" w14:paraId="6BA930C8" w14:textId="77777777" w:rsidTr="00F62E98">
        <w:tc>
          <w:tcPr>
            <w:tcW w:w="2552" w:type="dxa"/>
          </w:tcPr>
          <w:p w14:paraId="0217044F" w14:textId="6BDA2280" w:rsidR="00B30907" w:rsidRPr="00F62E98" w:rsidRDefault="00B30907" w:rsidP="00B30907">
            <w:pPr>
              <w:pStyle w:val="Contenudetableau"/>
              <w:rPr>
                <w:rFonts w:ascii="Arial" w:eastAsia="Times New Roman" w:hAnsi="Arial" w:cs="Arial"/>
                <w:kern w:val="0"/>
                <w:sz w:val="20"/>
                <w:szCs w:val="20"/>
                <w:lang w:val="fr-CA" w:eastAsia="fr-FR" w:bidi="ar-SA"/>
              </w:rPr>
            </w:pPr>
            <w:r w:rsidRPr="00F62E98">
              <w:rPr>
                <w:rFonts w:ascii="Arial" w:hAnsi="Arial" w:cs="Arial"/>
                <w:sz w:val="20"/>
                <w:szCs w:val="20"/>
              </w:rPr>
              <w:t xml:space="preserve">Hôpital </w:t>
            </w:r>
          </w:p>
        </w:tc>
        <w:tc>
          <w:tcPr>
            <w:tcW w:w="2977" w:type="dxa"/>
          </w:tcPr>
          <w:p w14:paraId="480D0944" w14:textId="5431B4B7" w:rsidR="00B30907" w:rsidRPr="00F62E98" w:rsidRDefault="00B30907" w:rsidP="00B30907">
            <w:pPr>
              <w:pStyle w:val="Default"/>
              <w:rPr>
                <w:sz w:val="20"/>
                <w:szCs w:val="20"/>
              </w:rPr>
            </w:pPr>
            <w:r w:rsidRPr="00F62E98">
              <w:rPr>
                <w:sz w:val="20"/>
                <w:szCs w:val="20"/>
              </w:rPr>
              <w:t xml:space="preserve">id, nom, adresse </w:t>
            </w:r>
          </w:p>
        </w:tc>
        <w:tc>
          <w:tcPr>
            <w:tcW w:w="2551" w:type="dxa"/>
          </w:tcPr>
          <w:p w14:paraId="372942E2" w14:textId="023A6269" w:rsidR="00B30907" w:rsidRPr="00F62E98" w:rsidRDefault="00B30907" w:rsidP="00B30907">
            <w:pPr>
              <w:pStyle w:val="Contenudetableau"/>
              <w:rPr>
                <w:rFonts w:ascii="Arial" w:eastAsia="Times New Roman" w:hAnsi="Arial" w:cs="Arial"/>
                <w:kern w:val="0"/>
                <w:sz w:val="20"/>
                <w:szCs w:val="20"/>
                <w:lang w:val="fr-CA" w:eastAsia="fr-FR" w:bidi="ar-SA"/>
              </w:rPr>
            </w:pPr>
            <w:r w:rsidRPr="00F62E98">
              <w:rPr>
                <w:rFonts w:ascii="Arial" w:hAnsi="Arial" w:cs="Arial"/>
                <w:sz w:val="20"/>
                <w:szCs w:val="20"/>
              </w:rPr>
              <w:t xml:space="preserve">Hôpital </w:t>
            </w:r>
          </w:p>
        </w:tc>
        <w:tc>
          <w:tcPr>
            <w:tcW w:w="993" w:type="dxa"/>
          </w:tcPr>
          <w:p w14:paraId="44F7A607" w14:textId="14DE134A" w:rsidR="00B30907" w:rsidRPr="00F62E98" w:rsidRDefault="00B30907" w:rsidP="00B30907">
            <w:pPr>
              <w:pStyle w:val="Contenudetableau"/>
              <w:rPr>
                <w:rFonts w:ascii="Arial" w:eastAsia="Times New Roman" w:hAnsi="Arial" w:cs="Arial"/>
                <w:kern w:val="0"/>
                <w:sz w:val="20"/>
                <w:szCs w:val="20"/>
                <w:lang w:val="fr-CA" w:eastAsia="fr-FR" w:bidi="ar-SA"/>
              </w:rPr>
            </w:pPr>
            <w:r w:rsidRPr="00F62E98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B30907" w14:paraId="72306D23" w14:textId="77777777" w:rsidTr="00F62E98">
        <w:tc>
          <w:tcPr>
            <w:tcW w:w="2552" w:type="dxa"/>
          </w:tcPr>
          <w:p w14:paraId="54C16B7B" w14:textId="2696B9C1" w:rsidR="00B30907" w:rsidRPr="00F62E98" w:rsidRDefault="00B30907" w:rsidP="00B30907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F62E98">
              <w:rPr>
                <w:rFonts w:ascii="Arial" w:hAnsi="Arial" w:cs="Arial"/>
                <w:sz w:val="20"/>
                <w:szCs w:val="20"/>
              </w:rPr>
              <w:t xml:space="preserve">Unité </w:t>
            </w:r>
          </w:p>
        </w:tc>
        <w:tc>
          <w:tcPr>
            <w:tcW w:w="2977" w:type="dxa"/>
          </w:tcPr>
          <w:p w14:paraId="47E48786" w14:textId="582A7546" w:rsidR="00B30907" w:rsidRPr="00F62E98" w:rsidRDefault="00B30907" w:rsidP="00B30907">
            <w:pPr>
              <w:pStyle w:val="Default"/>
              <w:rPr>
                <w:sz w:val="20"/>
                <w:szCs w:val="20"/>
              </w:rPr>
            </w:pPr>
            <w:r w:rsidRPr="00F62E98">
              <w:rPr>
                <w:sz w:val="20"/>
                <w:szCs w:val="20"/>
              </w:rPr>
              <w:t xml:space="preserve">id, nom, adresse, </w:t>
            </w:r>
            <w:r w:rsidR="00F62E98" w:rsidRPr="00F62E98">
              <w:rPr>
                <w:sz w:val="20"/>
                <w:szCs w:val="20"/>
              </w:rPr>
              <w:t>H</w:t>
            </w:r>
            <w:r w:rsidRPr="00F62E98">
              <w:rPr>
                <w:sz w:val="20"/>
                <w:szCs w:val="20"/>
              </w:rPr>
              <w:t>ôpital.</w:t>
            </w:r>
            <w:r w:rsidR="00F62E98" w:rsidRPr="00F62E98">
              <w:rPr>
                <w:sz w:val="20"/>
                <w:szCs w:val="20"/>
              </w:rPr>
              <w:t>i</w:t>
            </w:r>
            <w:r w:rsidRPr="00F62E98">
              <w:rPr>
                <w:sz w:val="20"/>
                <w:szCs w:val="20"/>
              </w:rPr>
              <w:t xml:space="preserve">d </w:t>
            </w:r>
          </w:p>
        </w:tc>
        <w:tc>
          <w:tcPr>
            <w:tcW w:w="2551" w:type="dxa"/>
          </w:tcPr>
          <w:p w14:paraId="252FF2C7" w14:textId="4318F7A7" w:rsidR="00B30907" w:rsidRPr="00F62E98" w:rsidRDefault="00B30907" w:rsidP="00B30907">
            <w:pPr>
              <w:pStyle w:val="Default"/>
              <w:rPr>
                <w:sz w:val="20"/>
                <w:szCs w:val="20"/>
              </w:rPr>
            </w:pPr>
            <w:r w:rsidRPr="00F62E98">
              <w:rPr>
                <w:sz w:val="20"/>
                <w:szCs w:val="20"/>
              </w:rPr>
              <w:t xml:space="preserve">Unité, Hôpital </w:t>
            </w:r>
          </w:p>
        </w:tc>
        <w:tc>
          <w:tcPr>
            <w:tcW w:w="993" w:type="dxa"/>
          </w:tcPr>
          <w:p w14:paraId="3B8180A1" w14:textId="61ED63FA" w:rsidR="00B30907" w:rsidRPr="00F62E98" w:rsidRDefault="00B30907" w:rsidP="00B30907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F62E98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F62E98" w14:paraId="2FF90F68" w14:textId="77777777" w:rsidTr="00F62E98">
        <w:tc>
          <w:tcPr>
            <w:tcW w:w="2552" w:type="dxa"/>
          </w:tcPr>
          <w:p w14:paraId="46D7D0F3" w14:textId="0ED7200C" w:rsidR="00F62E98" w:rsidRPr="00F62E98" w:rsidRDefault="00F62E98" w:rsidP="00F62E98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 w:rsidRPr="00F62E98">
              <w:rPr>
                <w:rFonts w:ascii="Arial" w:hAnsi="Arial" w:cs="Arial"/>
                <w:sz w:val="20"/>
                <w:szCs w:val="20"/>
              </w:rPr>
              <w:t>ServiceMédical</w:t>
            </w:r>
            <w:proofErr w:type="spellEnd"/>
            <w:r w:rsidRPr="00F62E9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</w:tcPr>
          <w:p w14:paraId="6077D038" w14:textId="48016BEB" w:rsidR="00F62E98" w:rsidRPr="00F62E98" w:rsidRDefault="00F62E98" w:rsidP="00F62E98">
            <w:pPr>
              <w:pStyle w:val="Default"/>
              <w:rPr>
                <w:sz w:val="20"/>
                <w:szCs w:val="20"/>
              </w:rPr>
            </w:pPr>
            <w:r w:rsidRPr="00F62E98">
              <w:rPr>
                <w:sz w:val="20"/>
                <w:szCs w:val="20"/>
              </w:rPr>
              <w:t xml:space="preserve">Unité.id, Praticien.id (directeur) </w:t>
            </w:r>
          </w:p>
        </w:tc>
        <w:tc>
          <w:tcPr>
            <w:tcW w:w="2551" w:type="dxa"/>
          </w:tcPr>
          <w:p w14:paraId="55395B5F" w14:textId="77777777" w:rsidR="00F62E98" w:rsidRPr="00F62E98" w:rsidRDefault="00F62E98" w:rsidP="00F62E98">
            <w:pPr>
              <w:pStyle w:val="Default"/>
              <w:rPr>
                <w:sz w:val="20"/>
                <w:szCs w:val="20"/>
              </w:rPr>
            </w:pPr>
            <w:r w:rsidRPr="00F62E98">
              <w:rPr>
                <w:sz w:val="20"/>
                <w:szCs w:val="20"/>
              </w:rPr>
              <w:t xml:space="preserve">Unité, </w:t>
            </w:r>
          </w:p>
          <w:p w14:paraId="147322A8" w14:textId="77777777" w:rsidR="00F62E98" w:rsidRPr="00F62E98" w:rsidRDefault="00F62E98" w:rsidP="00F62E98">
            <w:pPr>
              <w:pStyle w:val="Default"/>
              <w:rPr>
                <w:sz w:val="20"/>
                <w:szCs w:val="20"/>
              </w:rPr>
            </w:pPr>
            <w:proofErr w:type="spellStart"/>
            <w:r w:rsidRPr="00F62E98">
              <w:rPr>
                <w:sz w:val="20"/>
                <w:szCs w:val="20"/>
              </w:rPr>
              <w:t>ServiceMédical</w:t>
            </w:r>
            <w:proofErr w:type="spellEnd"/>
            <w:r w:rsidRPr="00F62E98">
              <w:rPr>
                <w:sz w:val="20"/>
                <w:szCs w:val="20"/>
              </w:rPr>
              <w:t xml:space="preserve">, </w:t>
            </w:r>
          </w:p>
          <w:p w14:paraId="7D98BC1C" w14:textId="20054406" w:rsidR="00F62E98" w:rsidRPr="00F62E98" w:rsidRDefault="00F62E98" w:rsidP="00F62E98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F62E98">
              <w:rPr>
                <w:rFonts w:ascii="Arial" w:hAnsi="Arial" w:cs="Arial"/>
                <w:sz w:val="20"/>
                <w:szCs w:val="20"/>
              </w:rPr>
              <w:t xml:space="preserve">Praticien </w:t>
            </w:r>
          </w:p>
        </w:tc>
        <w:tc>
          <w:tcPr>
            <w:tcW w:w="993" w:type="dxa"/>
          </w:tcPr>
          <w:p w14:paraId="2297ADF3" w14:textId="050F6E7A" w:rsidR="00F62E98" w:rsidRPr="00F62E98" w:rsidRDefault="00F62E98" w:rsidP="00F62E98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F62E98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F62E98" w14:paraId="45098EDA" w14:textId="77777777" w:rsidTr="00F62E98">
        <w:tc>
          <w:tcPr>
            <w:tcW w:w="2552" w:type="dxa"/>
          </w:tcPr>
          <w:p w14:paraId="00D0D13E" w14:textId="3C0DFF0F" w:rsidR="00F62E98" w:rsidRPr="00F62E98" w:rsidRDefault="00F62E98" w:rsidP="00F62E98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 w:rsidRPr="00F62E98">
              <w:rPr>
                <w:rFonts w:ascii="Arial" w:hAnsi="Arial" w:cs="Arial"/>
                <w:sz w:val="20"/>
                <w:szCs w:val="20"/>
              </w:rPr>
              <w:t>LaboratoireDeRecherche</w:t>
            </w:r>
            <w:proofErr w:type="spellEnd"/>
            <w:r w:rsidRPr="00F62E9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</w:tcPr>
          <w:p w14:paraId="65F7DD6F" w14:textId="12477E7B" w:rsidR="00F62E98" w:rsidRPr="00F62E98" w:rsidRDefault="00F62E98" w:rsidP="00F62E98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F62E98">
              <w:rPr>
                <w:rFonts w:ascii="Arial" w:hAnsi="Arial" w:cs="Arial"/>
                <w:sz w:val="20"/>
                <w:szCs w:val="20"/>
              </w:rPr>
              <w:t xml:space="preserve">Unité.id, </w:t>
            </w:r>
            <w:r w:rsidRPr="00F62E98">
              <w:rPr>
                <w:rFonts w:ascii="Arial" w:hAnsi="Arial" w:cs="Arial"/>
                <w:sz w:val="20"/>
                <w:szCs w:val="20"/>
              </w:rPr>
              <w:t xml:space="preserve">Chercheur.id (directeur) </w:t>
            </w:r>
          </w:p>
        </w:tc>
        <w:tc>
          <w:tcPr>
            <w:tcW w:w="2551" w:type="dxa"/>
          </w:tcPr>
          <w:p w14:paraId="18BA724D" w14:textId="77777777" w:rsidR="00F62E98" w:rsidRPr="00F62E98" w:rsidRDefault="00F62E98" w:rsidP="00F62E98">
            <w:pPr>
              <w:pStyle w:val="Default"/>
              <w:rPr>
                <w:sz w:val="20"/>
                <w:szCs w:val="20"/>
              </w:rPr>
            </w:pPr>
            <w:r w:rsidRPr="00F62E98">
              <w:rPr>
                <w:sz w:val="20"/>
                <w:szCs w:val="20"/>
              </w:rPr>
              <w:t xml:space="preserve">Unité, </w:t>
            </w:r>
          </w:p>
          <w:p w14:paraId="43BFB516" w14:textId="77777777" w:rsidR="00F62E98" w:rsidRPr="00F62E98" w:rsidRDefault="00F62E98" w:rsidP="00F62E98">
            <w:pPr>
              <w:pStyle w:val="Default"/>
              <w:rPr>
                <w:sz w:val="20"/>
                <w:szCs w:val="20"/>
              </w:rPr>
            </w:pPr>
            <w:proofErr w:type="spellStart"/>
            <w:r w:rsidRPr="00F62E98">
              <w:rPr>
                <w:sz w:val="20"/>
                <w:szCs w:val="20"/>
              </w:rPr>
              <w:t>LaboratoireDeRecherche</w:t>
            </w:r>
            <w:proofErr w:type="spellEnd"/>
            <w:r w:rsidRPr="00F62E98">
              <w:rPr>
                <w:sz w:val="20"/>
                <w:szCs w:val="20"/>
              </w:rPr>
              <w:t xml:space="preserve">, </w:t>
            </w:r>
          </w:p>
          <w:p w14:paraId="4B323D21" w14:textId="2C92E0EA" w:rsidR="00F62E98" w:rsidRPr="00F62E98" w:rsidRDefault="00F62E98" w:rsidP="00F62E98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F62E98">
              <w:rPr>
                <w:rFonts w:ascii="Arial" w:hAnsi="Arial" w:cs="Arial"/>
                <w:sz w:val="20"/>
                <w:szCs w:val="20"/>
              </w:rPr>
              <w:t xml:space="preserve">Chercheur </w:t>
            </w:r>
          </w:p>
        </w:tc>
        <w:tc>
          <w:tcPr>
            <w:tcW w:w="993" w:type="dxa"/>
          </w:tcPr>
          <w:p w14:paraId="37A80D0D" w14:textId="19CB3545" w:rsidR="00F62E98" w:rsidRPr="00F62E98" w:rsidRDefault="00F62E98" w:rsidP="00F62E98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F62E98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F62E98" w14:paraId="2EAAC3B8" w14:textId="77777777" w:rsidTr="00F62E98">
        <w:tc>
          <w:tcPr>
            <w:tcW w:w="2552" w:type="dxa"/>
          </w:tcPr>
          <w:p w14:paraId="1ABA26F3" w14:textId="54C7A156" w:rsidR="00F62E98" w:rsidRPr="00F62E98" w:rsidRDefault="00F62E98" w:rsidP="00F62E98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 w:rsidRPr="00F62E98">
              <w:rPr>
                <w:rFonts w:ascii="Arial" w:hAnsi="Arial" w:cs="Arial"/>
                <w:sz w:val="20"/>
                <w:szCs w:val="20"/>
              </w:rPr>
              <w:lastRenderedPageBreak/>
              <w:t>LecteurBadge</w:t>
            </w:r>
            <w:proofErr w:type="spellEnd"/>
            <w:r w:rsidRPr="00F62E9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</w:tcPr>
          <w:p w14:paraId="09853EE1" w14:textId="5D5D249F" w:rsidR="00F62E98" w:rsidRPr="00F62E98" w:rsidRDefault="00F62E98" w:rsidP="00F62E98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Pr="00F62E98">
              <w:rPr>
                <w:sz w:val="20"/>
                <w:szCs w:val="20"/>
              </w:rPr>
              <w:t xml:space="preserve">d, </w:t>
            </w:r>
          </w:p>
          <w:p w14:paraId="72750560" w14:textId="5A9177CF" w:rsidR="00F62E98" w:rsidRPr="00F62E98" w:rsidRDefault="00F62E98" w:rsidP="00F62E98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F62E98">
              <w:rPr>
                <w:rFonts w:ascii="Arial" w:hAnsi="Arial" w:cs="Arial"/>
                <w:sz w:val="20"/>
                <w:szCs w:val="20"/>
              </w:rPr>
              <w:t>LocalAccèsRestreint.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F62E98">
              <w:rPr>
                <w:rFonts w:ascii="Arial" w:hAnsi="Arial" w:cs="Arial"/>
                <w:sz w:val="20"/>
                <w:szCs w:val="20"/>
              </w:rPr>
              <w:t xml:space="preserve">d </w:t>
            </w:r>
          </w:p>
        </w:tc>
        <w:tc>
          <w:tcPr>
            <w:tcW w:w="2551" w:type="dxa"/>
          </w:tcPr>
          <w:p w14:paraId="1684C92A" w14:textId="7F2613EA" w:rsidR="00F62E98" w:rsidRDefault="00F62E98" w:rsidP="00F62E98">
            <w:pPr>
              <w:pStyle w:val="Default"/>
              <w:rPr>
                <w:sz w:val="20"/>
                <w:szCs w:val="20"/>
              </w:rPr>
            </w:pPr>
            <w:proofErr w:type="spellStart"/>
            <w:r w:rsidRPr="00F62E98">
              <w:rPr>
                <w:sz w:val="20"/>
                <w:szCs w:val="20"/>
              </w:rPr>
              <w:t>LecteurBadge</w:t>
            </w:r>
            <w:proofErr w:type="spellEnd"/>
          </w:p>
          <w:p w14:paraId="0E5C308F" w14:textId="313399E3" w:rsidR="00F62E98" w:rsidRPr="00F62E98" w:rsidRDefault="00F62E98" w:rsidP="00F62E98">
            <w:pPr>
              <w:pStyle w:val="Default"/>
              <w:rPr>
                <w:sz w:val="20"/>
                <w:szCs w:val="20"/>
              </w:rPr>
            </w:pPr>
            <w:proofErr w:type="spellStart"/>
            <w:r w:rsidRPr="00F62E98">
              <w:rPr>
                <w:sz w:val="20"/>
                <w:szCs w:val="20"/>
              </w:rPr>
              <w:t>LocalAccèsRestreint</w:t>
            </w:r>
            <w:proofErr w:type="spellEnd"/>
          </w:p>
        </w:tc>
        <w:tc>
          <w:tcPr>
            <w:tcW w:w="993" w:type="dxa"/>
          </w:tcPr>
          <w:p w14:paraId="01BF9B05" w14:textId="6DCD0475" w:rsidR="00F62E98" w:rsidRPr="00F62E98" w:rsidRDefault="00F62E98" w:rsidP="00F62E98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F62E98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F62E98" w14:paraId="42C07AC9" w14:textId="77777777" w:rsidTr="00F62E98">
        <w:tc>
          <w:tcPr>
            <w:tcW w:w="2552" w:type="dxa"/>
          </w:tcPr>
          <w:p w14:paraId="68232676" w14:textId="6D30E075" w:rsidR="00F62E98" w:rsidRPr="00F62E98" w:rsidRDefault="00F62E98" w:rsidP="00F62E98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F62E98">
              <w:rPr>
                <w:rFonts w:ascii="Arial" w:hAnsi="Arial" w:cs="Arial"/>
                <w:sz w:val="20"/>
                <w:szCs w:val="20"/>
              </w:rPr>
              <w:t xml:space="preserve">Badge </w:t>
            </w:r>
          </w:p>
        </w:tc>
        <w:tc>
          <w:tcPr>
            <w:tcW w:w="2977" w:type="dxa"/>
          </w:tcPr>
          <w:p w14:paraId="071FCE56" w14:textId="77777777" w:rsidR="00F62E98" w:rsidRPr="00F62E98" w:rsidRDefault="00F62E98" w:rsidP="00F62E98">
            <w:pPr>
              <w:pStyle w:val="Default"/>
              <w:rPr>
                <w:sz w:val="20"/>
                <w:szCs w:val="20"/>
              </w:rPr>
            </w:pPr>
            <w:r w:rsidRPr="00F62E98">
              <w:rPr>
                <w:sz w:val="20"/>
                <w:szCs w:val="20"/>
              </w:rPr>
              <w:t xml:space="preserve">Id, </w:t>
            </w:r>
          </w:p>
          <w:p w14:paraId="27876BB0" w14:textId="49A506B9" w:rsidR="00F62E98" w:rsidRPr="00F62E98" w:rsidRDefault="00F62E98" w:rsidP="00F62E98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F62E98">
              <w:rPr>
                <w:rFonts w:ascii="Arial" w:hAnsi="Arial" w:cs="Arial"/>
                <w:sz w:val="20"/>
                <w:szCs w:val="20"/>
              </w:rPr>
              <w:t>Employé.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F62E98">
              <w:rPr>
                <w:rFonts w:ascii="Arial" w:hAnsi="Arial" w:cs="Arial"/>
                <w:sz w:val="20"/>
                <w:szCs w:val="20"/>
              </w:rPr>
              <w:t xml:space="preserve">d </w:t>
            </w:r>
          </w:p>
        </w:tc>
        <w:tc>
          <w:tcPr>
            <w:tcW w:w="2551" w:type="dxa"/>
          </w:tcPr>
          <w:p w14:paraId="03EC2A59" w14:textId="462DF609" w:rsidR="00F62E98" w:rsidRPr="00F62E98" w:rsidRDefault="00F62E98" w:rsidP="00F62E98">
            <w:pPr>
              <w:pStyle w:val="Default"/>
              <w:rPr>
                <w:sz w:val="20"/>
                <w:szCs w:val="20"/>
              </w:rPr>
            </w:pPr>
            <w:r w:rsidRPr="00F62E98">
              <w:rPr>
                <w:sz w:val="20"/>
                <w:szCs w:val="20"/>
              </w:rPr>
              <w:t>Badge</w:t>
            </w:r>
            <w:r>
              <w:rPr>
                <w:sz w:val="20"/>
                <w:szCs w:val="20"/>
              </w:rPr>
              <w:t xml:space="preserve">, </w:t>
            </w:r>
            <w:r w:rsidRPr="00F62E98">
              <w:rPr>
                <w:sz w:val="20"/>
                <w:szCs w:val="20"/>
              </w:rPr>
              <w:t xml:space="preserve">Employé, </w:t>
            </w:r>
          </w:p>
          <w:p w14:paraId="212A1360" w14:textId="220ACA9C" w:rsidR="00F62E98" w:rsidRPr="00F62E98" w:rsidRDefault="00F62E98" w:rsidP="00F62E98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</w:p>
        </w:tc>
        <w:tc>
          <w:tcPr>
            <w:tcW w:w="993" w:type="dxa"/>
          </w:tcPr>
          <w:p w14:paraId="66360DE8" w14:textId="17464BC9" w:rsidR="00F62E98" w:rsidRPr="00F62E98" w:rsidRDefault="00F62E98" w:rsidP="00F62E98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F62E98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4C841CEA" w14:textId="77777777" w:rsidTr="00F62E98">
        <w:tc>
          <w:tcPr>
            <w:tcW w:w="2552" w:type="dxa"/>
          </w:tcPr>
          <w:p w14:paraId="6D33545F" w14:textId="55AF3646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cal </w:t>
            </w:r>
          </w:p>
        </w:tc>
        <w:tc>
          <w:tcPr>
            <w:tcW w:w="2977" w:type="dxa"/>
          </w:tcPr>
          <w:p w14:paraId="3DC21065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 xml:space="preserve">Id, </w:t>
            </w:r>
          </w:p>
          <w:p w14:paraId="4C6153FF" w14:textId="2E8F1D6B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>Unité.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3C7B16">
              <w:rPr>
                <w:rFonts w:ascii="Arial" w:hAnsi="Arial" w:cs="Arial"/>
                <w:sz w:val="20"/>
                <w:szCs w:val="20"/>
              </w:rPr>
              <w:t xml:space="preserve">d </w:t>
            </w:r>
          </w:p>
        </w:tc>
        <w:tc>
          <w:tcPr>
            <w:tcW w:w="2551" w:type="dxa"/>
          </w:tcPr>
          <w:p w14:paraId="4C3ECD78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 xml:space="preserve">Local, </w:t>
            </w:r>
          </w:p>
          <w:p w14:paraId="1E1D3944" w14:textId="205D575A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Unité </w:t>
            </w:r>
          </w:p>
        </w:tc>
        <w:tc>
          <w:tcPr>
            <w:tcW w:w="993" w:type="dxa"/>
          </w:tcPr>
          <w:p w14:paraId="1831E0A7" w14:textId="37ECDA9B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57C900CC" w14:textId="77777777" w:rsidTr="00F62E98">
        <w:tc>
          <w:tcPr>
            <w:tcW w:w="2552" w:type="dxa"/>
          </w:tcPr>
          <w:p w14:paraId="03562A55" w14:textId="148B4E05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LocalAccèsLibre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</w:tcPr>
          <w:p w14:paraId="1BA2B2E2" w14:textId="16218C00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>Local.</w:t>
            </w:r>
            <w:r>
              <w:rPr>
                <w:sz w:val="20"/>
                <w:szCs w:val="20"/>
              </w:rPr>
              <w:t>i</w:t>
            </w:r>
            <w:r w:rsidRPr="003C7B16">
              <w:rPr>
                <w:sz w:val="20"/>
                <w:szCs w:val="20"/>
              </w:rPr>
              <w:t xml:space="preserve">d </w:t>
            </w:r>
          </w:p>
        </w:tc>
        <w:tc>
          <w:tcPr>
            <w:tcW w:w="2551" w:type="dxa"/>
          </w:tcPr>
          <w:p w14:paraId="7F522FA1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 xml:space="preserve">Local, </w:t>
            </w:r>
          </w:p>
          <w:p w14:paraId="4BB53DD3" w14:textId="0EFA3378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LocalAccèsLibre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93" w:type="dxa"/>
          </w:tcPr>
          <w:p w14:paraId="0311AA90" w14:textId="2F953F5D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658350B8" w14:textId="77777777" w:rsidTr="00F62E98">
        <w:tc>
          <w:tcPr>
            <w:tcW w:w="2552" w:type="dxa"/>
          </w:tcPr>
          <w:p w14:paraId="55306B93" w14:textId="0BAC922E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LocalAccèsRestreint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</w:tcPr>
          <w:p w14:paraId="3D9BD299" w14:textId="6D7C24E6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>Local.</w:t>
            </w:r>
            <w:r>
              <w:rPr>
                <w:sz w:val="20"/>
                <w:szCs w:val="20"/>
              </w:rPr>
              <w:t>i</w:t>
            </w:r>
            <w:r w:rsidRPr="003C7B16">
              <w:rPr>
                <w:sz w:val="20"/>
                <w:szCs w:val="20"/>
              </w:rPr>
              <w:t xml:space="preserve">d </w:t>
            </w:r>
          </w:p>
        </w:tc>
        <w:tc>
          <w:tcPr>
            <w:tcW w:w="2551" w:type="dxa"/>
          </w:tcPr>
          <w:p w14:paraId="330F0326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 xml:space="preserve">Local, </w:t>
            </w:r>
          </w:p>
          <w:p w14:paraId="5FB19AC4" w14:textId="61F8A411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LocalAccèsRestreint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93" w:type="dxa"/>
          </w:tcPr>
          <w:p w14:paraId="3B8B2E7D" w14:textId="1ABB0329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3FF50D6C" w14:textId="77777777" w:rsidTr="00F62E98">
        <w:tc>
          <w:tcPr>
            <w:tcW w:w="2552" w:type="dxa"/>
          </w:tcPr>
          <w:p w14:paraId="79BC7E7A" w14:textId="1374ED5A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LocalCommun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</w:tcPr>
          <w:p w14:paraId="5B0A92CD" w14:textId="7E5277E9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>Local.</w:t>
            </w:r>
            <w:r>
              <w:rPr>
                <w:sz w:val="20"/>
                <w:szCs w:val="20"/>
              </w:rPr>
              <w:t>i</w:t>
            </w:r>
            <w:r w:rsidRPr="003C7B16">
              <w:rPr>
                <w:sz w:val="20"/>
                <w:szCs w:val="20"/>
              </w:rPr>
              <w:t xml:space="preserve">d </w:t>
            </w:r>
          </w:p>
        </w:tc>
        <w:tc>
          <w:tcPr>
            <w:tcW w:w="2551" w:type="dxa"/>
          </w:tcPr>
          <w:p w14:paraId="78B8AAFA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proofErr w:type="spellStart"/>
            <w:r w:rsidRPr="003C7B16">
              <w:rPr>
                <w:sz w:val="20"/>
                <w:szCs w:val="20"/>
              </w:rPr>
              <w:t>LocalAccèsRestreint</w:t>
            </w:r>
            <w:proofErr w:type="spellEnd"/>
            <w:r w:rsidRPr="003C7B16">
              <w:rPr>
                <w:sz w:val="20"/>
                <w:szCs w:val="20"/>
              </w:rPr>
              <w:t xml:space="preserve">, </w:t>
            </w:r>
          </w:p>
          <w:p w14:paraId="06A817C9" w14:textId="5F843D4B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LocalCommun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93" w:type="dxa"/>
          </w:tcPr>
          <w:p w14:paraId="4F81C1CF" w14:textId="6F30457A" w:rsidR="003C7B16" w:rsidRPr="003C7B16" w:rsidRDefault="003C7B16" w:rsidP="003C7B16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4572D7C1" w14:textId="77777777" w:rsidTr="00F62E98">
        <w:tc>
          <w:tcPr>
            <w:tcW w:w="2552" w:type="dxa"/>
          </w:tcPr>
          <w:p w14:paraId="3710BF4D" w14:textId="29E6545B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LocalPrivé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</w:tcPr>
          <w:p w14:paraId="1887C95D" w14:textId="73F9CFFC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>Local.</w:t>
            </w:r>
            <w:r>
              <w:rPr>
                <w:sz w:val="20"/>
                <w:szCs w:val="20"/>
              </w:rPr>
              <w:t>i</w:t>
            </w:r>
            <w:r w:rsidRPr="003C7B16">
              <w:rPr>
                <w:sz w:val="20"/>
                <w:szCs w:val="20"/>
              </w:rPr>
              <w:t xml:space="preserve">d </w:t>
            </w:r>
          </w:p>
        </w:tc>
        <w:tc>
          <w:tcPr>
            <w:tcW w:w="2551" w:type="dxa"/>
          </w:tcPr>
          <w:p w14:paraId="280AE102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proofErr w:type="spellStart"/>
            <w:r w:rsidRPr="003C7B16">
              <w:rPr>
                <w:sz w:val="20"/>
                <w:szCs w:val="20"/>
              </w:rPr>
              <w:t>LocalAccèsRestreint</w:t>
            </w:r>
            <w:proofErr w:type="spellEnd"/>
            <w:r w:rsidRPr="003C7B16">
              <w:rPr>
                <w:sz w:val="20"/>
                <w:szCs w:val="20"/>
              </w:rPr>
              <w:t xml:space="preserve">, </w:t>
            </w:r>
          </w:p>
          <w:p w14:paraId="71B9448E" w14:textId="4466E31E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LocalPrivé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93" w:type="dxa"/>
          </w:tcPr>
          <w:p w14:paraId="5804A676" w14:textId="3A23C420" w:rsidR="003C7B16" w:rsidRPr="003C7B16" w:rsidRDefault="003C7B16" w:rsidP="003C7B16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6EF91A2D" w14:textId="77777777" w:rsidTr="00F62E98">
        <w:tc>
          <w:tcPr>
            <w:tcW w:w="2552" w:type="dxa"/>
          </w:tcPr>
          <w:p w14:paraId="61CBED9D" w14:textId="4761B698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DroitAccès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</w:tcPr>
          <w:p w14:paraId="0AA6BF83" w14:textId="2945C8F0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>Badge.</w:t>
            </w:r>
            <w:r>
              <w:rPr>
                <w:sz w:val="20"/>
                <w:szCs w:val="20"/>
              </w:rPr>
              <w:t>i</w:t>
            </w:r>
            <w:r w:rsidRPr="003C7B16">
              <w:rPr>
                <w:sz w:val="20"/>
                <w:szCs w:val="20"/>
              </w:rPr>
              <w:t>d,</w:t>
            </w:r>
            <w:r>
              <w:rPr>
                <w:sz w:val="20"/>
                <w:szCs w:val="20"/>
              </w:rPr>
              <w:t xml:space="preserve"> </w:t>
            </w:r>
            <w:r w:rsidRPr="003C7B16">
              <w:rPr>
                <w:sz w:val="20"/>
                <w:szCs w:val="20"/>
              </w:rPr>
              <w:t>LocalAccèsRestreint.</w:t>
            </w:r>
            <w:r>
              <w:rPr>
                <w:sz w:val="20"/>
                <w:szCs w:val="20"/>
              </w:rPr>
              <w:t>i</w:t>
            </w:r>
            <w:r w:rsidRPr="003C7B16">
              <w:rPr>
                <w:sz w:val="20"/>
                <w:szCs w:val="20"/>
              </w:rPr>
              <w:t>d</w:t>
            </w:r>
            <w:r w:rsidRPr="003C7B16">
              <w:rPr>
                <w:sz w:val="20"/>
                <w:szCs w:val="20"/>
              </w:rPr>
              <w:t xml:space="preserve"> </w:t>
            </w:r>
          </w:p>
          <w:p w14:paraId="3AA61DFF" w14:textId="60ADED31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Pr="003C7B16">
              <w:rPr>
                <w:sz w:val="20"/>
                <w:szCs w:val="20"/>
              </w:rPr>
              <w:t>ériode</w:t>
            </w:r>
            <w:r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p</w:t>
            </w:r>
            <w:r w:rsidRPr="003C7B16">
              <w:rPr>
                <w:sz w:val="20"/>
                <w:szCs w:val="20"/>
              </w:rPr>
              <w:t>lageHoraire</w:t>
            </w:r>
            <w:proofErr w:type="spellEnd"/>
          </w:p>
          <w:p w14:paraId="0A8437FA" w14:textId="51AB1161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551" w:type="dxa"/>
          </w:tcPr>
          <w:p w14:paraId="0BA16B55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 xml:space="preserve">Badge, </w:t>
            </w:r>
          </w:p>
          <w:p w14:paraId="4A9F61A3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proofErr w:type="spellStart"/>
            <w:r w:rsidRPr="003C7B16">
              <w:rPr>
                <w:sz w:val="20"/>
                <w:szCs w:val="20"/>
              </w:rPr>
              <w:t>LocalAccèsRestreint</w:t>
            </w:r>
            <w:proofErr w:type="spellEnd"/>
            <w:r w:rsidRPr="003C7B16">
              <w:rPr>
                <w:sz w:val="20"/>
                <w:szCs w:val="20"/>
              </w:rPr>
              <w:t xml:space="preserve">, </w:t>
            </w:r>
          </w:p>
          <w:p w14:paraId="0D6432A3" w14:textId="5F71882C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DroitAccès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93" w:type="dxa"/>
          </w:tcPr>
          <w:p w14:paraId="45A89215" w14:textId="2181F7A6" w:rsidR="003C7B16" w:rsidRPr="003C7B16" w:rsidRDefault="003C7B16" w:rsidP="003C7B16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78CE716F" w14:textId="77777777" w:rsidTr="00F62E98">
        <w:tc>
          <w:tcPr>
            <w:tcW w:w="2552" w:type="dxa"/>
          </w:tcPr>
          <w:p w14:paraId="656E156D" w14:textId="120651DB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DemandeAccès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</w:tcPr>
          <w:p w14:paraId="73E9DDD1" w14:textId="0671DAD3" w:rsidR="003C7B16" w:rsidRPr="00321633" w:rsidRDefault="003C7B16" w:rsidP="003C7B16">
            <w:pPr>
              <w:pStyle w:val="Default"/>
              <w:rPr>
                <w:sz w:val="20"/>
                <w:szCs w:val="20"/>
              </w:rPr>
            </w:pPr>
            <w:r w:rsidRPr="00321633">
              <w:rPr>
                <w:sz w:val="20"/>
                <w:szCs w:val="20"/>
              </w:rPr>
              <w:t xml:space="preserve">id, </w:t>
            </w:r>
            <w:r>
              <w:rPr>
                <w:sz w:val="20"/>
                <w:szCs w:val="20"/>
              </w:rPr>
              <w:t>d</w:t>
            </w:r>
            <w:r w:rsidRPr="003C7B16">
              <w:rPr>
                <w:sz w:val="20"/>
                <w:szCs w:val="20"/>
              </w:rPr>
              <w:t xml:space="preserve">ate, </w:t>
            </w:r>
            <w:r>
              <w:rPr>
                <w:sz w:val="20"/>
                <w:szCs w:val="20"/>
              </w:rPr>
              <w:t>r</w:t>
            </w:r>
            <w:r w:rsidRPr="003C7B16">
              <w:rPr>
                <w:sz w:val="20"/>
                <w:szCs w:val="20"/>
              </w:rPr>
              <w:t xml:space="preserve">éponse, </w:t>
            </w:r>
          </w:p>
          <w:p w14:paraId="68D059D2" w14:textId="77777777" w:rsidR="00321633" w:rsidRPr="00321633" w:rsidRDefault="00321633" w:rsidP="00321633">
            <w:pPr>
              <w:pStyle w:val="Default"/>
              <w:rPr>
                <w:sz w:val="20"/>
                <w:szCs w:val="20"/>
              </w:rPr>
            </w:pPr>
            <w:r w:rsidRPr="00321633">
              <w:rPr>
                <w:sz w:val="20"/>
                <w:szCs w:val="20"/>
              </w:rPr>
              <w:t>Badge.id,</w:t>
            </w:r>
          </w:p>
          <w:p w14:paraId="4B38D1C9" w14:textId="1F9C6A96" w:rsidR="003C7B16" w:rsidRPr="00321633" w:rsidRDefault="00321633" w:rsidP="00321633">
            <w:pPr>
              <w:pStyle w:val="Default"/>
              <w:rPr>
                <w:sz w:val="20"/>
                <w:szCs w:val="20"/>
                <w:lang w:val="en-CA"/>
              </w:rPr>
            </w:pPr>
            <w:r w:rsidRPr="003C7B16">
              <w:rPr>
                <w:sz w:val="20"/>
                <w:szCs w:val="20"/>
                <w:lang w:val="en-CA"/>
              </w:rPr>
              <w:t>LecteurBadge.id</w:t>
            </w:r>
          </w:p>
        </w:tc>
        <w:tc>
          <w:tcPr>
            <w:tcW w:w="2551" w:type="dxa"/>
          </w:tcPr>
          <w:p w14:paraId="59E1472B" w14:textId="32742A8B" w:rsidR="00321633" w:rsidRDefault="00321633" w:rsidP="003C7B16">
            <w:pPr>
              <w:pStyle w:val="Default"/>
              <w:rPr>
                <w:sz w:val="20"/>
                <w:szCs w:val="20"/>
              </w:rPr>
            </w:pPr>
            <w:proofErr w:type="spellStart"/>
            <w:r w:rsidRPr="003C7B16">
              <w:rPr>
                <w:sz w:val="20"/>
                <w:szCs w:val="20"/>
              </w:rPr>
              <w:t>DemandeAccès</w:t>
            </w:r>
            <w:proofErr w:type="spellEnd"/>
          </w:p>
          <w:p w14:paraId="1B615B46" w14:textId="7C1C0463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 xml:space="preserve">Badge, </w:t>
            </w:r>
          </w:p>
          <w:p w14:paraId="5DD4E808" w14:textId="0323D240" w:rsidR="003C7B16" w:rsidRPr="00321633" w:rsidRDefault="003C7B16" w:rsidP="00321633">
            <w:pPr>
              <w:pStyle w:val="Default"/>
              <w:rPr>
                <w:sz w:val="20"/>
                <w:szCs w:val="20"/>
              </w:rPr>
            </w:pPr>
            <w:proofErr w:type="spellStart"/>
            <w:r w:rsidRPr="003C7B16">
              <w:rPr>
                <w:sz w:val="20"/>
                <w:szCs w:val="20"/>
              </w:rPr>
              <w:t>LecteurBadge</w:t>
            </w:r>
            <w:proofErr w:type="spellEnd"/>
          </w:p>
        </w:tc>
        <w:tc>
          <w:tcPr>
            <w:tcW w:w="993" w:type="dxa"/>
          </w:tcPr>
          <w:p w14:paraId="4BD656D8" w14:textId="11176F62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763AEF0D" w14:textId="77777777" w:rsidTr="00F62E98">
        <w:tc>
          <w:tcPr>
            <w:tcW w:w="2552" w:type="dxa"/>
          </w:tcPr>
          <w:p w14:paraId="22E2AEC8" w14:textId="1E102DF6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Session </w:t>
            </w:r>
          </w:p>
        </w:tc>
        <w:tc>
          <w:tcPr>
            <w:tcW w:w="2977" w:type="dxa"/>
          </w:tcPr>
          <w:p w14:paraId="47BC3EF7" w14:textId="16168DF2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Pr="003C7B16">
              <w:rPr>
                <w:sz w:val="20"/>
                <w:szCs w:val="20"/>
              </w:rPr>
              <w:t xml:space="preserve">d, </w:t>
            </w:r>
            <w:proofErr w:type="spellStart"/>
            <w:r>
              <w:rPr>
                <w:sz w:val="20"/>
                <w:szCs w:val="20"/>
              </w:rPr>
              <w:t>d</w:t>
            </w:r>
            <w:r w:rsidRPr="003C7B16">
              <w:rPr>
                <w:sz w:val="20"/>
                <w:szCs w:val="20"/>
              </w:rPr>
              <w:t>ateConnexion</w:t>
            </w:r>
            <w:proofErr w:type="spellEnd"/>
            <w:r w:rsidRPr="003C7B16">
              <w:rPr>
                <w:sz w:val="20"/>
                <w:szCs w:val="20"/>
              </w:rPr>
              <w:t xml:space="preserve">, </w:t>
            </w:r>
            <w:proofErr w:type="spellStart"/>
            <w:r>
              <w:rPr>
                <w:sz w:val="20"/>
                <w:szCs w:val="20"/>
              </w:rPr>
              <w:t>d</w:t>
            </w:r>
            <w:r w:rsidRPr="003C7B16">
              <w:rPr>
                <w:sz w:val="20"/>
                <w:szCs w:val="20"/>
              </w:rPr>
              <w:t>ateD</w:t>
            </w:r>
            <w:r>
              <w:rPr>
                <w:sz w:val="20"/>
                <w:szCs w:val="20"/>
              </w:rPr>
              <w:t>é</w:t>
            </w:r>
            <w:r w:rsidRPr="003C7B16">
              <w:rPr>
                <w:sz w:val="20"/>
                <w:szCs w:val="20"/>
              </w:rPr>
              <w:t>connexion</w:t>
            </w:r>
            <w:proofErr w:type="spellEnd"/>
            <w:r w:rsidRPr="003C7B16">
              <w:rPr>
                <w:sz w:val="20"/>
                <w:szCs w:val="20"/>
              </w:rPr>
              <w:t xml:space="preserve">, </w:t>
            </w:r>
          </w:p>
          <w:p w14:paraId="6D57E115" w14:textId="711B20F9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>Employé.</w:t>
            </w:r>
            <w:r>
              <w:rPr>
                <w:rFonts w:ascii="Arial" w:hAnsi="Arial" w:cs="Arial"/>
                <w:sz w:val="20"/>
                <w:szCs w:val="20"/>
              </w:rPr>
              <w:t>i</w:t>
            </w:r>
            <w:r w:rsidRPr="003C7B16">
              <w:rPr>
                <w:rFonts w:ascii="Arial" w:hAnsi="Arial" w:cs="Arial"/>
                <w:sz w:val="20"/>
                <w:szCs w:val="20"/>
              </w:rPr>
              <w:t xml:space="preserve">d, </w:t>
            </w:r>
          </w:p>
        </w:tc>
        <w:tc>
          <w:tcPr>
            <w:tcW w:w="2551" w:type="dxa"/>
          </w:tcPr>
          <w:p w14:paraId="70367A01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 xml:space="preserve">Employé, </w:t>
            </w:r>
          </w:p>
          <w:p w14:paraId="6D68D36C" w14:textId="74F36648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Session </w:t>
            </w:r>
          </w:p>
        </w:tc>
        <w:tc>
          <w:tcPr>
            <w:tcW w:w="993" w:type="dxa"/>
          </w:tcPr>
          <w:p w14:paraId="01535D9D" w14:textId="38A7C3FB" w:rsidR="003C7B16" w:rsidRPr="003C7B16" w:rsidRDefault="003C7B16" w:rsidP="003C7B16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18C39F41" w14:textId="77777777" w:rsidTr="00F62E98">
        <w:tc>
          <w:tcPr>
            <w:tcW w:w="2552" w:type="dxa"/>
          </w:tcPr>
          <w:p w14:paraId="4DF1CD91" w14:textId="2B0B6CB0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Employé </w:t>
            </w:r>
          </w:p>
        </w:tc>
        <w:tc>
          <w:tcPr>
            <w:tcW w:w="2977" w:type="dxa"/>
          </w:tcPr>
          <w:p w14:paraId="5B6E4C06" w14:textId="26FEFBAA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Pr="003C7B16">
              <w:rPr>
                <w:sz w:val="20"/>
                <w:szCs w:val="20"/>
              </w:rPr>
              <w:t xml:space="preserve">d, </w:t>
            </w:r>
            <w:r>
              <w:rPr>
                <w:sz w:val="20"/>
                <w:szCs w:val="20"/>
              </w:rPr>
              <w:t>n</w:t>
            </w:r>
            <w:r w:rsidRPr="003C7B16">
              <w:rPr>
                <w:sz w:val="20"/>
                <w:szCs w:val="20"/>
              </w:rPr>
              <w:t xml:space="preserve">om, </w:t>
            </w:r>
            <w:r>
              <w:rPr>
                <w:sz w:val="20"/>
                <w:szCs w:val="20"/>
              </w:rPr>
              <w:t>p</w:t>
            </w:r>
            <w:r w:rsidRPr="003C7B16">
              <w:rPr>
                <w:sz w:val="20"/>
                <w:szCs w:val="20"/>
              </w:rPr>
              <w:t xml:space="preserve">rénom, </w:t>
            </w:r>
          </w:p>
          <w:p w14:paraId="50682531" w14:textId="6DE67EFD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>LocalPrivé.</w:t>
            </w:r>
            <w:r w:rsidR="00C157ED">
              <w:rPr>
                <w:rFonts w:ascii="Arial" w:hAnsi="Arial" w:cs="Arial"/>
                <w:sz w:val="20"/>
                <w:szCs w:val="20"/>
              </w:rPr>
              <w:t>i</w:t>
            </w:r>
            <w:r w:rsidRPr="003C7B16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2551" w:type="dxa"/>
          </w:tcPr>
          <w:p w14:paraId="67E85EF7" w14:textId="261AFACC" w:rsidR="003C7B16" w:rsidRPr="003C7B16" w:rsidRDefault="00C157ED" w:rsidP="003C7B16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ployé,</w:t>
            </w:r>
          </w:p>
          <w:p w14:paraId="58901BFF" w14:textId="7517BF4F" w:rsidR="00C157ED" w:rsidRPr="003C7B16" w:rsidRDefault="003C7B16" w:rsidP="00C157ED">
            <w:pPr>
              <w:pStyle w:val="Default"/>
              <w:rPr>
                <w:sz w:val="20"/>
                <w:szCs w:val="20"/>
              </w:rPr>
            </w:pPr>
            <w:proofErr w:type="spellStart"/>
            <w:r w:rsidRPr="003C7B16">
              <w:rPr>
                <w:sz w:val="20"/>
                <w:szCs w:val="20"/>
              </w:rPr>
              <w:t>LocalPrivé</w:t>
            </w:r>
            <w:proofErr w:type="spellEnd"/>
          </w:p>
          <w:p w14:paraId="4667A9C2" w14:textId="74142585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93" w:type="dxa"/>
          </w:tcPr>
          <w:p w14:paraId="11E852F8" w14:textId="2322FCDD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3AA5A36F" w14:textId="77777777" w:rsidTr="00F62E98">
        <w:tc>
          <w:tcPr>
            <w:tcW w:w="2552" w:type="dxa"/>
          </w:tcPr>
          <w:p w14:paraId="13FCE609" w14:textId="104B7F8F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AgentSécurité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</w:tcPr>
          <w:p w14:paraId="3B693930" w14:textId="2A566248" w:rsidR="003C7B16" w:rsidRPr="003C7B16" w:rsidRDefault="00C157ED" w:rsidP="003C7B16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poyé.i</w:t>
            </w:r>
            <w:r w:rsidR="003C7B16" w:rsidRPr="003C7B16">
              <w:rPr>
                <w:sz w:val="20"/>
                <w:szCs w:val="20"/>
              </w:rPr>
              <w:t xml:space="preserve">d, </w:t>
            </w:r>
          </w:p>
          <w:p w14:paraId="681192A7" w14:textId="4F052113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</w:p>
        </w:tc>
        <w:tc>
          <w:tcPr>
            <w:tcW w:w="2551" w:type="dxa"/>
          </w:tcPr>
          <w:p w14:paraId="4410B3DB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 xml:space="preserve">Employé, </w:t>
            </w:r>
          </w:p>
          <w:p w14:paraId="0533F108" w14:textId="4FD0BB50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AgentSécurité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93" w:type="dxa"/>
          </w:tcPr>
          <w:p w14:paraId="34B263A6" w14:textId="15AED557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3B95210D" w14:textId="77777777" w:rsidTr="00F62E98">
        <w:tc>
          <w:tcPr>
            <w:tcW w:w="2552" w:type="dxa"/>
          </w:tcPr>
          <w:p w14:paraId="3E712029" w14:textId="6F3B25F2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EmployéDRH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</w:tcPr>
          <w:p w14:paraId="14EBA900" w14:textId="0ED15692" w:rsidR="003C7B16" w:rsidRPr="00C157ED" w:rsidRDefault="003C7B16" w:rsidP="00C157ED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>Employé.</w:t>
            </w:r>
            <w:r w:rsidR="00C157ED">
              <w:rPr>
                <w:sz w:val="20"/>
                <w:szCs w:val="20"/>
              </w:rPr>
              <w:t>i</w:t>
            </w:r>
            <w:r w:rsidRPr="003C7B16">
              <w:rPr>
                <w:sz w:val="20"/>
                <w:szCs w:val="20"/>
              </w:rPr>
              <w:t xml:space="preserve">d </w:t>
            </w:r>
          </w:p>
        </w:tc>
        <w:tc>
          <w:tcPr>
            <w:tcW w:w="2551" w:type="dxa"/>
          </w:tcPr>
          <w:p w14:paraId="5373FF2C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 xml:space="preserve">Employé, </w:t>
            </w:r>
          </w:p>
          <w:p w14:paraId="2FBF3241" w14:textId="2411107B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EmployéDRH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93" w:type="dxa"/>
          </w:tcPr>
          <w:p w14:paraId="54F7A581" w14:textId="3DB1FBD3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0DF21021" w14:textId="77777777" w:rsidTr="00F62E98">
        <w:tc>
          <w:tcPr>
            <w:tcW w:w="2552" w:type="dxa"/>
          </w:tcPr>
          <w:p w14:paraId="613B32F6" w14:textId="7016AFE1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TechnicienLaboratoire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</w:tcPr>
          <w:p w14:paraId="3D1668B5" w14:textId="709A0E19" w:rsidR="003C7B16" w:rsidRPr="003C7B16" w:rsidRDefault="003C7B16" w:rsidP="003C7B16">
            <w:pPr>
              <w:pStyle w:val="Default"/>
              <w:rPr>
                <w:sz w:val="20"/>
                <w:szCs w:val="20"/>
                <w:lang w:val="en-CA"/>
              </w:rPr>
            </w:pPr>
            <w:r w:rsidRPr="003C7B16">
              <w:rPr>
                <w:sz w:val="20"/>
                <w:szCs w:val="20"/>
                <w:lang w:val="en-CA"/>
              </w:rPr>
              <w:t>Employé.</w:t>
            </w:r>
            <w:r w:rsidR="00C157ED">
              <w:rPr>
                <w:sz w:val="20"/>
                <w:szCs w:val="20"/>
                <w:lang w:val="en-CA"/>
              </w:rPr>
              <w:t>i</w:t>
            </w:r>
            <w:r w:rsidRPr="003C7B16">
              <w:rPr>
                <w:sz w:val="20"/>
                <w:szCs w:val="20"/>
                <w:lang w:val="en-CA"/>
              </w:rPr>
              <w:t xml:space="preserve">d, </w:t>
            </w:r>
          </w:p>
          <w:p w14:paraId="371EE39B" w14:textId="10802358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en-CA"/>
              </w:rPr>
            </w:pPr>
            <w:r w:rsidRPr="003C7B16">
              <w:rPr>
                <w:rFonts w:ascii="Arial" w:hAnsi="Arial" w:cs="Arial"/>
                <w:sz w:val="20"/>
                <w:szCs w:val="20"/>
                <w:lang w:val="en-CA"/>
              </w:rPr>
              <w:t>Unité.</w:t>
            </w:r>
            <w:r w:rsidR="00C157ED">
              <w:rPr>
                <w:rFonts w:ascii="Arial" w:hAnsi="Arial" w:cs="Arial"/>
                <w:sz w:val="20"/>
                <w:szCs w:val="20"/>
                <w:lang w:val="en-CA"/>
              </w:rPr>
              <w:t>i</w:t>
            </w:r>
            <w:r w:rsidRPr="003C7B16">
              <w:rPr>
                <w:rFonts w:ascii="Arial" w:hAnsi="Arial" w:cs="Arial"/>
                <w:sz w:val="20"/>
                <w:szCs w:val="20"/>
                <w:lang w:val="en-CA"/>
              </w:rPr>
              <w:t xml:space="preserve">d </w:t>
            </w:r>
          </w:p>
        </w:tc>
        <w:tc>
          <w:tcPr>
            <w:tcW w:w="2551" w:type="dxa"/>
          </w:tcPr>
          <w:p w14:paraId="01E1CBAE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 xml:space="preserve">Employé, </w:t>
            </w:r>
          </w:p>
          <w:p w14:paraId="4E4F7294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 xml:space="preserve">Unité, </w:t>
            </w:r>
          </w:p>
          <w:p w14:paraId="370E7BCA" w14:textId="58EB8397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proofErr w:type="spellStart"/>
            <w:r w:rsidRPr="003C7B16">
              <w:rPr>
                <w:rFonts w:ascii="Arial" w:hAnsi="Arial" w:cs="Arial"/>
                <w:sz w:val="20"/>
                <w:szCs w:val="20"/>
              </w:rPr>
              <w:t>TechnicienLaboratoire</w:t>
            </w:r>
            <w:proofErr w:type="spellEnd"/>
            <w:r w:rsidRPr="003C7B16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993" w:type="dxa"/>
          </w:tcPr>
          <w:p w14:paraId="41AFBCFD" w14:textId="5E2410F2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273503CE" w14:textId="77777777" w:rsidTr="00F62E98">
        <w:tc>
          <w:tcPr>
            <w:tcW w:w="2552" w:type="dxa"/>
          </w:tcPr>
          <w:p w14:paraId="6884D849" w14:textId="28AAECA2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Infirmière </w:t>
            </w:r>
          </w:p>
        </w:tc>
        <w:tc>
          <w:tcPr>
            <w:tcW w:w="2977" w:type="dxa"/>
          </w:tcPr>
          <w:p w14:paraId="276F820D" w14:textId="7947A674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>Employé.</w:t>
            </w:r>
            <w:r w:rsidR="00C157ED">
              <w:rPr>
                <w:sz w:val="20"/>
                <w:szCs w:val="20"/>
              </w:rPr>
              <w:t>i</w:t>
            </w:r>
            <w:r w:rsidRPr="003C7B16">
              <w:rPr>
                <w:sz w:val="20"/>
                <w:szCs w:val="20"/>
              </w:rPr>
              <w:t xml:space="preserve">d, </w:t>
            </w:r>
          </w:p>
          <w:p w14:paraId="4B6A52C4" w14:textId="6CB4CD53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>ServiceMédical.</w:t>
            </w:r>
            <w:r w:rsidR="00C157ED">
              <w:rPr>
                <w:rFonts w:ascii="Arial" w:hAnsi="Arial" w:cs="Arial"/>
                <w:sz w:val="20"/>
                <w:szCs w:val="20"/>
              </w:rPr>
              <w:t>i</w:t>
            </w:r>
            <w:r w:rsidRPr="003C7B16">
              <w:rPr>
                <w:rFonts w:ascii="Arial" w:hAnsi="Arial" w:cs="Arial"/>
                <w:sz w:val="20"/>
                <w:szCs w:val="20"/>
              </w:rPr>
              <w:t xml:space="preserve">d </w:t>
            </w:r>
          </w:p>
        </w:tc>
        <w:tc>
          <w:tcPr>
            <w:tcW w:w="2551" w:type="dxa"/>
          </w:tcPr>
          <w:p w14:paraId="66BC71BA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 xml:space="preserve">Employé, </w:t>
            </w:r>
          </w:p>
          <w:p w14:paraId="6663E115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proofErr w:type="spellStart"/>
            <w:r w:rsidRPr="003C7B16">
              <w:rPr>
                <w:sz w:val="20"/>
                <w:szCs w:val="20"/>
              </w:rPr>
              <w:t>ServiceMédical</w:t>
            </w:r>
            <w:proofErr w:type="spellEnd"/>
            <w:r w:rsidRPr="003C7B16">
              <w:rPr>
                <w:sz w:val="20"/>
                <w:szCs w:val="20"/>
              </w:rPr>
              <w:t xml:space="preserve">, </w:t>
            </w:r>
          </w:p>
          <w:p w14:paraId="48F618C5" w14:textId="20BECDC7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Infirmière </w:t>
            </w:r>
          </w:p>
        </w:tc>
        <w:tc>
          <w:tcPr>
            <w:tcW w:w="993" w:type="dxa"/>
          </w:tcPr>
          <w:p w14:paraId="2421292A" w14:textId="52E91B64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29A42A86" w14:textId="77777777" w:rsidTr="00F62E98">
        <w:tc>
          <w:tcPr>
            <w:tcW w:w="2552" w:type="dxa"/>
          </w:tcPr>
          <w:p w14:paraId="1150B616" w14:textId="53CCABD6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Médecin </w:t>
            </w:r>
          </w:p>
        </w:tc>
        <w:tc>
          <w:tcPr>
            <w:tcW w:w="2977" w:type="dxa"/>
          </w:tcPr>
          <w:p w14:paraId="606627A8" w14:textId="7E71E5FA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>Employé.</w:t>
            </w:r>
            <w:r w:rsidR="00C157ED">
              <w:rPr>
                <w:rFonts w:ascii="Arial" w:hAnsi="Arial" w:cs="Arial"/>
                <w:sz w:val="20"/>
                <w:szCs w:val="20"/>
              </w:rPr>
              <w:t>i</w:t>
            </w:r>
            <w:r w:rsidRPr="003C7B16">
              <w:rPr>
                <w:rFonts w:ascii="Arial" w:hAnsi="Arial" w:cs="Arial"/>
                <w:sz w:val="20"/>
                <w:szCs w:val="20"/>
              </w:rPr>
              <w:t xml:space="preserve">d </w:t>
            </w:r>
          </w:p>
        </w:tc>
        <w:tc>
          <w:tcPr>
            <w:tcW w:w="2551" w:type="dxa"/>
          </w:tcPr>
          <w:p w14:paraId="262EEFA3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 xml:space="preserve">Employé, </w:t>
            </w:r>
          </w:p>
          <w:p w14:paraId="4A0C44AD" w14:textId="71AC1362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Médecin </w:t>
            </w:r>
          </w:p>
        </w:tc>
        <w:tc>
          <w:tcPr>
            <w:tcW w:w="993" w:type="dxa"/>
          </w:tcPr>
          <w:p w14:paraId="53B38939" w14:textId="71708844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48ABF426" w14:textId="77777777" w:rsidTr="00F62E98">
        <w:tc>
          <w:tcPr>
            <w:tcW w:w="2552" w:type="dxa"/>
          </w:tcPr>
          <w:p w14:paraId="6F32A165" w14:textId="052887AD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Consultant </w:t>
            </w:r>
          </w:p>
        </w:tc>
        <w:tc>
          <w:tcPr>
            <w:tcW w:w="2977" w:type="dxa"/>
          </w:tcPr>
          <w:p w14:paraId="046698EE" w14:textId="2C53E4BD" w:rsidR="003C7B16" w:rsidRPr="00C157ED" w:rsidRDefault="003C7B16" w:rsidP="00C157ED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>Médecin.</w:t>
            </w:r>
            <w:r w:rsidR="00C157ED">
              <w:rPr>
                <w:sz w:val="20"/>
                <w:szCs w:val="20"/>
              </w:rPr>
              <w:t>i</w:t>
            </w:r>
            <w:r w:rsidRPr="003C7B16">
              <w:rPr>
                <w:sz w:val="20"/>
                <w:szCs w:val="20"/>
              </w:rPr>
              <w:t xml:space="preserve">d </w:t>
            </w:r>
          </w:p>
        </w:tc>
        <w:tc>
          <w:tcPr>
            <w:tcW w:w="2551" w:type="dxa"/>
          </w:tcPr>
          <w:p w14:paraId="065BD364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 xml:space="preserve">Médecin, </w:t>
            </w:r>
          </w:p>
          <w:p w14:paraId="6F05920A" w14:textId="0BC94D71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Consultant </w:t>
            </w:r>
          </w:p>
        </w:tc>
        <w:tc>
          <w:tcPr>
            <w:tcW w:w="993" w:type="dxa"/>
          </w:tcPr>
          <w:p w14:paraId="43C07096" w14:textId="44AC9EAC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  <w:lang w:val="fr-FR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17EFB45D" w14:textId="77777777" w:rsidTr="00F62E98">
        <w:tc>
          <w:tcPr>
            <w:tcW w:w="2552" w:type="dxa"/>
          </w:tcPr>
          <w:p w14:paraId="23C14C11" w14:textId="2D501649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Praticien </w:t>
            </w:r>
          </w:p>
        </w:tc>
        <w:tc>
          <w:tcPr>
            <w:tcW w:w="2977" w:type="dxa"/>
          </w:tcPr>
          <w:p w14:paraId="15D7E5C2" w14:textId="6DF769DE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>Médecin.</w:t>
            </w:r>
            <w:r w:rsidR="00C157ED">
              <w:rPr>
                <w:sz w:val="20"/>
                <w:szCs w:val="20"/>
              </w:rPr>
              <w:t>i</w:t>
            </w:r>
            <w:r w:rsidRPr="003C7B16">
              <w:rPr>
                <w:sz w:val="20"/>
                <w:szCs w:val="20"/>
              </w:rPr>
              <w:t xml:space="preserve">d, </w:t>
            </w:r>
          </w:p>
          <w:p w14:paraId="498FFEA5" w14:textId="226B4CAD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>ServiceMédical.</w:t>
            </w:r>
            <w:r w:rsidR="00C157ED">
              <w:rPr>
                <w:rFonts w:ascii="Arial" w:hAnsi="Arial" w:cs="Arial"/>
                <w:sz w:val="20"/>
                <w:szCs w:val="20"/>
              </w:rPr>
              <w:t>i</w:t>
            </w:r>
            <w:r w:rsidRPr="003C7B16">
              <w:rPr>
                <w:rFonts w:ascii="Arial" w:hAnsi="Arial" w:cs="Arial"/>
                <w:sz w:val="20"/>
                <w:szCs w:val="20"/>
              </w:rPr>
              <w:t xml:space="preserve">d </w:t>
            </w:r>
          </w:p>
        </w:tc>
        <w:tc>
          <w:tcPr>
            <w:tcW w:w="2551" w:type="dxa"/>
          </w:tcPr>
          <w:p w14:paraId="10EDCECD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 xml:space="preserve">Médecin, </w:t>
            </w:r>
          </w:p>
          <w:p w14:paraId="0E2342B3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proofErr w:type="spellStart"/>
            <w:r w:rsidRPr="003C7B16">
              <w:rPr>
                <w:sz w:val="20"/>
                <w:szCs w:val="20"/>
              </w:rPr>
              <w:t>ServiceMédical</w:t>
            </w:r>
            <w:proofErr w:type="spellEnd"/>
            <w:r w:rsidRPr="003C7B16">
              <w:rPr>
                <w:sz w:val="20"/>
                <w:szCs w:val="20"/>
              </w:rPr>
              <w:t xml:space="preserve">, </w:t>
            </w:r>
          </w:p>
          <w:p w14:paraId="3428CAF2" w14:textId="79C297A7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Praticien </w:t>
            </w:r>
          </w:p>
        </w:tc>
        <w:tc>
          <w:tcPr>
            <w:tcW w:w="993" w:type="dxa"/>
          </w:tcPr>
          <w:p w14:paraId="0C724C8F" w14:textId="3940DE93" w:rsidR="003C7B16" w:rsidRPr="003C7B16" w:rsidRDefault="003C7B16" w:rsidP="003C7B16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  <w:tr w:rsidR="003C7B16" w14:paraId="533DAF17" w14:textId="77777777" w:rsidTr="00F62E98">
        <w:tc>
          <w:tcPr>
            <w:tcW w:w="2552" w:type="dxa"/>
          </w:tcPr>
          <w:p w14:paraId="61E6FFEB" w14:textId="08A77F74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Chercheur </w:t>
            </w:r>
          </w:p>
        </w:tc>
        <w:tc>
          <w:tcPr>
            <w:tcW w:w="2977" w:type="dxa"/>
          </w:tcPr>
          <w:p w14:paraId="20DD7DED" w14:textId="47A56B93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proofErr w:type="spellStart"/>
            <w:r w:rsidRPr="003C7B16">
              <w:rPr>
                <w:sz w:val="20"/>
                <w:szCs w:val="20"/>
              </w:rPr>
              <w:t>Médecin.Id</w:t>
            </w:r>
            <w:proofErr w:type="spellEnd"/>
            <w:r w:rsidRPr="003C7B16">
              <w:rPr>
                <w:sz w:val="20"/>
                <w:szCs w:val="20"/>
              </w:rPr>
              <w:t xml:space="preserve">, </w:t>
            </w:r>
          </w:p>
          <w:p w14:paraId="75F4B3AF" w14:textId="59D9DE43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>LaboratoireDeRecherche.</w:t>
            </w:r>
            <w:r w:rsidR="00C157ED">
              <w:rPr>
                <w:rFonts w:ascii="Arial" w:hAnsi="Arial" w:cs="Arial"/>
                <w:sz w:val="20"/>
                <w:szCs w:val="20"/>
              </w:rPr>
              <w:t>i</w:t>
            </w:r>
            <w:r w:rsidRPr="003C7B16">
              <w:rPr>
                <w:rFonts w:ascii="Arial" w:hAnsi="Arial" w:cs="Arial"/>
                <w:sz w:val="20"/>
                <w:szCs w:val="20"/>
              </w:rPr>
              <w:t xml:space="preserve">d </w:t>
            </w:r>
          </w:p>
        </w:tc>
        <w:tc>
          <w:tcPr>
            <w:tcW w:w="2551" w:type="dxa"/>
          </w:tcPr>
          <w:p w14:paraId="3DEC2BF1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r w:rsidRPr="003C7B16">
              <w:rPr>
                <w:sz w:val="20"/>
                <w:szCs w:val="20"/>
              </w:rPr>
              <w:t xml:space="preserve">Médecin, </w:t>
            </w:r>
          </w:p>
          <w:p w14:paraId="285E8336" w14:textId="77777777" w:rsidR="003C7B16" w:rsidRPr="003C7B16" w:rsidRDefault="003C7B16" w:rsidP="003C7B16">
            <w:pPr>
              <w:pStyle w:val="Default"/>
              <w:rPr>
                <w:sz w:val="20"/>
                <w:szCs w:val="20"/>
              </w:rPr>
            </w:pPr>
            <w:proofErr w:type="spellStart"/>
            <w:r w:rsidRPr="003C7B16">
              <w:rPr>
                <w:sz w:val="20"/>
                <w:szCs w:val="20"/>
              </w:rPr>
              <w:t>LaboratoireDeRecherche</w:t>
            </w:r>
            <w:proofErr w:type="spellEnd"/>
            <w:r w:rsidRPr="003C7B16">
              <w:rPr>
                <w:sz w:val="20"/>
                <w:szCs w:val="20"/>
              </w:rPr>
              <w:t xml:space="preserve">, </w:t>
            </w:r>
          </w:p>
          <w:p w14:paraId="479E2E32" w14:textId="4CDC6D1B" w:rsidR="003C7B16" w:rsidRPr="003C7B16" w:rsidRDefault="003C7B16" w:rsidP="003C7B16">
            <w:pPr>
              <w:rPr>
                <w:rFonts w:ascii="Arial" w:hAnsi="Arial" w:cs="Arial"/>
                <w:sz w:val="20"/>
                <w:szCs w:val="20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Chercheur </w:t>
            </w:r>
          </w:p>
        </w:tc>
        <w:tc>
          <w:tcPr>
            <w:tcW w:w="993" w:type="dxa"/>
          </w:tcPr>
          <w:p w14:paraId="4A2D9F1B" w14:textId="3F529161" w:rsidR="003C7B16" w:rsidRPr="003C7B16" w:rsidRDefault="003C7B16" w:rsidP="003C7B16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3C7B16">
              <w:rPr>
                <w:rFonts w:ascii="Arial" w:hAnsi="Arial" w:cs="Arial"/>
                <w:sz w:val="20"/>
                <w:szCs w:val="20"/>
              </w:rPr>
              <w:t xml:space="preserve">Low </w:t>
            </w:r>
          </w:p>
        </w:tc>
      </w:tr>
    </w:tbl>
    <w:p w14:paraId="0072EEDC" w14:textId="77777777" w:rsidR="00100D3E" w:rsidRDefault="00100D3E" w:rsidP="00100D3E"/>
    <w:p w14:paraId="544217CE" w14:textId="77777777" w:rsidR="00100D3E" w:rsidRDefault="00100D3E" w:rsidP="00100D3E">
      <w:pPr>
        <w:pStyle w:val="Titre2"/>
      </w:pPr>
      <w:r>
        <w:t xml:space="preserve">Fichier d’interface externes (EIF, </w:t>
      </w:r>
      <w:proofErr w:type="spellStart"/>
      <w:r>
        <w:t>External</w:t>
      </w:r>
      <w:proofErr w:type="spellEnd"/>
      <w:r>
        <w:t xml:space="preserve"> Interface File)</w:t>
      </w:r>
    </w:p>
    <w:p w14:paraId="06982849" w14:textId="77777777" w:rsidR="00100D3E" w:rsidRPr="00A76011" w:rsidRDefault="00100D3E" w:rsidP="00100D3E">
      <w:pPr>
        <w:rPr>
          <w:rFonts w:ascii="Arial" w:hAnsi="Arial" w:cs="Arial"/>
          <w:sz w:val="24"/>
          <w:szCs w:val="24"/>
        </w:rPr>
      </w:pPr>
      <w:r w:rsidRPr="00A76011">
        <w:rPr>
          <w:rFonts w:ascii="Arial" w:hAnsi="Arial" w:cs="Arial"/>
          <w:sz w:val="24"/>
          <w:szCs w:val="24"/>
        </w:rPr>
        <w:t>Aucun</w:t>
      </w:r>
    </w:p>
    <w:p w14:paraId="3C26EE33" w14:textId="7F49F45F" w:rsidR="00100D3E" w:rsidRDefault="00100D3E" w:rsidP="00100D3E">
      <w:pPr>
        <w:pStyle w:val="Titre2"/>
      </w:pPr>
    </w:p>
    <w:p w14:paraId="164E2D6C" w14:textId="4EC852B9" w:rsidR="00100D3E" w:rsidRDefault="00100D3E" w:rsidP="00100D3E">
      <w:pPr>
        <w:pStyle w:val="Titre1"/>
      </w:pPr>
      <w:r>
        <w:t>2.2. Calcul de points de fonctions</w:t>
      </w:r>
    </w:p>
    <w:p w14:paraId="503144DA" w14:textId="77777777" w:rsidR="00100D3E" w:rsidRDefault="00100D3E" w:rsidP="00100D3E"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FD66B83" wp14:editId="1FE75C61">
                <wp:simplePos x="0" y="0"/>
                <wp:positionH relativeFrom="column">
                  <wp:posOffset>2593800</wp:posOffset>
                </wp:positionH>
                <wp:positionV relativeFrom="paragraph">
                  <wp:posOffset>545630</wp:posOffset>
                </wp:positionV>
                <wp:extent cx="165960" cy="93960"/>
                <wp:effectExtent l="38100" t="38100" r="43815" b="40005"/>
                <wp:wrapNone/>
                <wp:docPr id="31" name="Encre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65960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A64796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ncre 31" o:spid="_x0000_s1026" type="#_x0000_t75" style="position:absolute;margin-left:204pt;margin-top:42.45pt;width:13.55pt;height:8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">
                <v:imagedata r:id="rId9" o:title=""/>
              </v:shape>
            </w:pict>
          </mc:Fallback>
        </mc:AlternateConten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2470"/>
        <w:gridCol w:w="1522"/>
        <w:gridCol w:w="1593"/>
        <w:gridCol w:w="1601"/>
        <w:gridCol w:w="1543"/>
      </w:tblGrid>
      <w:tr w:rsidR="00100D3E" w14:paraId="36974FDD" w14:textId="77777777" w:rsidTr="00C545D9">
        <w:trPr>
          <w:jc w:val="center"/>
        </w:trPr>
        <w:tc>
          <w:tcPr>
            <w:tcW w:w="2835" w:type="dxa"/>
          </w:tcPr>
          <w:p w14:paraId="0D2B3704" w14:textId="77777777" w:rsidR="00100D3E" w:rsidRPr="00FE1F6C" w:rsidRDefault="00100D3E" w:rsidP="00C545D9">
            <w:pPr>
              <w:rPr>
                <w:rFonts w:asciiTheme="minorBidi" w:hAnsiTheme="minorBidi"/>
                <w:sz w:val="24"/>
                <w:szCs w:val="24"/>
              </w:rPr>
            </w:pPr>
            <w:r w:rsidRPr="00FE1F6C">
              <w:rPr>
                <w:rFonts w:asciiTheme="minorBidi" w:hAnsiTheme="minorBidi"/>
                <w:sz w:val="24"/>
                <w:szCs w:val="24"/>
              </w:rPr>
              <w:t>Paramètres</w:t>
            </w:r>
          </w:p>
        </w:tc>
        <w:tc>
          <w:tcPr>
            <w:tcW w:w="1756" w:type="dxa"/>
          </w:tcPr>
          <w:p w14:paraId="4DEA436F" w14:textId="77777777" w:rsidR="00100D3E" w:rsidRPr="00FE1F6C" w:rsidRDefault="00100D3E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FE1F6C">
              <w:rPr>
                <w:rFonts w:asciiTheme="minorBidi" w:hAnsiTheme="minorBidi"/>
                <w:sz w:val="24"/>
                <w:szCs w:val="24"/>
              </w:rPr>
              <w:t>Simple</w:t>
            </w:r>
            <w:r>
              <w:rPr>
                <w:rFonts w:asciiTheme="minorBidi" w:hAnsiTheme="minorBidi"/>
                <w:sz w:val="24"/>
                <w:szCs w:val="24"/>
              </w:rPr>
              <w:t xml:space="preserve"> (Low)</w:t>
            </w:r>
          </w:p>
        </w:tc>
        <w:tc>
          <w:tcPr>
            <w:tcW w:w="1726" w:type="dxa"/>
          </w:tcPr>
          <w:p w14:paraId="2F29CEE5" w14:textId="77777777" w:rsidR="00100D3E" w:rsidRPr="00FE1F6C" w:rsidRDefault="00100D3E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FE1F6C">
              <w:rPr>
                <w:rFonts w:asciiTheme="minorBidi" w:hAnsiTheme="minorBidi"/>
                <w:sz w:val="24"/>
                <w:szCs w:val="24"/>
              </w:rPr>
              <w:t>Moyen</w:t>
            </w:r>
            <w:r>
              <w:rPr>
                <w:rFonts w:asciiTheme="minorBidi" w:hAnsiTheme="minorBidi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Theme="minorBidi" w:hAnsiTheme="minorBidi"/>
                <w:sz w:val="24"/>
                <w:szCs w:val="24"/>
              </w:rPr>
              <w:t>Average</w:t>
            </w:r>
            <w:proofErr w:type="spellEnd"/>
            <w:r>
              <w:rPr>
                <w:rFonts w:asciiTheme="minorBidi" w:hAnsiTheme="minorBidi"/>
                <w:sz w:val="24"/>
                <w:szCs w:val="24"/>
              </w:rPr>
              <w:t>)</w:t>
            </w:r>
          </w:p>
        </w:tc>
        <w:tc>
          <w:tcPr>
            <w:tcW w:w="1726" w:type="dxa"/>
          </w:tcPr>
          <w:p w14:paraId="71F2EB4C" w14:textId="77777777" w:rsidR="00100D3E" w:rsidRPr="00FE1F6C" w:rsidRDefault="00100D3E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FE1F6C">
              <w:rPr>
                <w:rFonts w:asciiTheme="minorBidi" w:hAnsiTheme="minorBidi"/>
                <w:sz w:val="24"/>
                <w:szCs w:val="24"/>
              </w:rPr>
              <w:t>Complexe</w:t>
            </w:r>
            <w:r>
              <w:rPr>
                <w:rFonts w:asciiTheme="minorBidi" w:hAnsiTheme="minorBidi"/>
                <w:sz w:val="24"/>
                <w:szCs w:val="24"/>
              </w:rPr>
              <w:t xml:space="preserve"> (High)</w:t>
            </w:r>
          </w:p>
        </w:tc>
        <w:tc>
          <w:tcPr>
            <w:tcW w:w="1726" w:type="dxa"/>
          </w:tcPr>
          <w:p w14:paraId="0F39C716" w14:textId="77777777" w:rsidR="00100D3E" w:rsidRPr="00FE1F6C" w:rsidRDefault="00100D3E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Ré</w:t>
            </w:r>
            <w:r w:rsidRPr="00FE1F6C">
              <w:rPr>
                <w:rFonts w:asciiTheme="minorBidi" w:hAnsiTheme="minorBidi"/>
                <w:sz w:val="24"/>
                <w:szCs w:val="24"/>
              </w:rPr>
              <w:t>sultat</w:t>
            </w:r>
          </w:p>
        </w:tc>
      </w:tr>
      <w:tr w:rsidR="00100D3E" w14:paraId="5B48D915" w14:textId="77777777" w:rsidTr="00C545D9">
        <w:trPr>
          <w:jc w:val="center"/>
        </w:trPr>
        <w:tc>
          <w:tcPr>
            <w:tcW w:w="2835" w:type="dxa"/>
          </w:tcPr>
          <w:p w14:paraId="65DFA5F4" w14:textId="77777777" w:rsidR="00100D3E" w:rsidRPr="00FE1F6C" w:rsidRDefault="00100D3E" w:rsidP="00C545D9">
            <w:pPr>
              <w:rPr>
                <w:rFonts w:asciiTheme="minorBidi" w:hAnsiTheme="minorBidi"/>
                <w:sz w:val="24"/>
                <w:szCs w:val="24"/>
              </w:rPr>
            </w:pPr>
            <w:r w:rsidRPr="00FE1F6C">
              <w:rPr>
                <w:rFonts w:asciiTheme="minorBidi" w:hAnsiTheme="minorBidi"/>
                <w:sz w:val="24"/>
                <w:szCs w:val="24"/>
              </w:rPr>
              <w:t>Types d’entrées externes</w:t>
            </w:r>
          </w:p>
        </w:tc>
        <w:tc>
          <w:tcPr>
            <w:tcW w:w="1756" w:type="dxa"/>
          </w:tcPr>
          <w:p w14:paraId="4FEE6538" w14:textId="2CEB5404" w:rsidR="00100D3E" w:rsidRPr="00C70E43" w:rsidRDefault="00851072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4</w:t>
            </w:r>
            <w:r w:rsidR="00100D3E" w:rsidRPr="00C70E43">
              <w:rPr>
                <w:rFonts w:asciiTheme="minorBidi" w:hAnsiTheme="minorBidi"/>
                <w:sz w:val="24"/>
                <w:szCs w:val="24"/>
              </w:rPr>
              <w:t xml:space="preserve"> x 3</w:t>
            </w:r>
          </w:p>
        </w:tc>
        <w:tc>
          <w:tcPr>
            <w:tcW w:w="1726" w:type="dxa"/>
          </w:tcPr>
          <w:p w14:paraId="07ADFE8C" w14:textId="1B0F72D8" w:rsidR="00100D3E" w:rsidRPr="00C70E43" w:rsidRDefault="00851072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3</w:t>
            </w:r>
            <w:r w:rsidR="00100D3E" w:rsidRPr="00C70E43">
              <w:rPr>
                <w:rFonts w:asciiTheme="minorBidi" w:hAnsiTheme="minorBidi"/>
                <w:sz w:val="24"/>
                <w:szCs w:val="24"/>
              </w:rPr>
              <w:t xml:space="preserve"> x 4</w:t>
            </w:r>
          </w:p>
        </w:tc>
        <w:tc>
          <w:tcPr>
            <w:tcW w:w="1726" w:type="dxa"/>
          </w:tcPr>
          <w:p w14:paraId="390AF53C" w14:textId="34353958" w:rsidR="00100D3E" w:rsidRPr="00C70E43" w:rsidRDefault="00B3620B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0</w:t>
            </w:r>
            <w:r w:rsidR="00100D3E" w:rsidRPr="00C70E43">
              <w:rPr>
                <w:rFonts w:asciiTheme="minorBidi" w:hAnsiTheme="minorBidi"/>
                <w:sz w:val="24"/>
                <w:szCs w:val="24"/>
              </w:rPr>
              <w:t xml:space="preserve"> x 6</w:t>
            </w:r>
          </w:p>
        </w:tc>
        <w:tc>
          <w:tcPr>
            <w:tcW w:w="1726" w:type="dxa"/>
          </w:tcPr>
          <w:p w14:paraId="746ED75C" w14:textId="6CC55377" w:rsidR="00100D3E" w:rsidRPr="00C70E43" w:rsidRDefault="00851072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24</w:t>
            </w:r>
          </w:p>
        </w:tc>
      </w:tr>
      <w:tr w:rsidR="00100D3E" w14:paraId="54C3C6BB" w14:textId="77777777" w:rsidTr="00C545D9">
        <w:trPr>
          <w:jc w:val="center"/>
        </w:trPr>
        <w:tc>
          <w:tcPr>
            <w:tcW w:w="2835" w:type="dxa"/>
          </w:tcPr>
          <w:p w14:paraId="14BCF3CA" w14:textId="77777777" w:rsidR="00100D3E" w:rsidRPr="00FE1F6C" w:rsidRDefault="00100D3E" w:rsidP="00C545D9">
            <w:pPr>
              <w:rPr>
                <w:rFonts w:asciiTheme="minorBidi" w:hAnsiTheme="minorBidi"/>
                <w:sz w:val="24"/>
                <w:szCs w:val="24"/>
              </w:rPr>
            </w:pPr>
            <w:r w:rsidRPr="00FE1F6C">
              <w:rPr>
                <w:rFonts w:asciiTheme="minorBidi" w:hAnsiTheme="minorBidi"/>
                <w:sz w:val="24"/>
                <w:szCs w:val="24"/>
              </w:rPr>
              <w:t>Types de sorties externes</w:t>
            </w:r>
          </w:p>
        </w:tc>
        <w:tc>
          <w:tcPr>
            <w:tcW w:w="1756" w:type="dxa"/>
          </w:tcPr>
          <w:p w14:paraId="2FE15B35" w14:textId="59FE0B55" w:rsidR="00100D3E" w:rsidRPr="00AA4537" w:rsidRDefault="00960AA0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8</w:t>
            </w:r>
            <w:r w:rsidR="00100D3E" w:rsidRPr="00AA4537">
              <w:rPr>
                <w:rFonts w:asciiTheme="minorBidi" w:hAnsiTheme="minorBidi"/>
                <w:sz w:val="24"/>
                <w:szCs w:val="24"/>
              </w:rPr>
              <w:t xml:space="preserve"> x 4</w:t>
            </w:r>
          </w:p>
        </w:tc>
        <w:tc>
          <w:tcPr>
            <w:tcW w:w="1726" w:type="dxa"/>
          </w:tcPr>
          <w:p w14:paraId="7374DD63" w14:textId="2BA0E1C4" w:rsidR="00100D3E" w:rsidRPr="00AA4537" w:rsidRDefault="00960AA0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0</w:t>
            </w:r>
            <w:r w:rsidR="00100D3E" w:rsidRPr="00AA4537">
              <w:rPr>
                <w:rFonts w:asciiTheme="minorBidi" w:hAnsiTheme="minorBidi"/>
                <w:sz w:val="24"/>
                <w:szCs w:val="24"/>
              </w:rPr>
              <w:t xml:space="preserve"> x 5</w:t>
            </w:r>
          </w:p>
        </w:tc>
        <w:tc>
          <w:tcPr>
            <w:tcW w:w="1726" w:type="dxa"/>
          </w:tcPr>
          <w:p w14:paraId="655E16B3" w14:textId="238E1514" w:rsidR="00100D3E" w:rsidRPr="00AA4537" w:rsidRDefault="00960AA0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0</w:t>
            </w:r>
            <w:r w:rsidR="00100D3E" w:rsidRPr="00AA4537">
              <w:rPr>
                <w:rFonts w:asciiTheme="minorBidi" w:hAnsiTheme="minorBidi"/>
                <w:sz w:val="24"/>
                <w:szCs w:val="24"/>
              </w:rPr>
              <w:t xml:space="preserve"> x 7</w:t>
            </w:r>
          </w:p>
        </w:tc>
        <w:tc>
          <w:tcPr>
            <w:tcW w:w="1726" w:type="dxa"/>
          </w:tcPr>
          <w:p w14:paraId="6599B50E" w14:textId="367A19F2" w:rsidR="00100D3E" w:rsidRPr="00AA4537" w:rsidRDefault="00960AA0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32</w:t>
            </w:r>
          </w:p>
        </w:tc>
      </w:tr>
      <w:tr w:rsidR="00100D3E" w14:paraId="78999128" w14:textId="77777777" w:rsidTr="00C545D9">
        <w:trPr>
          <w:jc w:val="center"/>
        </w:trPr>
        <w:tc>
          <w:tcPr>
            <w:tcW w:w="2835" w:type="dxa"/>
          </w:tcPr>
          <w:p w14:paraId="75ABDC4E" w14:textId="77777777" w:rsidR="00100D3E" w:rsidRPr="00FE1F6C" w:rsidRDefault="00100D3E" w:rsidP="00C545D9">
            <w:pPr>
              <w:rPr>
                <w:rFonts w:asciiTheme="minorBidi" w:hAnsiTheme="minorBidi"/>
                <w:sz w:val="24"/>
                <w:szCs w:val="24"/>
              </w:rPr>
            </w:pPr>
            <w:r w:rsidRPr="00FE1F6C">
              <w:rPr>
                <w:rFonts w:asciiTheme="minorBidi" w:hAnsiTheme="minorBidi"/>
                <w:sz w:val="24"/>
                <w:szCs w:val="24"/>
              </w:rPr>
              <w:t>Type</w:t>
            </w:r>
            <w:r>
              <w:rPr>
                <w:rFonts w:asciiTheme="minorBidi" w:hAnsiTheme="minorBidi"/>
                <w:sz w:val="24"/>
                <w:szCs w:val="24"/>
              </w:rPr>
              <w:t xml:space="preserve">s </w:t>
            </w:r>
            <w:r w:rsidRPr="00FE1F6C">
              <w:rPr>
                <w:rFonts w:asciiTheme="minorBidi" w:hAnsiTheme="minorBidi"/>
                <w:sz w:val="24"/>
                <w:szCs w:val="24"/>
              </w:rPr>
              <w:t>de requêtes externes</w:t>
            </w:r>
          </w:p>
        </w:tc>
        <w:tc>
          <w:tcPr>
            <w:tcW w:w="1756" w:type="dxa"/>
          </w:tcPr>
          <w:p w14:paraId="5D2F9D83" w14:textId="5401718E" w:rsidR="00100D3E" w:rsidRPr="009C6AD6" w:rsidRDefault="00960AA0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4</w:t>
            </w:r>
            <w:r w:rsidR="00100D3E" w:rsidRPr="009C6AD6">
              <w:rPr>
                <w:rFonts w:asciiTheme="minorBidi" w:hAnsiTheme="minorBidi"/>
                <w:sz w:val="24"/>
                <w:szCs w:val="24"/>
              </w:rPr>
              <w:t xml:space="preserve"> x 3</w:t>
            </w:r>
          </w:p>
        </w:tc>
        <w:tc>
          <w:tcPr>
            <w:tcW w:w="1726" w:type="dxa"/>
          </w:tcPr>
          <w:p w14:paraId="06BA8A21" w14:textId="5FE8CFE0" w:rsidR="00100D3E" w:rsidRPr="009C6AD6" w:rsidRDefault="00960AA0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0</w:t>
            </w:r>
            <w:r w:rsidR="00100D3E" w:rsidRPr="009C6AD6">
              <w:rPr>
                <w:rFonts w:asciiTheme="minorBidi" w:hAnsiTheme="minorBidi"/>
                <w:sz w:val="24"/>
                <w:szCs w:val="24"/>
              </w:rPr>
              <w:t xml:space="preserve"> x 4</w:t>
            </w:r>
          </w:p>
        </w:tc>
        <w:tc>
          <w:tcPr>
            <w:tcW w:w="1726" w:type="dxa"/>
          </w:tcPr>
          <w:p w14:paraId="3D51B7CE" w14:textId="001242E7" w:rsidR="00100D3E" w:rsidRPr="009C6AD6" w:rsidRDefault="00960AA0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0</w:t>
            </w:r>
            <w:r w:rsidR="00100D3E" w:rsidRPr="009C6AD6">
              <w:rPr>
                <w:rFonts w:asciiTheme="minorBidi" w:hAnsiTheme="minorBidi"/>
                <w:sz w:val="24"/>
                <w:szCs w:val="24"/>
              </w:rPr>
              <w:t xml:space="preserve"> x 6</w:t>
            </w:r>
          </w:p>
        </w:tc>
        <w:tc>
          <w:tcPr>
            <w:tcW w:w="1726" w:type="dxa"/>
          </w:tcPr>
          <w:p w14:paraId="03052CEF" w14:textId="601BBE62" w:rsidR="00100D3E" w:rsidRPr="009C6AD6" w:rsidRDefault="00960AA0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12</w:t>
            </w:r>
          </w:p>
        </w:tc>
      </w:tr>
      <w:tr w:rsidR="00100D3E" w14:paraId="51572FF8" w14:textId="77777777" w:rsidTr="00C545D9">
        <w:trPr>
          <w:jc w:val="center"/>
        </w:trPr>
        <w:tc>
          <w:tcPr>
            <w:tcW w:w="2835" w:type="dxa"/>
          </w:tcPr>
          <w:p w14:paraId="36629E8D" w14:textId="77777777" w:rsidR="00100D3E" w:rsidRPr="00FE1F6C" w:rsidRDefault="00100D3E" w:rsidP="00C545D9">
            <w:pPr>
              <w:rPr>
                <w:rFonts w:asciiTheme="minorBidi" w:hAnsiTheme="minorBidi"/>
                <w:sz w:val="24"/>
                <w:szCs w:val="24"/>
              </w:rPr>
            </w:pPr>
            <w:r w:rsidRPr="00FE1F6C">
              <w:rPr>
                <w:rFonts w:asciiTheme="minorBidi" w:hAnsiTheme="minorBidi"/>
                <w:sz w:val="24"/>
                <w:szCs w:val="24"/>
              </w:rPr>
              <w:t>Fichier</w:t>
            </w:r>
            <w:r>
              <w:rPr>
                <w:rFonts w:asciiTheme="minorBidi" w:hAnsiTheme="minorBidi"/>
                <w:sz w:val="24"/>
                <w:szCs w:val="24"/>
              </w:rPr>
              <w:t xml:space="preserve">s </w:t>
            </w:r>
            <w:r w:rsidRPr="00FE1F6C">
              <w:rPr>
                <w:rFonts w:asciiTheme="minorBidi" w:hAnsiTheme="minorBidi"/>
                <w:sz w:val="24"/>
                <w:szCs w:val="24"/>
              </w:rPr>
              <w:t>logiques internes</w:t>
            </w:r>
          </w:p>
        </w:tc>
        <w:tc>
          <w:tcPr>
            <w:tcW w:w="1756" w:type="dxa"/>
          </w:tcPr>
          <w:p w14:paraId="00694ABD" w14:textId="05D8BD6A" w:rsidR="00100D3E" w:rsidRPr="00EF20EE" w:rsidRDefault="00C157ED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23</w:t>
            </w:r>
            <w:r w:rsidR="00100D3E" w:rsidRPr="00EF20EE">
              <w:rPr>
                <w:rFonts w:asciiTheme="minorBidi" w:hAnsiTheme="minorBidi"/>
                <w:sz w:val="24"/>
                <w:szCs w:val="24"/>
              </w:rPr>
              <w:t xml:space="preserve"> x 7</w:t>
            </w:r>
          </w:p>
        </w:tc>
        <w:tc>
          <w:tcPr>
            <w:tcW w:w="1726" w:type="dxa"/>
          </w:tcPr>
          <w:p w14:paraId="6264DB06" w14:textId="51BE2BD4" w:rsidR="00100D3E" w:rsidRPr="00EF20EE" w:rsidRDefault="00C157ED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0</w:t>
            </w:r>
            <w:r w:rsidR="00100D3E" w:rsidRPr="00EF20EE">
              <w:rPr>
                <w:rFonts w:asciiTheme="minorBidi" w:hAnsiTheme="minorBidi"/>
                <w:sz w:val="24"/>
                <w:szCs w:val="24"/>
              </w:rPr>
              <w:t xml:space="preserve"> x 10</w:t>
            </w:r>
          </w:p>
        </w:tc>
        <w:tc>
          <w:tcPr>
            <w:tcW w:w="1726" w:type="dxa"/>
          </w:tcPr>
          <w:p w14:paraId="52334F05" w14:textId="44139EA7" w:rsidR="00100D3E" w:rsidRPr="00EF20EE" w:rsidRDefault="00C157ED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0</w:t>
            </w:r>
            <w:r w:rsidR="00100D3E" w:rsidRPr="00EF20EE">
              <w:rPr>
                <w:rFonts w:asciiTheme="minorBidi" w:hAnsiTheme="minorBidi"/>
                <w:sz w:val="24"/>
                <w:szCs w:val="24"/>
              </w:rPr>
              <w:t xml:space="preserve"> x 15</w:t>
            </w:r>
          </w:p>
        </w:tc>
        <w:tc>
          <w:tcPr>
            <w:tcW w:w="1726" w:type="dxa"/>
          </w:tcPr>
          <w:p w14:paraId="156B52E1" w14:textId="736DC24B" w:rsidR="00100D3E" w:rsidRPr="00EF20EE" w:rsidRDefault="00C157ED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>
              <w:rPr>
                <w:rFonts w:asciiTheme="minorBidi" w:hAnsiTheme="minorBidi"/>
                <w:sz w:val="24"/>
                <w:szCs w:val="24"/>
              </w:rPr>
              <w:t>161</w:t>
            </w:r>
          </w:p>
        </w:tc>
      </w:tr>
      <w:tr w:rsidR="00100D3E" w14:paraId="4A7A5FCE" w14:textId="77777777" w:rsidTr="00C545D9">
        <w:trPr>
          <w:jc w:val="center"/>
        </w:trPr>
        <w:tc>
          <w:tcPr>
            <w:tcW w:w="2835" w:type="dxa"/>
          </w:tcPr>
          <w:p w14:paraId="18D819B5" w14:textId="77777777" w:rsidR="00100D3E" w:rsidRPr="00FE1F6C" w:rsidRDefault="00100D3E" w:rsidP="00C545D9">
            <w:pPr>
              <w:rPr>
                <w:rFonts w:asciiTheme="minorBidi" w:hAnsiTheme="minorBidi"/>
                <w:sz w:val="24"/>
                <w:szCs w:val="24"/>
              </w:rPr>
            </w:pPr>
            <w:r w:rsidRPr="00FE1F6C">
              <w:rPr>
                <w:rFonts w:asciiTheme="minorBidi" w:hAnsiTheme="minorBidi"/>
                <w:sz w:val="24"/>
                <w:szCs w:val="24"/>
              </w:rPr>
              <w:t>Fichier</w:t>
            </w:r>
            <w:r>
              <w:rPr>
                <w:rFonts w:asciiTheme="minorBidi" w:hAnsiTheme="minorBidi"/>
                <w:sz w:val="24"/>
                <w:szCs w:val="24"/>
              </w:rPr>
              <w:t xml:space="preserve">s </w:t>
            </w:r>
            <w:r w:rsidRPr="00FE1F6C">
              <w:rPr>
                <w:rFonts w:asciiTheme="minorBidi" w:hAnsiTheme="minorBidi"/>
                <w:sz w:val="24"/>
                <w:szCs w:val="24"/>
              </w:rPr>
              <w:t>d’interfaces externes</w:t>
            </w:r>
          </w:p>
        </w:tc>
        <w:tc>
          <w:tcPr>
            <w:tcW w:w="1756" w:type="dxa"/>
          </w:tcPr>
          <w:p w14:paraId="355EFBB6" w14:textId="77777777" w:rsidR="00100D3E" w:rsidRPr="00EF20EE" w:rsidRDefault="00100D3E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EF20EE">
              <w:rPr>
                <w:rFonts w:asciiTheme="minorBidi" w:hAnsiTheme="minorBidi"/>
                <w:sz w:val="24"/>
                <w:szCs w:val="24"/>
              </w:rPr>
              <w:t>0 x 5</w:t>
            </w:r>
          </w:p>
        </w:tc>
        <w:tc>
          <w:tcPr>
            <w:tcW w:w="1726" w:type="dxa"/>
          </w:tcPr>
          <w:p w14:paraId="17EB4F7C" w14:textId="77777777" w:rsidR="00100D3E" w:rsidRPr="00EF20EE" w:rsidRDefault="00100D3E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EF20EE">
              <w:rPr>
                <w:rFonts w:asciiTheme="minorBidi" w:hAnsiTheme="minorBidi"/>
                <w:sz w:val="24"/>
                <w:szCs w:val="24"/>
              </w:rPr>
              <w:t>0 x 7</w:t>
            </w:r>
          </w:p>
        </w:tc>
        <w:tc>
          <w:tcPr>
            <w:tcW w:w="1726" w:type="dxa"/>
          </w:tcPr>
          <w:p w14:paraId="3954FDC5" w14:textId="77777777" w:rsidR="00100D3E" w:rsidRPr="00EF20EE" w:rsidRDefault="00100D3E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960AA0">
              <w:rPr>
                <w:rFonts w:asciiTheme="minorBidi" w:hAnsiTheme="minorBidi"/>
                <w:sz w:val="24"/>
                <w:szCs w:val="24"/>
              </w:rPr>
              <w:t>0</w:t>
            </w:r>
            <w:r w:rsidRPr="00EF20EE">
              <w:rPr>
                <w:rFonts w:asciiTheme="minorBidi" w:hAnsiTheme="minorBidi"/>
                <w:sz w:val="24"/>
                <w:szCs w:val="24"/>
              </w:rPr>
              <w:t xml:space="preserve"> x 10</w:t>
            </w:r>
          </w:p>
        </w:tc>
        <w:tc>
          <w:tcPr>
            <w:tcW w:w="1726" w:type="dxa"/>
          </w:tcPr>
          <w:p w14:paraId="0C98517A" w14:textId="77777777" w:rsidR="00100D3E" w:rsidRPr="00EF20EE" w:rsidRDefault="00100D3E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EF20EE">
              <w:rPr>
                <w:rFonts w:asciiTheme="minorBidi" w:hAnsiTheme="minorBidi"/>
                <w:sz w:val="24"/>
                <w:szCs w:val="24"/>
              </w:rPr>
              <w:t>0</w:t>
            </w:r>
          </w:p>
        </w:tc>
      </w:tr>
      <w:tr w:rsidR="00100D3E" w14:paraId="3288FCF7" w14:textId="77777777" w:rsidTr="00C545D9">
        <w:trPr>
          <w:jc w:val="center"/>
        </w:trPr>
        <w:tc>
          <w:tcPr>
            <w:tcW w:w="2835" w:type="dxa"/>
          </w:tcPr>
          <w:p w14:paraId="53BA3B4D" w14:textId="77777777" w:rsidR="00100D3E" w:rsidRPr="00FE1F6C" w:rsidRDefault="00100D3E" w:rsidP="00C545D9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Bidi" w:hAnsiTheme="minorBidi"/>
              </w:rPr>
            </w:pPr>
            <w:r w:rsidRPr="00FE1F6C">
              <w:rPr>
                <w:rFonts w:asciiTheme="minorBidi" w:hAnsiTheme="minorBidi"/>
                <w:color w:val="000000" w:themeColor="text1"/>
                <w:kern w:val="24"/>
              </w:rPr>
              <w:t>Total des points de fonctions non ajustés</w:t>
            </w:r>
          </w:p>
        </w:tc>
        <w:tc>
          <w:tcPr>
            <w:tcW w:w="5208" w:type="dxa"/>
            <w:gridSpan w:val="3"/>
          </w:tcPr>
          <w:p w14:paraId="2A81CE2B" w14:textId="77777777" w:rsidR="00100D3E" w:rsidRPr="005C622C" w:rsidRDefault="00100D3E" w:rsidP="00C545D9">
            <w:pPr>
              <w:jc w:val="center"/>
              <w:rPr>
                <w:rFonts w:asciiTheme="minorBidi" w:hAnsiTheme="minorBidi"/>
                <w:sz w:val="24"/>
                <w:szCs w:val="24"/>
                <w:highlight w:val="yellow"/>
              </w:rPr>
            </w:pPr>
          </w:p>
        </w:tc>
        <w:tc>
          <w:tcPr>
            <w:tcW w:w="1726" w:type="dxa"/>
          </w:tcPr>
          <w:p w14:paraId="50CF0F40" w14:textId="77777777" w:rsidR="00100D3E" w:rsidRPr="00C70E43" w:rsidRDefault="00100D3E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960AA0">
              <w:rPr>
                <w:rFonts w:asciiTheme="minorBidi" w:hAnsiTheme="minorBidi"/>
                <w:sz w:val="24"/>
                <w:szCs w:val="24"/>
              </w:rPr>
              <w:t>229</w:t>
            </w:r>
          </w:p>
        </w:tc>
      </w:tr>
      <w:tr w:rsidR="00100D3E" w14:paraId="44D314FB" w14:textId="77777777" w:rsidTr="00C545D9">
        <w:trPr>
          <w:jc w:val="center"/>
        </w:trPr>
        <w:tc>
          <w:tcPr>
            <w:tcW w:w="2835" w:type="dxa"/>
          </w:tcPr>
          <w:p w14:paraId="4C5D6D17" w14:textId="77777777" w:rsidR="00100D3E" w:rsidRPr="00FE1F6C" w:rsidRDefault="00100D3E" w:rsidP="00C545D9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Bidi" w:hAnsiTheme="minorBidi"/>
              </w:rPr>
            </w:pPr>
            <w:r w:rsidRPr="00FE1F6C">
              <w:rPr>
                <w:rFonts w:asciiTheme="minorBidi" w:hAnsiTheme="minorBidi"/>
                <w:color w:val="000000"/>
                <w:kern w:val="24"/>
              </w:rPr>
              <w:t>Facteur d’ajustement</w:t>
            </w:r>
          </w:p>
        </w:tc>
        <w:tc>
          <w:tcPr>
            <w:tcW w:w="5208" w:type="dxa"/>
            <w:gridSpan w:val="3"/>
          </w:tcPr>
          <w:p w14:paraId="372EF1A2" w14:textId="77777777" w:rsidR="00100D3E" w:rsidRPr="005C622C" w:rsidRDefault="00100D3E" w:rsidP="00C545D9">
            <w:pPr>
              <w:jc w:val="center"/>
              <w:rPr>
                <w:rFonts w:asciiTheme="minorBidi" w:hAnsiTheme="minorBidi"/>
                <w:sz w:val="24"/>
                <w:szCs w:val="24"/>
                <w:highlight w:val="yellow"/>
              </w:rPr>
            </w:pPr>
          </w:p>
        </w:tc>
        <w:tc>
          <w:tcPr>
            <w:tcW w:w="1726" w:type="dxa"/>
          </w:tcPr>
          <w:p w14:paraId="1EF8AB5F" w14:textId="77777777" w:rsidR="00100D3E" w:rsidRPr="00C70E43" w:rsidRDefault="00100D3E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C70E43">
              <w:rPr>
                <w:rFonts w:asciiTheme="minorBidi" w:hAnsiTheme="minorBidi"/>
                <w:sz w:val="24"/>
                <w:szCs w:val="24"/>
              </w:rPr>
              <w:t>1</w:t>
            </w:r>
          </w:p>
        </w:tc>
      </w:tr>
      <w:tr w:rsidR="00100D3E" w14:paraId="641183A3" w14:textId="77777777" w:rsidTr="00C545D9">
        <w:trPr>
          <w:jc w:val="center"/>
        </w:trPr>
        <w:tc>
          <w:tcPr>
            <w:tcW w:w="2835" w:type="dxa"/>
          </w:tcPr>
          <w:p w14:paraId="70D8C73C" w14:textId="77777777" w:rsidR="00100D3E" w:rsidRPr="00FE1F6C" w:rsidRDefault="00100D3E" w:rsidP="00C545D9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Bidi" w:hAnsiTheme="minorBidi"/>
              </w:rPr>
            </w:pPr>
            <w:r w:rsidRPr="00FE1F6C">
              <w:rPr>
                <w:rFonts w:asciiTheme="minorBidi" w:hAnsiTheme="minorBidi"/>
                <w:color w:val="000000"/>
                <w:kern w:val="24"/>
              </w:rPr>
              <w:t>Points de fonction</w:t>
            </w:r>
          </w:p>
        </w:tc>
        <w:tc>
          <w:tcPr>
            <w:tcW w:w="5208" w:type="dxa"/>
            <w:gridSpan w:val="3"/>
          </w:tcPr>
          <w:p w14:paraId="476031C5" w14:textId="77777777" w:rsidR="00100D3E" w:rsidRPr="005C622C" w:rsidRDefault="00100D3E" w:rsidP="00C545D9">
            <w:pPr>
              <w:jc w:val="center"/>
              <w:rPr>
                <w:rFonts w:asciiTheme="minorBidi" w:hAnsiTheme="minorBidi"/>
                <w:sz w:val="24"/>
                <w:szCs w:val="24"/>
                <w:highlight w:val="yellow"/>
              </w:rPr>
            </w:pPr>
          </w:p>
        </w:tc>
        <w:tc>
          <w:tcPr>
            <w:tcW w:w="1726" w:type="dxa"/>
          </w:tcPr>
          <w:p w14:paraId="50623ED6" w14:textId="77777777" w:rsidR="00100D3E" w:rsidRPr="00C70E43" w:rsidRDefault="00100D3E" w:rsidP="00C545D9">
            <w:pPr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960AA0">
              <w:rPr>
                <w:rFonts w:asciiTheme="minorBidi" w:hAnsiTheme="minorBidi"/>
                <w:sz w:val="24"/>
                <w:szCs w:val="24"/>
              </w:rPr>
              <w:t>229</w:t>
            </w:r>
          </w:p>
        </w:tc>
      </w:tr>
    </w:tbl>
    <w:p w14:paraId="0EF3F3A3" w14:textId="77777777" w:rsidR="00100D3E" w:rsidRDefault="00100D3E" w:rsidP="00100D3E">
      <w:pPr>
        <w:tabs>
          <w:tab w:val="left" w:pos="-720"/>
          <w:tab w:val="left" w:pos="993"/>
          <w:tab w:val="left" w:pos="5387"/>
          <w:tab w:val="right" w:pos="10348"/>
        </w:tabs>
        <w:suppressAutoHyphens/>
        <w:rPr>
          <w:rFonts w:ascii="Arial" w:hAnsi="Arial" w:cs="Arial"/>
          <w:b/>
          <w:spacing w:val="-3"/>
          <w:sz w:val="24"/>
          <w:szCs w:val="24"/>
        </w:rPr>
      </w:pPr>
    </w:p>
    <w:p w14:paraId="5B481FA1" w14:textId="77777777" w:rsidR="00100D3E" w:rsidRDefault="00100D3E" w:rsidP="00100D3E">
      <w:pPr>
        <w:tabs>
          <w:tab w:val="left" w:pos="-720"/>
          <w:tab w:val="left" w:pos="993"/>
          <w:tab w:val="left" w:pos="5387"/>
          <w:tab w:val="right" w:pos="10348"/>
        </w:tabs>
        <w:suppressAutoHyphens/>
        <w:rPr>
          <w:rFonts w:ascii="Arial" w:hAnsi="Arial"/>
          <w:b/>
          <w:spacing w:val="-3"/>
          <w:sz w:val="32"/>
          <w:szCs w:val="32"/>
        </w:rPr>
      </w:pPr>
    </w:p>
    <w:sectPr w:rsidR="00100D3E" w:rsidSect="000259E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C841F" w14:textId="77777777" w:rsidR="006315F0" w:rsidRDefault="006315F0">
      <w:r>
        <w:separator/>
      </w:r>
    </w:p>
  </w:endnote>
  <w:endnote w:type="continuationSeparator" w:id="0">
    <w:p w14:paraId="04210A22" w14:textId="77777777" w:rsidR="006315F0" w:rsidRDefault="006315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 Narrow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13FD6" w14:textId="77777777" w:rsidR="00C371A3" w:rsidRDefault="00C371A3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613AB4BB" w14:textId="77777777" w:rsidR="00C371A3" w:rsidRDefault="00C371A3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B0C96" w14:textId="77777777" w:rsidR="00C371A3" w:rsidRDefault="00C371A3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>
      <w:rPr>
        <w:rStyle w:val="Numrodepage"/>
        <w:noProof/>
      </w:rPr>
      <w:t>1</w:t>
    </w:r>
    <w:r>
      <w:rPr>
        <w:rStyle w:val="Numrodepage"/>
      </w:rPr>
      <w:fldChar w:fldCharType="end"/>
    </w:r>
  </w:p>
  <w:p w14:paraId="7CAE968D" w14:textId="77777777" w:rsidR="00C371A3" w:rsidRDefault="00C371A3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FE3F0" w14:textId="77777777" w:rsidR="00C371A3" w:rsidRDefault="00C371A3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6B341" w14:textId="77777777" w:rsidR="006315F0" w:rsidRDefault="006315F0">
      <w:r>
        <w:separator/>
      </w:r>
    </w:p>
  </w:footnote>
  <w:footnote w:type="continuationSeparator" w:id="0">
    <w:p w14:paraId="0872BB09" w14:textId="77777777" w:rsidR="006315F0" w:rsidRDefault="006315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44064" w14:textId="77777777" w:rsidR="00C371A3" w:rsidRDefault="00C371A3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46085" w14:textId="77777777" w:rsidR="00C371A3" w:rsidRDefault="00C371A3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87660" w14:textId="77777777" w:rsidR="00C371A3" w:rsidRDefault="00C371A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EE885CDA"/>
    <w:lvl w:ilvl="0">
      <w:numFmt w:val="decimal"/>
      <w:lvlText w:val="*"/>
      <w:lvlJc w:val="left"/>
    </w:lvl>
  </w:abstractNum>
  <w:abstractNum w:abstractNumId="1" w15:restartNumberingAfterBreak="0">
    <w:nsid w:val="04887F9C"/>
    <w:multiLevelType w:val="multilevel"/>
    <w:tmpl w:val="B5262830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" w15:restartNumberingAfterBreak="0">
    <w:nsid w:val="04EF050F"/>
    <w:multiLevelType w:val="hybridMultilevel"/>
    <w:tmpl w:val="C7F6B63C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70927C7"/>
    <w:multiLevelType w:val="hybridMultilevel"/>
    <w:tmpl w:val="523428FE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E26566"/>
    <w:multiLevelType w:val="hybridMultilevel"/>
    <w:tmpl w:val="7908926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E7A15"/>
    <w:multiLevelType w:val="hybridMultilevel"/>
    <w:tmpl w:val="F11ED1EA"/>
    <w:lvl w:ilvl="0" w:tplc="0C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DAA5DCE">
      <w:numFmt w:val="bullet"/>
      <w:lvlText w:val="•"/>
      <w:lvlJc w:val="left"/>
      <w:pPr>
        <w:ind w:left="1980" w:hanging="540"/>
      </w:pPr>
      <w:rPr>
        <w:rFonts w:ascii="Arial" w:eastAsia="Times New Roman" w:hAnsi="Arial" w:cs="Arial" w:hint="default"/>
      </w:rPr>
    </w:lvl>
    <w:lvl w:ilvl="2" w:tplc="0C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1826150"/>
    <w:multiLevelType w:val="hybridMultilevel"/>
    <w:tmpl w:val="2CE482F0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D61BF6"/>
    <w:multiLevelType w:val="hybridMultilevel"/>
    <w:tmpl w:val="D616C2CC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0407AA"/>
    <w:multiLevelType w:val="hybridMultilevel"/>
    <w:tmpl w:val="723288AE"/>
    <w:lvl w:ilvl="0" w:tplc="EE885CDA">
      <w:start w:val="1"/>
      <w:numFmt w:val="bullet"/>
      <w:lvlText w:val="• "/>
      <w:legacy w:legacy="1" w:legacySpace="0" w:legacyIndent="360"/>
      <w:lvlJc w:val="left"/>
      <w:pPr>
        <w:ind w:left="966" w:hanging="360"/>
      </w:pPr>
      <w:rPr>
        <w:rFonts w:ascii="Times" w:hAnsi="Times" w:cs="Time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179733D3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0" w15:restartNumberingAfterBreak="0">
    <w:nsid w:val="1A770B42"/>
    <w:multiLevelType w:val="hybridMultilevel"/>
    <w:tmpl w:val="4E7E863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506CC2"/>
    <w:multiLevelType w:val="hybridMultilevel"/>
    <w:tmpl w:val="3D4CDED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E1C86"/>
    <w:multiLevelType w:val="multilevel"/>
    <w:tmpl w:val="CD96728A"/>
    <w:lvl w:ilvl="0">
      <w:start w:val="4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2A5D5B96"/>
    <w:multiLevelType w:val="hybridMultilevel"/>
    <w:tmpl w:val="BDAAD60E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462CB8"/>
    <w:multiLevelType w:val="hybridMultilevel"/>
    <w:tmpl w:val="7B7E032E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1D5BF8"/>
    <w:multiLevelType w:val="hybridMultilevel"/>
    <w:tmpl w:val="12F6C2C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0A10F1"/>
    <w:multiLevelType w:val="multilevel"/>
    <w:tmpl w:val="42506BBE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990"/>
        </w:tabs>
        <w:ind w:left="99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430"/>
        </w:tabs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90"/>
        </w:tabs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950"/>
        </w:tabs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800"/>
      </w:pPr>
      <w:rPr>
        <w:rFonts w:hint="default"/>
      </w:rPr>
    </w:lvl>
  </w:abstractNum>
  <w:abstractNum w:abstractNumId="17" w15:restartNumberingAfterBreak="0">
    <w:nsid w:val="3CF70ACF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8" w15:restartNumberingAfterBreak="0">
    <w:nsid w:val="3D0B1D3F"/>
    <w:multiLevelType w:val="multilevel"/>
    <w:tmpl w:val="C298EAA4"/>
    <w:lvl w:ilvl="0">
      <w:numFmt w:val="none"/>
      <w:lvlText w:val="• "/>
      <w:legacy w:legacy="1" w:legacySpace="0" w:legacyIndent="0"/>
      <w:lvlJc w:val="left"/>
      <w:rPr>
        <w:rFonts w:ascii="Times" w:hAnsi="Times" w:cs="Times" w:hint="default"/>
      </w:rPr>
    </w:lvl>
    <w:lvl w:ilvl="1">
      <w:numFmt w:val="decimal"/>
      <w:lvlText w:val="%2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9" w15:restartNumberingAfterBreak="0">
    <w:nsid w:val="42160D64"/>
    <w:multiLevelType w:val="hybridMultilevel"/>
    <w:tmpl w:val="E1A6243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520DCD"/>
    <w:multiLevelType w:val="hybridMultilevel"/>
    <w:tmpl w:val="37F2915A"/>
    <w:lvl w:ilvl="0" w:tplc="040C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1" w15:restartNumberingAfterBreak="0">
    <w:nsid w:val="465A3E03"/>
    <w:multiLevelType w:val="hybridMultilevel"/>
    <w:tmpl w:val="31805A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88D0339"/>
    <w:multiLevelType w:val="hybridMultilevel"/>
    <w:tmpl w:val="BB8EC81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C66F76"/>
    <w:multiLevelType w:val="hybridMultilevel"/>
    <w:tmpl w:val="B87AC49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550F61"/>
    <w:multiLevelType w:val="multilevel"/>
    <w:tmpl w:val="55D8BBCA"/>
    <w:lvl w:ilvl="0">
      <w:numFmt w:val="none"/>
      <w:lvlText w:val="• "/>
      <w:legacy w:legacy="1" w:legacySpace="0" w:legacyIndent="0"/>
      <w:lvlJc w:val="left"/>
      <w:rPr>
        <w:rFonts w:ascii="Times" w:hAnsi="Times" w:cs="Times" w:hint="default"/>
      </w:rPr>
    </w:lvl>
    <w:lvl w:ilvl="1">
      <w:numFmt w:val="decimal"/>
      <w:lvlText w:val="%2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25" w15:restartNumberingAfterBreak="0">
    <w:nsid w:val="61276158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26" w15:restartNumberingAfterBreak="0">
    <w:nsid w:val="615D704E"/>
    <w:multiLevelType w:val="hybridMultilevel"/>
    <w:tmpl w:val="AE129860"/>
    <w:lvl w:ilvl="0" w:tplc="7770A86C">
      <w:start w:val="3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364" w:hanging="360"/>
      </w:pPr>
    </w:lvl>
    <w:lvl w:ilvl="2" w:tplc="0C0C001B" w:tentative="1">
      <w:start w:val="1"/>
      <w:numFmt w:val="lowerRoman"/>
      <w:lvlText w:val="%3."/>
      <w:lvlJc w:val="right"/>
      <w:pPr>
        <w:ind w:left="2084" w:hanging="180"/>
      </w:pPr>
    </w:lvl>
    <w:lvl w:ilvl="3" w:tplc="0C0C000F" w:tentative="1">
      <w:start w:val="1"/>
      <w:numFmt w:val="decimal"/>
      <w:lvlText w:val="%4."/>
      <w:lvlJc w:val="left"/>
      <w:pPr>
        <w:ind w:left="2804" w:hanging="360"/>
      </w:pPr>
    </w:lvl>
    <w:lvl w:ilvl="4" w:tplc="0C0C0019" w:tentative="1">
      <w:start w:val="1"/>
      <w:numFmt w:val="lowerLetter"/>
      <w:lvlText w:val="%5."/>
      <w:lvlJc w:val="left"/>
      <w:pPr>
        <w:ind w:left="3524" w:hanging="360"/>
      </w:pPr>
    </w:lvl>
    <w:lvl w:ilvl="5" w:tplc="0C0C001B" w:tentative="1">
      <w:start w:val="1"/>
      <w:numFmt w:val="lowerRoman"/>
      <w:lvlText w:val="%6."/>
      <w:lvlJc w:val="right"/>
      <w:pPr>
        <w:ind w:left="4244" w:hanging="180"/>
      </w:pPr>
    </w:lvl>
    <w:lvl w:ilvl="6" w:tplc="0C0C000F" w:tentative="1">
      <w:start w:val="1"/>
      <w:numFmt w:val="decimal"/>
      <w:lvlText w:val="%7."/>
      <w:lvlJc w:val="left"/>
      <w:pPr>
        <w:ind w:left="4964" w:hanging="360"/>
      </w:pPr>
    </w:lvl>
    <w:lvl w:ilvl="7" w:tplc="0C0C0019" w:tentative="1">
      <w:start w:val="1"/>
      <w:numFmt w:val="lowerLetter"/>
      <w:lvlText w:val="%8."/>
      <w:lvlJc w:val="left"/>
      <w:pPr>
        <w:ind w:left="5684" w:hanging="360"/>
      </w:pPr>
    </w:lvl>
    <w:lvl w:ilvl="8" w:tplc="0C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66214F51"/>
    <w:multiLevelType w:val="multilevel"/>
    <w:tmpl w:val="1DDCD70A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67626BD9"/>
    <w:multiLevelType w:val="hybridMultilevel"/>
    <w:tmpl w:val="7098D91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9B0573"/>
    <w:multiLevelType w:val="multilevel"/>
    <w:tmpl w:val="61DE0FE6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990"/>
        </w:tabs>
        <w:ind w:left="99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430"/>
        </w:tabs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90"/>
        </w:tabs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950"/>
        </w:tabs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800"/>
      </w:pPr>
      <w:rPr>
        <w:rFonts w:hint="default"/>
      </w:rPr>
    </w:lvl>
  </w:abstractNum>
  <w:abstractNum w:abstractNumId="30" w15:restartNumberingAfterBreak="0">
    <w:nsid w:val="6B4A3E0F"/>
    <w:multiLevelType w:val="multilevel"/>
    <w:tmpl w:val="03DC77BE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1" w15:restartNumberingAfterBreak="0">
    <w:nsid w:val="719F1E9C"/>
    <w:multiLevelType w:val="multilevel"/>
    <w:tmpl w:val="F8AC9ACA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72B26141"/>
    <w:multiLevelType w:val="multilevel"/>
    <w:tmpl w:val="8AE870C4"/>
    <w:lvl w:ilvl="0">
      <w:start w:val="2"/>
      <w:numFmt w:val="decimal"/>
      <w:lvlText w:val="%1"/>
      <w:lvlJc w:val="left"/>
      <w:pPr>
        <w:tabs>
          <w:tab w:val="num" w:pos="3330"/>
        </w:tabs>
        <w:ind w:left="3330" w:hanging="33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37"/>
        </w:tabs>
        <w:ind w:left="4237" w:hanging="333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144"/>
        </w:tabs>
        <w:ind w:left="5144" w:hanging="33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051"/>
        </w:tabs>
        <w:ind w:left="6051" w:hanging="33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958"/>
        </w:tabs>
        <w:ind w:left="6958" w:hanging="33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865"/>
        </w:tabs>
        <w:ind w:left="7865" w:hanging="333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772"/>
        </w:tabs>
        <w:ind w:left="8772" w:hanging="333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79"/>
        </w:tabs>
        <w:ind w:left="9679" w:hanging="333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86"/>
        </w:tabs>
        <w:ind w:left="10586" w:hanging="3330"/>
      </w:pPr>
      <w:rPr>
        <w:rFonts w:hint="default"/>
      </w:rPr>
    </w:lvl>
  </w:abstractNum>
  <w:abstractNum w:abstractNumId="33" w15:restartNumberingAfterBreak="0">
    <w:nsid w:val="7A736ABA"/>
    <w:multiLevelType w:val="hybridMultilevel"/>
    <w:tmpl w:val="FE30FA80"/>
    <w:lvl w:ilvl="0" w:tplc="21D8D48E">
      <w:start w:val="1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66813430">
    <w:abstractNumId w:val="33"/>
  </w:num>
  <w:num w:numId="2" w16cid:durableId="1798644595">
    <w:abstractNumId w:val="25"/>
  </w:num>
  <w:num w:numId="3" w16cid:durableId="583686479">
    <w:abstractNumId w:val="9"/>
  </w:num>
  <w:num w:numId="4" w16cid:durableId="18436893">
    <w:abstractNumId w:val="17"/>
  </w:num>
  <w:num w:numId="5" w16cid:durableId="266891224">
    <w:abstractNumId w:val="24"/>
  </w:num>
  <w:num w:numId="6" w16cid:durableId="539587640">
    <w:abstractNumId w:val="0"/>
    <w:lvlOverride w:ilvl="0">
      <w:lvl w:ilvl="0">
        <w:start w:val="1"/>
        <w:numFmt w:val="bullet"/>
        <w:lvlText w:val="• "/>
        <w:legacy w:legacy="1" w:legacySpace="0" w:legacyIndent="360"/>
        <w:lvlJc w:val="left"/>
        <w:pPr>
          <w:ind w:left="921" w:hanging="360"/>
        </w:pPr>
        <w:rPr>
          <w:rFonts w:ascii="Times" w:hAnsi="Times" w:cs="Times" w:hint="default"/>
        </w:rPr>
      </w:lvl>
    </w:lvlOverride>
  </w:num>
  <w:num w:numId="7" w16cid:durableId="1171676208">
    <w:abstractNumId w:val="11"/>
  </w:num>
  <w:num w:numId="8" w16cid:durableId="26881034">
    <w:abstractNumId w:val="3"/>
  </w:num>
  <w:num w:numId="9" w16cid:durableId="871185738">
    <w:abstractNumId w:val="6"/>
  </w:num>
  <w:num w:numId="10" w16cid:durableId="879560878">
    <w:abstractNumId w:val="12"/>
  </w:num>
  <w:num w:numId="11" w16cid:durableId="1967663374">
    <w:abstractNumId w:val="19"/>
  </w:num>
  <w:num w:numId="12" w16cid:durableId="628901100">
    <w:abstractNumId w:val="22"/>
  </w:num>
  <w:num w:numId="13" w16cid:durableId="498161292">
    <w:abstractNumId w:val="7"/>
  </w:num>
  <w:num w:numId="14" w16cid:durableId="1059327259">
    <w:abstractNumId w:val="20"/>
  </w:num>
  <w:num w:numId="15" w16cid:durableId="1060862120">
    <w:abstractNumId w:val="27"/>
  </w:num>
  <w:num w:numId="16" w16cid:durableId="622422180">
    <w:abstractNumId w:val="8"/>
  </w:num>
  <w:num w:numId="17" w16cid:durableId="929192684">
    <w:abstractNumId w:val="18"/>
  </w:num>
  <w:num w:numId="18" w16cid:durableId="1127242402">
    <w:abstractNumId w:val="31"/>
  </w:num>
  <w:num w:numId="19" w16cid:durableId="1123235796">
    <w:abstractNumId w:val="32"/>
  </w:num>
  <w:num w:numId="20" w16cid:durableId="1331326514">
    <w:abstractNumId w:val="16"/>
  </w:num>
  <w:num w:numId="21" w16cid:durableId="2127961468">
    <w:abstractNumId w:val="29"/>
  </w:num>
  <w:num w:numId="22" w16cid:durableId="862982249">
    <w:abstractNumId w:val="30"/>
  </w:num>
  <w:num w:numId="23" w16cid:durableId="1586768364">
    <w:abstractNumId w:val="2"/>
  </w:num>
  <w:num w:numId="24" w16cid:durableId="81414715">
    <w:abstractNumId w:val="21"/>
  </w:num>
  <w:num w:numId="25" w16cid:durableId="1361280108">
    <w:abstractNumId w:val="26"/>
  </w:num>
  <w:num w:numId="26" w16cid:durableId="1895237772">
    <w:abstractNumId w:val="1"/>
  </w:num>
  <w:num w:numId="27" w16cid:durableId="12808962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8155416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434325912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070298954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77166184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641883430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729812541">
    <w:abstractNumId w:val="14"/>
  </w:num>
  <w:num w:numId="34" w16cid:durableId="147483329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GyMLE0NjM3NTNW0lEKTi0uzszPAykwqQUAFKLgsywAAAA="/>
  </w:docVars>
  <w:rsids>
    <w:rsidRoot w:val="007D6F31"/>
    <w:rsid w:val="000259ED"/>
    <w:rsid w:val="00040FF2"/>
    <w:rsid w:val="00053298"/>
    <w:rsid w:val="000600B5"/>
    <w:rsid w:val="00077103"/>
    <w:rsid w:val="000952C5"/>
    <w:rsid w:val="00097B72"/>
    <w:rsid w:val="000B18F2"/>
    <w:rsid w:val="000B5879"/>
    <w:rsid w:val="000C36E9"/>
    <w:rsid w:val="000F5EE6"/>
    <w:rsid w:val="000F6804"/>
    <w:rsid w:val="000F6FEE"/>
    <w:rsid w:val="00100D3E"/>
    <w:rsid w:val="00151807"/>
    <w:rsid w:val="001607A5"/>
    <w:rsid w:val="001A2F64"/>
    <w:rsid w:val="001B3E9F"/>
    <w:rsid w:val="001C1C63"/>
    <w:rsid w:val="001C5F74"/>
    <w:rsid w:val="001D29B1"/>
    <w:rsid w:val="001F492F"/>
    <w:rsid w:val="002073C9"/>
    <w:rsid w:val="00210877"/>
    <w:rsid w:val="00224BC7"/>
    <w:rsid w:val="002410DC"/>
    <w:rsid w:val="002544DD"/>
    <w:rsid w:val="0026375F"/>
    <w:rsid w:val="0027534D"/>
    <w:rsid w:val="002805FE"/>
    <w:rsid w:val="002921C7"/>
    <w:rsid w:val="00292C57"/>
    <w:rsid w:val="002A7517"/>
    <w:rsid w:val="002B591F"/>
    <w:rsid w:val="002F79F0"/>
    <w:rsid w:val="00303235"/>
    <w:rsid w:val="003036F0"/>
    <w:rsid w:val="00310830"/>
    <w:rsid w:val="00321633"/>
    <w:rsid w:val="003218D3"/>
    <w:rsid w:val="00322833"/>
    <w:rsid w:val="003467A6"/>
    <w:rsid w:val="00347205"/>
    <w:rsid w:val="00350436"/>
    <w:rsid w:val="003551F4"/>
    <w:rsid w:val="00362D8B"/>
    <w:rsid w:val="00366B98"/>
    <w:rsid w:val="00367A35"/>
    <w:rsid w:val="00374CAD"/>
    <w:rsid w:val="003A60E1"/>
    <w:rsid w:val="003A6B91"/>
    <w:rsid w:val="003B73A2"/>
    <w:rsid w:val="003C6A55"/>
    <w:rsid w:val="003C7B16"/>
    <w:rsid w:val="003E1288"/>
    <w:rsid w:val="004326CA"/>
    <w:rsid w:val="00433D70"/>
    <w:rsid w:val="00435299"/>
    <w:rsid w:val="00471577"/>
    <w:rsid w:val="00474622"/>
    <w:rsid w:val="004D5C8C"/>
    <w:rsid w:val="00501FA1"/>
    <w:rsid w:val="00502244"/>
    <w:rsid w:val="00504454"/>
    <w:rsid w:val="00582CE7"/>
    <w:rsid w:val="00591B1B"/>
    <w:rsid w:val="005A56EC"/>
    <w:rsid w:val="005B0FC2"/>
    <w:rsid w:val="005C622C"/>
    <w:rsid w:val="005E082F"/>
    <w:rsid w:val="00627B45"/>
    <w:rsid w:val="006315F0"/>
    <w:rsid w:val="0063255F"/>
    <w:rsid w:val="00690650"/>
    <w:rsid w:val="006941F8"/>
    <w:rsid w:val="006A461B"/>
    <w:rsid w:val="006A6AB2"/>
    <w:rsid w:val="006C19B8"/>
    <w:rsid w:val="006D02AC"/>
    <w:rsid w:val="006D7803"/>
    <w:rsid w:val="00712BB2"/>
    <w:rsid w:val="00731FBA"/>
    <w:rsid w:val="00732353"/>
    <w:rsid w:val="007463AB"/>
    <w:rsid w:val="007677BA"/>
    <w:rsid w:val="0077533A"/>
    <w:rsid w:val="0078438E"/>
    <w:rsid w:val="007B3A8C"/>
    <w:rsid w:val="007C0D21"/>
    <w:rsid w:val="007D1CFE"/>
    <w:rsid w:val="007D6191"/>
    <w:rsid w:val="007D6F31"/>
    <w:rsid w:val="008409B3"/>
    <w:rsid w:val="00850C1C"/>
    <w:rsid w:val="00851072"/>
    <w:rsid w:val="00866B46"/>
    <w:rsid w:val="00875093"/>
    <w:rsid w:val="00880301"/>
    <w:rsid w:val="00887DDA"/>
    <w:rsid w:val="008A5B23"/>
    <w:rsid w:val="008C50AB"/>
    <w:rsid w:val="008F750E"/>
    <w:rsid w:val="009146FC"/>
    <w:rsid w:val="0092226F"/>
    <w:rsid w:val="00931A24"/>
    <w:rsid w:val="00934E17"/>
    <w:rsid w:val="00944703"/>
    <w:rsid w:val="00946C1C"/>
    <w:rsid w:val="00960AA0"/>
    <w:rsid w:val="00974929"/>
    <w:rsid w:val="00994981"/>
    <w:rsid w:val="009B2A09"/>
    <w:rsid w:val="009B3AB5"/>
    <w:rsid w:val="009C6AD6"/>
    <w:rsid w:val="009E5966"/>
    <w:rsid w:val="009E6730"/>
    <w:rsid w:val="009F3ECA"/>
    <w:rsid w:val="00A20931"/>
    <w:rsid w:val="00A3497B"/>
    <w:rsid w:val="00A37F7B"/>
    <w:rsid w:val="00A62637"/>
    <w:rsid w:val="00A63862"/>
    <w:rsid w:val="00A66A70"/>
    <w:rsid w:val="00A72079"/>
    <w:rsid w:val="00A76011"/>
    <w:rsid w:val="00A91EFC"/>
    <w:rsid w:val="00AA1D47"/>
    <w:rsid w:val="00AA4537"/>
    <w:rsid w:val="00AA5298"/>
    <w:rsid w:val="00AF166C"/>
    <w:rsid w:val="00AF5730"/>
    <w:rsid w:val="00B076AE"/>
    <w:rsid w:val="00B15723"/>
    <w:rsid w:val="00B30907"/>
    <w:rsid w:val="00B3620B"/>
    <w:rsid w:val="00B403D5"/>
    <w:rsid w:val="00B569ED"/>
    <w:rsid w:val="00B70FB7"/>
    <w:rsid w:val="00B71742"/>
    <w:rsid w:val="00B835A0"/>
    <w:rsid w:val="00B95235"/>
    <w:rsid w:val="00B95422"/>
    <w:rsid w:val="00BE5BC0"/>
    <w:rsid w:val="00BF44CF"/>
    <w:rsid w:val="00BF44F0"/>
    <w:rsid w:val="00C1364B"/>
    <w:rsid w:val="00C157ED"/>
    <w:rsid w:val="00C20C3A"/>
    <w:rsid w:val="00C236D7"/>
    <w:rsid w:val="00C31451"/>
    <w:rsid w:val="00C3285A"/>
    <w:rsid w:val="00C371A3"/>
    <w:rsid w:val="00C54287"/>
    <w:rsid w:val="00C67E5A"/>
    <w:rsid w:val="00C70E43"/>
    <w:rsid w:val="00C84C22"/>
    <w:rsid w:val="00C84F89"/>
    <w:rsid w:val="00D0747D"/>
    <w:rsid w:val="00D169E5"/>
    <w:rsid w:val="00D176DB"/>
    <w:rsid w:val="00D3398A"/>
    <w:rsid w:val="00D6677C"/>
    <w:rsid w:val="00D72F88"/>
    <w:rsid w:val="00DB2751"/>
    <w:rsid w:val="00DB4ED8"/>
    <w:rsid w:val="00DD5B22"/>
    <w:rsid w:val="00DE5FDA"/>
    <w:rsid w:val="00DF092A"/>
    <w:rsid w:val="00E45BBF"/>
    <w:rsid w:val="00E75878"/>
    <w:rsid w:val="00EB2507"/>
    <w:rsid w:val="00EC5786"/>
    <w:rsid w:val="00EE1023"/>
    <w:rsid w:val="00EF20EE"/>
    <w:rsid w:val="00EF2914"/>
    <w:rsid w:val="00F02764"/>
    <w:rsid w:val="00F62E98"/>
    <w:rsid w:val="00F97E3C"/>
    <w:rsid w:val="00FB4DED"/>
    <w:rsid w:val="00FE1F6C"/>
    <w:rsid w:val="00FE2060"/>
    <w:rsid w:val="00FF1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E9117BE"/>
  <w15:docId w15:val="{7D65F15B-56E6-46F3-91D9-989A1CF58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fr-FR"/>
    </w:rPr>
  </w:style>
  <w:style w:type="paragraph" w:styleId="Titre1">
    <w:name w:val="heading 1"/>
    <w:basedOn w:val="Normal"/>
    <w:next w:val="Normal"/>
    <w:link w:val="Titre1Car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re4">
    <w:name w:val="heading 4"/>
    <w:basedOn w:val="Normal"/>
    <w:next w:val="Normal"/>
    <w:link w:val="Titre4Car"/>
    <w:semiHidden/>
    <w:unhideWhenUsed/>
    <w:qFormat/>
    <w:rsid w:val="001607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</w:style>
  <w:style w:type="paragraph" w:customStyle="1" w:styleId="bullet2">
    <w:name w:val="bullet2"/>
    <w:basedOn w:val="Normal"/>
    <w:pPr>
      <w:tabs>
        <w:tab w:val="left" w:pos="734"/>
      </w:tabs>
      <w:overflowPunct w:val="0"/>
      <w:autoSpaceDE w:val="0"/>
      <w:autoSpaceDN w:val="0"/>
      <w:adjustRightInd w:val="0"/>
      <w:ind w:left="734" w:hanging="173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Courant">
    <w:name w:val="Courant"/>
    <w:basedOn w:val="Normal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title11">
    <w:name w:val="title1.1+"/>
    <w:basedOn w:val="Normal"/>
    <w:pPr>
      <w:tabs>
        <w:tab w:val="left" w:pos="532"/>
      </w:tabs>
      <w:overflowPunct w:val="0"/>
      <w:autoSpaceDE w:val="0"/>
      <w:autoSpaceDN w:val="0"/>
      <w:adjustRightInd w:val="0"/>
      <w:spacing w:before="180" w:after="100"/>
      <w:ind w:left="532" w:hanging="532"/>
      <w:jc w:val="both"/>
      <w:textAlignment w:val="baseline"/>
    </w:pPr>
    <w:rPr>
      <w:rFonts w:ascii="Times" w:hAnsi="Times"/>
      <w:b/>
      <w:noProof/>
      <w:color w:val="000000"/>
      <w:sz w:val="28"/>
      <w:lang w:val="en-US" w:eastAsia="en-US"/>
    </w:rPr>
  </w:style>
  <w:style w:type="paragraph" w:styleId="Retraitcorpsdetexte">
    <w:name w:val="Body Text Indent"/>
    <w:basedOn w:val="Normal"/>
    <w:pPr>
      <w:tabs>
        <w:tab w:val="left" w:pos="540"/>
      </w:tabs>
      <w:ind w:left="540" w:hanging="540"/>
      <w:jc w:val="both"/>
    </w:pPr>
    <w:rPr>
      <w:rFonts w:ascii="Arial" w:hAnsi="Arial" w:cs="Arial"/>
      <w:sz w:val="24"/>
    </w:rPr>
  </w:style>
  <w:style w:type="paragraph" w:customStyle="1" w:styleId="bullet0">
    <w:name w:val="bullet0"/>
    <w:basedOn w:val="Normal"/>
    <w:pPr>
      <w:tabs>
        <w:tab w:val="left" w:pos="201"/>
      </w:tabs>
      <w:overflowPunct w:val="0"/>
      <w:autoSpaceDE w:val="0"/>
      <w:autoSpaceDN w:val="0"/>
      <w:adjustRightInd w:val="0"/>
      <w:spacing w:before="20" w:after="20"/>
      <w:ind w:left="230" w:hanging="23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zerobody">
    <w:name w:val="zerobody"/>
    <w:basedOn w:val="Normal"/>
    <w:pPr>
      <w:tabs>
        <w:tab w:val="left" w:pos="576"/>
      </w:tabs>
      <w:overflowPunct w:val="0"/>
      <w:autoSpaceDE w:val="0"/>
      <w:autoSpaceDN w:val="0"/>
      <w:adjustRightInd w:val="0"/>
      <w:spacing w:before="20" w:after="20"/>
      <w:ind w:left="576" w:hanging="576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styleId="Corpsdetexte">
    <w:name w:val="Body Text"/>
    <w:basedOn w:val="Normal"/>
    <w:pPr>
      <w:tabs>
        <w:tab w:val="left" w:pos="540"/>
      </w:tabs>
    </w:pPr>
    <w:rPr>
      <w:rFonts w:ascii="Arial" w:hAnsi="Arial" w:cs="Arial"/>
      <w:sz w:val="24"/>
    </w:rPr>
  </w:style>
  <w:style w:type="paragraph" w:styleId="Corpsdetexte2">
    <w:name w:val="Body Text 2"/>
    <w:basedOn w:val="Normal"/>
    <w:pPr>
      <w:jc w:val="both"/>
    </w:pPr>
    <w:rPr>
      <w:rFonts w:ascii="Arial" w:hAnsi="Arial" w:cs="Arial"/>
      <w:sz w:val="24"/>
    </w:rPr>
  </w:style>
  <w:style w:type="paragraph" w:customStyle="1" w:styleId="bullet3">
    <w:name w:val="bullet3"/>
    <w:basedOn w:val="Normal"/>
    <w:pPr>
      <w:tabs>
        <w:tab w:val="left" w:pos="921"/>
      </w:tabs>
      <w:overflowPunct w:val="0"/>
      <w:autoSpaceDE w:val="0"/>
      <w:autoSpaceDN w:val="0"/>
      <w:adjustRightInd w:val="0"/>
      <w:ind w:left="921" w:hanging="187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styleId="Retraitcorpsdetexte3">
    <w:name w:val="Body Text Indent 3"/>
    <w:basedOn w:val="Normal"/>
    <w:rsid w:val="007D6F31"/>
    <w:pPr>
      <w:spacing w:after="120"/>
      <w:ind w:left="283"/>
    </w:pPr>
    <w:rPr>
      <w:sz w:val="16"/>
      <w:szCs w:val="16"/>
    </w:rPr>
  </w:style>
  <w:style w:type="paragraph" w:styleId="En-tte">
    <w:name w:val="header"/>
    <w:basedOn w:val="Normal"/>
    <w:link w:val="En-tteCar"/>
    <w:rsid w:val="00A66A70"/>
    <w:pPr>
      <w:tabs>
        <w:tab w:val="center" w:pos="4320"/>
        <w:tab w:val="right" w:pos="8640"/>
      </w:tabs>
    </w:pPr>
  </w:style>
  <w:style w:type="character" w:customStyle="1" w:styleId="En-tteCar">
    <w:name w:val="En-tête Car"/>
    <w:link w:val="En-tte"/>
    <w:rsid w:val="00A66A70"/>
    <w:rPr>
      <w:lang w:eastAsia="fr-FR"/>
    </w:rPr>
  </w:style>
  <w:style w:type="character" w:customStyle="1" w:styleId="Titre1Car">
    <w:name w:val="Titre 1 Car"/>
    <w:link w:val="Titre1"/>
    <w:rsid w:val="00582CE7"/>
    <w:rPr>
      <w:rFonts w:ascii="Arial" w:hAnsi="Arial" w:cs="Arial"/>
      <w:b/>
      <w:bCs/>
      <w:kern w:val="32"/>
      <w:sz w:val="32"/>
      <w:szCs w:val="32"/>
      <w:lang w:eastAsia="fr-FR"/>
    </w:rPr>
  </w:style>
  <w:style w:type="paragraph" w:styleId="Paragraphedeliste">
    <w:name w:val="List Paragraph"/>
    <w:basedOn w:val="Normal"/>
    <w:uiPriority w:val="34"/>
    <w:qFormat/>
    <w:rsid w:val="00582CE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Grilledutableau">
    <w:name w:val="Table Grid"/>
    <w:basedOn w:val="TableauNormal"/>
    <w:uiPriority w:val="39"/>
    <w:rsid w:val="006C19B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E1F6C"/>
    <w:pPr>
      <w:spacing w:before="100" w:beforeAutospacing="1" w:after="100" w:afterAutospacing="1"/>
    </w:pPr>
    <w:rPr>
      <w:rFonts w:eastAsiaTheme="minorEastAsia"/>
      <w:sz w:val="24"/>
      <w:szCs w:val="24"/>
      <w:lang w:eastAsia="fr-CA"/>
    </w:rPr>
  </w:style>
  <w:style w:type="character" w:customStyle="1" w:styleId="Titre4Car">
    <w:name w:val="Titre 4 Car"/>
    <w:basedOn w:val="Policepardfaut"/>
    <w:link w:val="Titre4"/>
    <w:semiHidden/>
    <w:rsid w:val="001607A5"/>
    <w:rPr>
      <w:rFonts w:asciiTheme="majorHAnsi" w:eastAsiaTheme="majorEastAsia" w:hAnsiTheme="majorHAnsi" w:cstheme="majorBidi"/>
      <w:i/>
      <w:iCs/>
      <w:color w:val="365F91" w:themeColor="accent1" w:themeShade="BF"/>
      <w:lang w:eastAsia="fr-FR"/>
    </w:rPr>
  </w:style>
  <w:style w:type="paragraph" w:customStyle="1" w:styleId="Contenudetableau">
    <w:name w:val="Contenu de tableau"/>
    <w:basedOn w:val="Normal"/>
    <w:qFormat/>
    <w:rsid w:val="00100D3E"/>
    <w:pPr>
      <w:widowControl w:val="0"/>
      <w:suppressLineNumbers/>
      <w:suppressAutoHyphens/>
    </w:pPr>
    <w:rPr>
      <w:rFonts w:ascii="Liberation Serif" w:eastAsia="NSimSun" w:hAnsi="Liberation Serif" w:cs="Mangal"/>
      <w:kern w:val="2"/>
      <w:sz w:val="24"/>
      <w:szCs w:val="24"/>
      <w:lang w:val="fr-FR" w:eastAsia="zh-CN" w:bidi="hi-IN"/>
    </w:rPr>
  </w:style>
  <w:style w:type="paragraph" w:customStyle="1" w:styleId="Default">
    <w:name w:val="Default"/>
    <w:rsid w:val="00B3090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7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69.56522" units="1/cm"/>
          <inkml:channelProperty channel="Y" name="resolution" value="69.23077" units="1/cm"/>
          <inkml:channelProperty channel="T" name="resolution" value="1" units="1/dev"/>
        </inkml:channelProperties>
      </inkml:inkSource>
      <inkml:timestamp xml:id="ts0" timeString="2019-09-17T19:15:22.539"/>
    </inkml:context>
    <inkml:brush xml:id="br0">
      <inkml:brushProperty name="width" value="0.01764" units="cm"/>
      <inkml:brushProperty name="height" value="0.03528" units="cm"/>
      <inkml:brushProperty name="color" value="#FFFFFF"/>
      <inkml:brushProperty name="tip" value="rectangle"/>
      <inkml:brushProperty name="rasterOp" value="maskPen"/>
      <inkml:brushProperty name="fitToCurve" value="1"/>
    </inkml:brush>
  </inkml:definitions>
  <inkml:trace contextRef="#ctx0" brushRef="#br0">279 159 0,'60'59'78,"-60"-39"141,20-20-204,-20 20 204,-139-218-47,139 178-141,-20 20 94,0 0-109,0 0 15,20-40 125,20 40 47,0 0-187,0 0 15,-1 20-15,21-20-1,-20 0 1,0 0 31,0 0-31,0 0-1,0 0 63,0 0-62,0 0 46,-40 0 79,0 20-141,0-20 16,-199 59 46,179-59-62,-20 20 0,40-20 16,0 0-1,20-20 32,40 20-47,-20 0 32,0 0-32,0 0 15,20 0-15,-20 0 16,20-20-1,-20 20 17,-1 0-17,1 0 17,20 0-17,-20 20 1,0 0-16,-20 20 15,20-40-15,-20 20 16,20-20 0,-20 19-16,20-19 140,-20 20 17,0 0-142,-20 0 1,0-20-16,0 0 15,0 0 17,0 0-32,-20-40 62,20 40-62,20-20 16,0 40 62,0 0-62,20-20-1,0 0 1,0 0-1,0 0 1,0 0 0,0 0-1,0 0 1,0 0 15,0 0-15,-20-20 15,20 20-15,0 0 62,-20-20-47,0-19-31,0-1 16,-20 20 15,0 20-15,0 0-1,0 0 16,0 0-15,0 0 0,20 20 46,20-20 1,0 0-1</inkml:trace>
</inkml:ink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4</Pages>
  <Words>546</Words>
  <Characters>4102</Characters>
  <Application>Microsoft Office Word</Application>
  <DocSecurity>0</DocSecurity>
  <Lines>410</Lines>
  <Paragraphs>33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odagen</Company>
  <LinksUpToDate>false</LinksUpToDate>
  <CharactersWithSpaces>4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ïl Khriss</dc:creator>
  <cp:lastModifiedBy>Khriss Ismail</cp:lastModifiedBy>
  <cp:revision>20</cp:revision>
  <cp:lastPrinted>2008-09-23T16:30:00Z</cp:lastPrinted>
  <dcterms:created xsi:type="dcterms:W3CDTF">2022-10-04T16:39:00Z</dcterms:created>
  <dcterms:modified xsi:type="dcterms:W3CDTF">2023-10-26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911f4361c18a1a48f8b3ca752406173d1f269c1c4ea28b31b51484b2ec2d97</vt:lpwstr>
  </property>
</Properties>
</file>